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AAA2F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079308CE" wp14:editId="2EC58E18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023B752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4B2B2D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E09A68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345F7E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E439973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262D6C1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4D554E6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2726CA8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6349F1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BC92852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F1CDD9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16E5B0D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1A7D02C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DEA08A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65A618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A283F8A" w14:textId="77777777" w:rsidTr="00FF0208">
        <w:trPr>
          <w:jc w:val="center"/>
        </w:trPr>
        <w:tc>
          <w:tcPr>
            <w:tcW w:w="1984" w:type="dxa"/>
          </w:tcPr>
          <w:p w14:paraId="045D669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E359F2D" w14:textId="77777777" w:rsidR="00FF0208" w:rsidRPr="00796194" w:rsidRDefault="007F15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熊峰</w:t>
            </w:r>
          </w:p>
        </w:tc>
      </w:tr>
      <w:tr w:rsidR="00FF0208" w:rsidRPr="00796194" w14:paraId="27C4E8B8" w14:textId="77777777" w:rsidTr="00FF0208">
        <w:trPr>
          <w:jc w:val="center"/>
        </w:trPr>
        <w:tc>
          <w:tcPr>
            <w:tcW w:w="1984" w:type="dxa"/>
          </w:tcPr>
          <w:p w14:paraId="351A61D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5027F3E8" w14:textId="77777777" w:rsidR="00FF0208" w:rsidRPr="00796194" w:rsidRDefault="007F15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708</w:t>
            </w:r>
          </w:p>
        </w:tc>
      </w:tr>
      <w:tr w:rsidR="00FF0208" w:rsidRPr="00796194" w14:paraId="5AE1F6F0" w14:textId="77777777" w:rsidTr="00FF0208">
        <w:trPr>
          <w:jc w:val="center"/>
        </w:trPr>
        <w:tc>
          <w:tcPr>
            <w:tcW w:w="1984" w:type="dxa"/>
          </w:tcPr>
          <w:p w14:paraId="4820A1B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26E92FF8" w14:textId="77777777" w:rsidR="00FF0208" w:rsidRPr="00796194" w:rsidRDefault="007F15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8</w:t>
            </w:r>
          </w:p>
        </w:tc>
      </w:tr>
      <w:tr w:rsidR="00FF0208" w:rsidRPr="00796194" w14:paraId="59359FB0" w14:textId="77777777" w:rsidTr="00FF0208">
        <w:trPr>
          <w:jc w:val="center"/>
        </w:trPr>
        <w:tc>
          <w:tcPr>
            <w:tcW w:w="1984" w:type="dxa"/>
          </w:tcPr>
          <w:p w14:paraId="29CB37B8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74256236" w14:textId="77777777" w:rsidR="00FF0208" w:rsidRPr="00796194" w:rsidRDefault="000A529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7F15F2" w:rsidRPr="006517B5">
                <w:rPr>
                  <w:rStyle w:val="aa"/>
                  <w:rFonts w:ascii="Times New Roman" w:eastAsia="宋体" w:hAnsi="Times New Roman" w:cs="Times New Roman"/>
                  <w:sz w:val="28"/>
                </w:rPr>
                <w:t>xiong257246@outlook.com</w:t>
              </w:r>
            </w:hyperlink>
          </w:p>
        </w:tc>
      </w:tr>
      <w:tr w:rsidR="00FF0208" w:rsidRPr="00796194" w14:paraId="3F5E5D86" w14:textId="77777777" w:rsidTr="00FF0208">
        <w:trPr>
          <w:jc w:val="center"/>
        </w:trPr>
        <w:tc>
          <w:tcPr>
            <w:tcW w:w="1984" w:type="dxa"/>
          </w:tcPr>
          <w:p w14:paraId="793BF654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C65FB17" w14:textId="77777777" w:rsidR="00FF0208" w:rsidRPr="00796194" w:rsidRDefault="007F15F2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114991114</w:t>
            </w:r>
          </w:p>
        </w:tc>
      </w:tr>
    </w:tbl>
    <w:p w14:paraId="2236B20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759646E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2B6EA348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1" w:name="_Toc480900250"/>
      <w:bookmarkStart w:id="2" w:name="_Toc480901137"/>
      <w:bookmarkStart w:id="3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1"/>
      <w:bookmarkEnd w:id="2"/>
      <w:bookmarkEnd w:id="3"/>
    </w:p>
    <w:p w14:paraId="4E7ADA65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A193B58" w14:textId="7DDE26DF" w:rsidR="00B30FF6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4394501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1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1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150672F7" w14:textId="2B1094BF" w:rsidR="00B30FF6" w:rsidRDefault="000A529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02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2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1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37538F6" w14:textId="1828A57B" w:rsidR="00B30FF6" w:rsidRDefault="000A529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03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3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316F6EE" w14:textId="2B426562" w:rsidR="00B30FF6" w:rsidRDefault="000A529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04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4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130BDFD5" w14:textId="60943951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05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5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99699E9" w14:textId="74DDAD77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06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30FF6" w:rsidRPr="00F31F86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6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19B6DF1" w14:textId="02C3B765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07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30FF6" w:rsidRPr="00F31F86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7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5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2D5786A" w14:textId="46F94478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08" w:history="1">
            <w:r w:rsidR="00B30FF6" w:rsidRPr="00F31F86">
              <w:rPr>
                <w:rStyle w:val="aa"/>
                <w:rFonts w:ascii="Consolas" w:hAnsi="Consolas" w:cs="Times New Roman"/>
                <w:noProof/>
              </w:rPr>
              <w:t>3.1.3.1</w:t>
            </w:r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="00B30FF6" w:rsidRPr="00F31F86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8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5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2794762" w14:textId="07D6021C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09" w:history="1">
            <w:r w:rsidR="00B30FF6" w:rsidRPr="00F31F86">
              <w:rPr>
                <w:rStyle w:val="aa"/>
                <w:rFonts w:ascii="Consolas" w:hAnsi="Consolas" w:cs="Times New Roman"/>
                <w:noProof/>
              </w:rPr>
              <w:t>3.1.3.2</w:t>
            </w:r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="00B30FF6" w:rsidRPr="00F31F86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09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1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1B46261" w14:textId="16A316A9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10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30FF6" w:rsidRPr="00F31F86">
              <w:rPr>
                <w:rStyle w:val="aa"/>
                <w:rFonts w:ascii="Consolas" w:hAnsi="Consolas"/>
                <w:noProof/>
              </w:rPr>
              <w:t>Graph&lt;L&gt;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0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19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02EECAB" w14:textId="3662F735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11" w:history="1"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1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19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633A3642" w14:textId="13CF43E7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12" w:history="1"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>3.1.4.2 Implement Graph.empty()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2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0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B406F85" w14:textId="13ACB807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13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3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02033097" w14:textId="36DE768D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14" w:history="1"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>3.1.5.1 Test GraphPoet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4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2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F6BBA37" w14:textId="5C837738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15" w:history="1"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>3.1.5.2 Implement GraphPoet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5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4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72D3B402" w14:textId="1385F816" w:rsidR="00B30FF6" w:rsidRDefault="000A529C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4394516" w:history="1">
            <w:r w:rsidR="00B30FF6" w:rsidRPr="00F31F86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6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5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EADB460" w14:textId="1582F796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17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使用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Eclemma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7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5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28EDA643" w14:textId="0D96DB1B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18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8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6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0101495" w14:textId="5B748607" w:rsidR="00B30FF6" w:rsidRDefault="000A529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19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19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8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3F27377" w14:textId="51802533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0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2.1</w:t>
            </w:r>
            <w:r w:rsidR="00B30FF6" w:rsidRPr="00F31F86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类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0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28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744862E" w14:textId="322E63CD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1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>3.2.2</w:t>
            </w:r>
            <w:r w:rsidR="00B30FF6" w:rsidRPr="00F31F86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类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1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0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2ADC6668" w14:textId="73581C87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2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客户端</w:t>
            </w:r>
            <w:r w:rsidR="00B30FF6" w:rsidRPr="00F31F86">
              <w:rPr>
                <w:rStyle w:val="aa"/>
                <w:rFonts w:ascii="Consolas" w:hAnsi="Consolas"/>
                <w:noProof/>
              </w:rPr>
              <w:t>main()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2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0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6451797F" w14:textId="61B41C73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3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3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1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24AEF58C" w14:textId="7F997851" w:rsidR="00B30FF6" w:rsidRDefault="000A529C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4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提交至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Git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仓库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4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3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670ED1BA" w14:textId="32D509B8" w:rsidR="00B30FF6" w:rsidRDefault="000A529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5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5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6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E90AC8E" w14:textId="5CF32458" w:rsidR="00B30FF6" w:rsidRDefault="000A529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6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6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6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F389136" w14:textId="2D0196E0" w:rsidR="00B30FF6" w:rsidRDefault="000A529C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7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7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6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4827A559" w14:textId="4A74B8CA" w:rsidR="00B30FF6" w:rsidRDefault="000A529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8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8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6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33FF3447" w14:textId="4C48BB2F" w:rsidR="00B30FF6" w:rsidRDefault="000A529C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4394529" w:history="1">
            <w:r w:rsidR="00B30FF6" w:rsidRPr="00F31F8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30FF6" w:rsidRPr="00F31F8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30FF6">
              <w:rPr>
                <w:noProof/>
                <w:webHidden/>
              </w:rPr>
              <w:tab/>
            </w:r>
            <w:r w:rsidR="00B30FF6">
              <w:rPr>
                <w:noProof/>
                <w:webHidden/>
              </w:rPr>
              <w:fldChar w:fldCharType="begin"/>
            </w:r>
            <w:r w:rsidR="00B30FF6">
              <w:rPr>
                <w:noProof/>
                <w:webHidden/>
              </w:rPr>
              <w:instrText xml:space="preserve"> PAGEREF _Toc74394529 \h </w:instrText>
            </w:r>
            <w:r w:rsidR="00B30FF6">
              <w:rPr>
                <w:noProof/>
                <w:webHidden/>
              </w:rPr>
            </w:r>
            <w:r w:rsidR="00B30FF6">
              <w:rPr>
                <w:noProof/>
                <w:webHidden/>
              </w:rPr>
              <w:fldChar w:fldCharType="separate"/>
            </w:r>
            <w:r w:rsidR="0006461C">
              <w:rPr>
                <w:noProof/>
                <w:webHidden/>
              </w:rPr>
              <w:t>37</w:t>
            </w:r>
            <w:r w:rsidR="00B30FF6">
              <w:rPr>
                <w:noProof/>
                <w:webHidden/>
              </w:rPr>
              <w:fldChar w:fldCharType="end"/>
            </w:r>
          </w:hyperlink>
        </w:p>
        <w:p w14:paraId="608565AD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789A8E89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5C5B252A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2FAD9ECA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7439450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14:paraId="32B17FC1" w14:textId="77777777" w:rsidR="00F52AA4" w:rsidRDefault="00F52AA4" w:rsidP="00F52AA4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本次实验训练抽象数据类型（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）的设计、规约、测试，并使用面向对象编程（</w:t>
      </w:r>
      <w:r>
        <w:rPr>
          <w:rFonts w:ascii="Times New Roman" w:eastAsia="宋体" w:hAnsi="Times New Roman" w:cs="Times New Roman"/>
          <w:sz w:val="24"/>
        </w:rPr>
        <w:t>OOP</w:t>
      </w:r>
      <w:r>
        <w:rPr>
          <w:rFonts w:ascii="Times New Roman" w:eastAsia="宋体" w:hAnsi="Times New Roman" w:cs="Times New Roman" w:hint="eastAsia"/>
          <w:sz w:val="24"/>
        </w:rPr>
        <w:t>）技术实现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。具体来说：</w:t>
      </w:r>
    </w:p>
    <w:p w14:paraId="5E7ED6D1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针对给定的应用问题，从问题描述中识别所需的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；</w:t>
      </w:r>
    </w:p>
    <w:p w14:paraId="4304099C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设计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规约（</w:t>
      </w:r>
      <w:r>
        <w:rPr>
          <w:rFonts w:ascii="Times New Roman" w:eastAsia="宋体" w:hAnsi="Times New Roman" w:cs="Times New Roman"/>
          <w:sz w:val="24"/>
        </w:rPr>
        <w:t>pre-condition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/>
          <w:sz w:val="24"/>
        </w:rPr>
        <w:t>post-condition</w:t>
      </w:r>
      <w:r>
        <w:rPr>
          <w:rFonts w:ascii="Times New Roman" w:eastAsia="宋体" w:hAnsi="Times New Roman" w:cs="Times New Roman" w:hint="eastAsia"/>
          <w:sz w:val="24"/>
        </w:rPr>
        <w:t>）并评估规约的质量；</w:t>
      </w:r>
    </w:p>
    <w:p w14:paraId="0CF17EEA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根据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规约设计测试用例；</w:t>
      </w:r>
    </w:p>
    <w:p w14:paraId="279E974C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泛型化；</w:t>
      </w:r>
    </w:p>
    <w:p w14:paraId="0A1F129C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根据规约设计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多种不同的实现；针对每种实现，设计其表示（</w:t>
      </w:r>
      <w:r>
        <w:rPr>
          <w:rFonts w:ascii="Times New Roman" w:eastAsia="宋体" w:hAnsi="Times New Roman" w:cs="Times New Roman"/>
          <w:sz w:val="24"/>
        </w:rPr>
        <w:t>representation</w:t>
      </w:r>
      <w:r>
        <w:rPr>
          <w:rFonts w:ascii="Times New Roman" w:eastAsia="宋体" w:hAnsi="Times New Roman" w:cs="Times New Roman" w:hint="eastAsia"/>
          <w:sz w:val="24"/>
        </w:rPr>
        <w:t>）、表示不变性（</w:t>
      </w:r>
      <w:r>
        <w:rPr>
          <w:rFonts w:ascii="Times New Roman" w:eastAsia="宋体" w:hAnsi="Times New Roman" w:cs="Times New Roman"/>
          <w:sz w:val="24"/>
        </w:rPr>
        <w:t>rep invariant</w:t>
      </w:r>
      <w:r>
        <w:rPr>
          <w:rFonts w:ascii="Times New Roman" w:eastAsia="宋体" w:hAnsi="Times New Roman" w:cs="Times New Roman" w:hint="eastAsia"/>
          <w:sz w:val="24"/>
        </w:rPr>
        <w:t>）、抽象过程（</w:t>
      </w:r>
      <w:r>
        <w:rPr>
          <w:rFonts w:ascii="Times New Roman" w:eastAsia="宋体" w:hAnsi="Times New Roman" w:cs="Times New Roman"/>
          <w:sz w:val="24"/>
        </w:rPr>
        <w:t>abstraction function</w:t>
      </w:r>
      <w:r>
        <w:rPr>
          <w:rFonts w:ascii="Times New Roman" w:eastAsia="宋体" w:hAnsi="Times New Roman" w:cs="Times New Roman" w:hint="eastAsia"/>
          <w:sz w:val="24"/>
        </w:rPr>
        <w:t>）</w:t>
      </w:r>
    </w:p>
    <w:p w14:paraId="65198F89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/>
          <w:sz w:val="24"/>
        </w:rPr>
        <w:t>OOP</w:t>
      </w:r>
      <w:r>
        <w:rPr>
          <w:rFonts w:ascii="Times New Roman" w:eastAsia="宋体" w:hAnsi="Times New Roman" w:cs="Times New Roman" w:hint="eastAsia"/>
          <w:sz w:val="24"/>
        </w:rPr>
        <w:t>实现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，并判定表示不变性是否违反、各实现是否存在表示泄露（</w:t>
      </w:r>
      <w:r>
        <w:rPr>
          <w:rFonts w:ascii="Times New Roman" w:eastAsia="宋体" w:hAnsi="Times New Roman" w:cs="Times New Roman"/>
          <w:sz w:val="24"/>
        </w:rPr>
        <w:t>rep exposure</w:t>
      </w:r>
      <w:r>
        <w:rPr>
          <w:rFonts w:ascii="Times New Roman" w:eastAsia="宋体" w:hAnsi="Times New Roman" w:cs="Times New Roman" w:hint="eastAsia"/>
          <w:sz w:val="24"/>
        </w:rPr>
        <w:t>）；</w:t>
      </w:r>
    </w:p>
    <w:p w14:paraId="20A462B3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测试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实现并评估测试的覆盖度；</w:t>
      </w:r>
    </w:p>
    <w:p w14:paraId="5D6B1E07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及其实现，为应用问题开发程序；</w:t>
      </w:r>
    </w:p>
    <w:p w14:paraId="716BEACD" w14:textId="77777777" w:rsidR="00F52AA4" w:rsidRDefault="00F52AA4" w:rsidP="002C01E7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在测试代码中，能够写出</w:t>
      </w:r>
      <w:r>
        <w:rPr>
          <w:rFonts w:ascii="Times New Roman" w:eastAsia="宋体" w:hAnsi="Times New Roman" w:cs="Times New Roman"/>
          <w:sz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</w:rPr>
        <w:t>并据此设计测试用例。</w:t>
      </w:r>
    </w:p>
    <w:p w14:paraId="541BA8C4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74394502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14:paraId="44264F6E" w14:textId="77777777" w:rsidR="00F52AA4" w:rsidRDefault="00F52AA4" w:rsidP="00F52AA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环境配置：</w:t>
      </w:r>
    </w:p>
    <w:p w14:paraId="0CC1FBD7" w14:textId="77777777" w:rsidR="00F52AA4" w:rsidRDefault="00F52AA4" w:rsidP="00F52AA4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IntelliJ IDEA 2020.3.1  (JDK 1.8  Junit 4.12(</w:t>
      </w:r>
      <w:r>
        <w:rPr>
          <w:rFonts w:ascii="Times New Roman" w:eastAsia="宋体" w:hAnsi="Times New Roman" w:cs="Times New Roman" w:hint="eastAsia"/>
          <w:sz w:val="24"/>
          <w:szCs w:val="24"/>
        </w:rPr>
        <w:t>下载到</w:t>
      </w:r>
      <w:r>
        <w:rPr>
          <w:rFonts w:ascii="Times New Roman" w:eastAsia="宋体" w:hAnsi="Times New Roman" w:cs="Times New Roman"/>
          <w:sz w:val="24"/>
          <w:szCs w:val="24"/>
        </w:rPr>
        <w:t>lib</w:t>
      </w:r>
      <w:r>
        <w:rPr>
          <w:rFonts w:ascii="Times New Roman" w:eastAsia="宋体" w:hAnsi="Times New Roman" w:cs="Times New Roman" w:hint="eastAsia"/>
          <w:sz w:val="24"/>
          <w:szCs w:val="24"/>
        </w:rPr>
        <w:t>目录中</w:t>
      </w:r>
      <w:r>
        <w:rPr>
          <w:rFonts w:ascii="Times New Roman" w:eastAsia="宋体" w:hAnsi="Times New Roman" w:cs="Times New Roman"/>
          <w:sz w:val="24"/>
          <w:szCs w:val="24"/>
        </w:rPr>
        <w:t>))</w:t>
      </w:r>
    </w:p>
    <w:p w14:paraId="08E72886" w14:textId="77777777" w:rsidR="00F52AA4" w:rsidRDefault="00EF24D0" w:rsidP="00F52AA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EF24D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BE8FE97" wp14:editId="647BD8D2">
            <wp:extent cx="3443421" cy="2893865"/>
            <wp:effectExtent l="0" t="0" r="508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54912" cy="2903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3FBF" w14:textId="77777777" w:rsidR="00F52AA4" w:rsidRDefault="00F52AA4" w:rsidP="00F52AA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ab/>
        <w:t>Git:</w:t>
      </w:r>
    </w:p>
    <w:p w14:paraId="4F3C5C86" w14:textId="77777777" w:rsidR="00F52AA4" w:rsidRDefault="00F52AA4" w:rsidP="00F52AA4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  <w:t>Git version 2.24.1.windows.2</w:t>
      </w:r>
    </w:p>
    <w:p w14:paraId="59B66E39" w14:textId="77777777" w:rsidR="00F52AA4" w:rsidRDefault="00F52AA4" w:rsidP="00F52AA4">
      <w:pPr>
        <w:spacing w:line="300" w:lineRule="auto"/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E39D4C4" wp14:editId="0BA4534D">
            <wp:extent cx="3021330" cy="874395"/>
            <wp:effectExtent l="0" t="0" r="762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1330" cy="87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F6FFA" w14:textId="77777777" w:rsidR="00F52AA4" w:rsidRDefault="00F52AA4" w:rsidP="00F52AA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L</w:t>
      </w:r>
      <w:r>
        <w:rPr>
          <w:rFonts w:ascii="Times New Roman" w:eastAsia="宋体" w:hAnsi="Times New Roman" w:cs="Times New Roman" w:hint="eastAsia"/>
          <w:sz w:val="24"/>
          <w:szCs w:val="24"/>
        </w:rPr>
        <w:t>ab</w:t>
      </w:r>
      <w:r w:rsidR="00EF24D0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/>
          <w:sz w:val="24"/>
          <w:szCs w:val="24"/>
        </w:rPr>
        <w:t xml:space="preserve"> URL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5367998B" w14:textId="77777777" w:rsidR="00227C7F" w:rsidRPr="00F52AA4" w:rsidRDefault="000A529C" w:rsidP="00EF24D0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hyperlink r:id="rId14" w:history="1">
        <w:r w:rsidR="00F52AA4" w:rsidRPr="00C1088C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2-1190200708</w:t>
        </w:r>
      </w:hyperlink>
    </w:p>
    <w:p w14:paraId="487A4D86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7439450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14:paraId="16FCFA54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21C2A88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74394504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14:paraId="0D9857DC" w14:textId="77777777" w:rsidR="00DE3D19" w:rsidRPr="00DE3D19" w:rsidRDefault="00DE3D19" w:rsidP="00DE3D1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E3D19">
        <w:rPr>
          <w:rFonts w:ascii="Times New Roman" w:eastAsia="宋体" w:hAnsi="Times New Roman" w:cs="Times New Roman" w:hint="eastAsia"/>
          <w:sz w:val="24"/>
          <w:szCs w:val="24"/>
        </w:rPr>
        <w:t>满足所提供接口的规范。</w:t>
      </w:r>
      <w:r w:rsidRPr="00DE3D1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DE3D19">
        <w:rPr>
          <w:rFonts w:ascii="Times New Roman" w:eastAsia="宋体" w:hAnsi="Times New Roman" w:cs="Times New Roman"/>
          <w:sz w:val="24"/>
          <w:szCs w:val="24"/>
        </w:rPr>
        <w:t>在某些情况下，可以加强提供的规范或添加新方法，但在其他情况下，不允许更改它们。</w:t>
      </w:r>
    </w:p>
    <w:p w14:paraId="286F4C19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74394505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14:paraId="50C715E6" w14:textId="77777777" w:rsidR="00B56D92" w:rsidRDefault="00B56D92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 w:hint="eastAsia"/>
          <w:sz w:val="24"/>
          <w:szCs w:val="24"/>
        </w:rPr>
        <w:t>命令从远程仓库中获取源代码</w:t>
      </w:r>
    </w:p>
    <w:p w14:paraId="00A008F4" w14:textId="77777777" w:rsidR="00B56D92" w:rsidRDefault="00B56D92" w:rsidP="00B56D9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git clone </w:t>
      </w:r>
      <w:hyperlink r:id="rId15" w:history="1">
        <w:r w:rsidRPr="00B253C7">
          <w:rPr>
            <w:rStyle w:val="aa"/>
            <w:rFonts w:ascii="Times New Roman" w:hAnsi="Times New Roman" w:cs="Times New Roman"/>
            <w:sz w:val="24"/>
          </w:rPr>
          <w:t>https://github.com/rainywang/Spring2020_HITCS_SC_Lab2/tree/master/P1</w:t>
        </w:r>
      </w:hyperlink>
      <w:r>
        <w:rPr>
          <w:rStyle w:val="aa"/>
          <w:rFonts w:ascii="Times New Roman" w:hAnsi="Times New Roman" w:cs="Times New Roman"/>
          <w:sz w:val="24"/>
        </w:rPr>
        <w:t xml:space="preserve"> </w:t>
      </w:r>
    </w:p>
    <w:p w14:paraId="16841770" w14:textId="77777777" w:rsidR="00B56D92" w:rsidRDefault="00B56D92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5F592D"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本地</w:t>
      </w:r>
      <w:r w:rsidR="005F592D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5F592D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F592D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F592D">
        <w:rPr>
          <w:rFonts w:ascii="Times New Roman" w:eastAsia="宋体" w:hAnsi="Times New Roman" w:cs="Times New Roman" w:hint="eastAsia"/>
          <w:sz w:val="24"/>
          <w:szCs w:val="24"/>
        </w:rPr>
        <w:t>init</w:t>
      </w:r>
      <w:r w:rsidR="005F592D">
        <w:rPr>
          <w:rFonts w:ascii="Times New Roman" w:eastAsia="宋体" w:hAnsi="Times New Roman" w:cs="Times New Roman" w:hint="eastAsia"/>
          <w:sz w:val="24"/>
          <w:szCs w:val="24"/>
        </w:rPr>
        <w:t>命令</w:t>
      </w:r>
      <w:r>
        <w:rPr>
          <w:rFonts w:ascii="Times New Roman" w:eastAsia="宋体" w:hAnsi="Times New Roman" w:cs="Times New Roman" w:hint="eastAsia"/>
          <w:sz w:val="24"/>
          <w:szCs w:val="24"/>
        </w:rPr>
        <w:t>建立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6483F043" w14:textId="77777777" w:rsidR="00B56D92" w:rsidRDefault="00B56D92" w:rsidP="00B56D9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命令添加所有文件，在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-m “message”</w:t>
      </w:r>
      <w:r>
        <w:rPr>
          <w:rFonts w:ascii="Times New Roman" w:eastAsia="宋体" w:hAnsi="Times New Roman" w:cs="Times New Roman" w:hint="eastAsia"/>
          <w:sz w:val="24"/>
          <w:szCs w:val="24"/>
        </w:rPr>
        <w:t>的命令，提交本地项目，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remot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rigin</w:t>
      </w:r>
      <w:r>
        <w:rPr>
          <w:rFonts w:ascii="Times New Roman" w:eastAsia="宋体" w:hAnsi="Times New Roman" w:cs="Times New Roman"/>
          <w:sz w:val="24"/>
          <w:szCs w:val="24"/>
        </w:rPr>
        <w:t xml:space="preserve"> &lt;url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命令关联远程仓库，并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push</w:t>
      </w:r>
      <w:r>
        <w:rPr>
          <w:rFonts w:ascii="Times New Roman" w:eastAsia="宋体" w:hAnsi="Times New Roman" w:cs="Times New Roman"/>
          <w:sz w:val="24"/>
          <w:szCs w:val="24"/>
        </w:rPr>
        <w:t xml:space="preserve"> -</w:t>
      </w:r>
      <w:r>
        <w:rPr>
          <w:rFonts w:ascii="Times New Roman" w:eastAsia="宋体" w:hAnsi="Times New Roman" w:cs="Times New Roman" w:hint="eastAsia"/>
          <w:sz w:val="24"/>
          <w:szCs w:val="24"/>
        </w:rPr>
        <w:t>u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origi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master</w:t>
      </w:r>
      <w:r>
        <w:rPr>
          <w:rFonts w:ascii="Times New Roman" w:eastAsia="宋体" w:hAnsi="Times New Roman" w:cs="Times New Roman" w:hint="eastAsia"/>
          <w:sz w:val="24"/>
          <w:szCs w:val="24"/>
        </w:rPr>
        <w:t>的命令，将其推送到远程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34A5381C" w14:textId="77777777" w:rsidR="00B56D92" w:rsidRDefault="00B56D92" w:rsidP="00B56D9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我们也可以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命令，详细查看提交记录，可以查看到不同版本。</w:t>
      </w:r>
    </w:p>
    <w:p w14:paraId="41664C69" w14:textId="77777777" w:rsidR="00B56D92" w:rsidRPr="005D4804" w:rsidRDefault="00B56D92" w:rsidP="00B56D92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总结：我们可以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tatus</w:t>
      </w:r>
      <w:r>
        <w:rPr>
          <w:rFonts w:ascii="Times New Roman" w:eastAsia="宋体" w:hAnsi="Times New Roman" w:cs="Times New Roman" w:hint="eastAsia"/>
          <w:sz w:val="24"/>
          <w:szCs w:val="24"/>
        </w:rPr>
        <w:t>查看状态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添加文件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-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 xml:space="preserve"> “</w:t>
      </w:r>
      <w:r>
        <w:rPr>
          <w:rFonts w:ascii="Times New Roman" w:eastAsia="宋体" w:hAnsi="Times New Roman" w:cs="Times New Roman" w:hint="eastAsia"/>
          <w:sz w:val="24"/>
          <w:szCs w:val="24"/>
        </w:rPr>
        <w:t>描述信息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  <w:r>
        <w:rPr>
          <w:rFonts w:ascii="Times New Roman" w:eastAsia="宋体" w:hAnsi="Times New Roman" w:cs="Times New Roman" w:hint="eastAsia"/>
          <w:sz w:val="24"/>
          <w:szCs w:val="24"/>
        </w:rPr>
        <w:t>生成版本控制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og</w:t>
      </w:r>
      <w:r>
        <w:rPr>
          <w:rFonts w:ascii="Times New Roman" w:eastAsia="宋体" w:hAnsi="Times New Roman" w:cs="Times New Roman" w:hint="eastAsia"/>
          <w:sz w:val="24"/>
          <w:szCs w:val="24"/>
        </w:rPr>
        <w:t>查看不同版本。</w:t>
      </w:r>
      <w:r>
        <w:rPr>
          <w:rFonts w:ascii="Times New Roman" w:eastAsia="宋体" w:hAnsi="Times New Roman" w:cs="Times New Roman"/>
          <w:sz w:val="24"/>
          <w:szCs w:val="24"/>
        </w:rPr>
        <w:tab/>
      </w:r>
    </w:p>
    <w:p w14:paraId="0C8E2181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4394506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43A7FEAC" w14:textId="77777777" w:rsidR="005F592D" w:rsidRDefault="005D4804" w:rsidP="005F592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1EE1D7CA" w14:textId="77777777" w:rsidR="005F592D" w:rsidRDefault="005F592D" w:rsidP="002C01E7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p</w:t>
      </w:r>
      <w:r>
        <w:rPr>
          <w:rFonts w:ascii="Times New Roman" w:eastAsia="宋体" w:hAnsi="Times New Roman" w:cs="Times New Roman"/>
          <w:sz w:val="24"/>
          <w:szCs w:val="24"/>
        </w:rPr>
        <w:t xml:space="preserve">ublic </w:t>
      </w:r>
      <w:r w:rsidRPr="005F592D">
        <w:rPr>
          <w:rFonts w:ascii="Times New Roman" w:eastAsia="宋体" w:hAnsi="Times New Roman" w:cs="Times New Roman"/>
          <w:sz w:val="24"/>
          <w:szCs w:val="24"/>
        </w:rPr>
        <w:t>boolean add(L vertex);</w:t>
      </w:r>
    </w:p>
    <w:p w14:paraId="592028EA" w14:textId="77777777" w:rsidR="00800A18" w:rsidRDefault="000A5143" w:rsidP="000A514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：我们此时根据图是否为空，待添加顶点是否在图中作为输入的区分，因此我们应该对这几种情况的笛卡尔积做测试。将此时分为三种情况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0A18" w14:paraId="271BCBE3" w14:textId="77777777" w:rsidTr="00800A18">
        <w:tc>
          <w:tcPr>
            <w:tcW w:w="8296" w:type="dxa"/>
          </w:tcPr>
          <w:p w14:paraId="41CE6C41" w14:textId="77777777" w:rsidR="00800A18" w:rsidRDefault="00800A18" w:rsidP="000A5143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图为空，则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ex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不在图中</w:t>
            </w:r>
          </w:p>
        </w:tc>
      </w:tr>
      <w:tr w:rsidR="00800A18" w14:paraId="1B8E6FFF" w14:textId="77777777" w:rsidTr="00800A18">
        <w:tc>
          <w:tcPr>
            <w:tcW w:w="8296" w:type="dxa"/>
          </w:tcPr>
          <w:p w14:paraId="706987DF" w14:textId="77777777" w:rsidR="00800A18" w:rsidRDefault="00800A18" w:rsidP="000A5143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图不为空，且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ex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不在图中</w:t>
            </w:r>
          </w:p>
        </w:tc>
      </w:tr>
      <w:tr w:rsidR="00800A18" w14:paraId="2B2AA422" w14:textId="77777777" w:rsidTr="00800A18">
        <w:tc>
          <w:tcPr>
            <w:tcW w:w="8296" w:type="dxa"/>
          </w:tcPr>
          <w:p w14:paraId="426B5863" w14:textId="77777777" w:rsidR="00800A18" w:rsidRDefault="00800A18" w:rsidP="000A5143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图不为空，且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ex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图中</w:t>
            </w:r>
          </w:p>
        </w:tc>
      </w:tr>
    </w:tbl>
    <w:p w14:paraId="1DE781D9" w14:textId="77777777" w:rsidR="000A5143" w:rsidRDefault="000A5143" w:rsidP="000A514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</w:t>
      </w:r>
      <w:r w:rsidR="00860EBA">
        <w:rPr>
          <w:rFonts w:ascii="Times New Roman" w:eastAsia="宋体" w:hAnsi="Times New Roman" w:cs="Times New Roman" w:hint="eastAsia"/>
          <w:sz w:val="24"/>
          <w:szCs w:val="24"/>
        </w:rPr>
        <w:t>、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根据方法上方的注释分析，此时我们需要添加一个顶点到这个图，若该图中没有包含该顶点，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否则我们应该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因此，对于这种情况，我们应该测试输入作如下分区：图是否为空图，当前顶点是否在图中。并对这两种情况做笛卡尔积，排除掉图为空，且当前顶点在图中的情况。</w:t>
      </w:r>
    </w:p>
    <w:p w14:paraId="556D1EF9" w14:textId="77777777" w:rsidR="000A5143" w:rsidRPr="00860EBA" w:rsidRDefault="000A5143" w:rsidP="00860EB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：分别对三种情况做测试</w:t>
      </w:r>
      <w:r w:rsidR="00860EBA">
        <w:rPr>
          <w:rFonts w:ascii="Times New Roman" w:eastAsia="宋体" w:hAnsi="Times New Roman" w:cs="Times New Roman" w:hint="eastAsia"/>
          <w:sz w:val="24"/>
          <w:szCs w:val="24"/>
        </w:rPr>
        <w:t>，测试通过。</w:t>
      </w:r>
    </w:p>
    <w:p w14:paraId="564A18B0" w14:textId="77777777" w:rsidR="005F592D" w:rsidRPr="005F592D" w:rsidRDefault="005F592D" w:rsidP="002C01E7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F592D">
        <w:rPr>
          <w:rFonts w:ascii="Times New Roman" w:eastAsia="宋体" w:hAnsi="Times New Roman" w:cs="Times New Roman"/>
          <w:sz w:val="24"/>
          <w:szCs w:val="24"/>
        </w:rPr>
        <w:t>public int set(L source, L target, int weight);</w:t>
      </w:r>
    </w:p>
    <w:p w14:paraId="73A1F6CB" w14:textId="77777777" w:rsidR="005F592D" w:rsidRPr="00800A18" w:rsidRDefault="00860EBA" w:rsidP="00800A18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：此时根据图是否为空，当前的边是否在图中，当前的顶点是否在图中，以及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分区。对这些分区求笛卡尔积做测试，由于</w:t>
      </w:r>
      <w:r w:rsidR="00800A18">
        <w:rPr>
          <w:rFonts w:ascii="Times New Roman" w:eastAsia="宋体" w:hAnsi="Times New Roman" w:cs="Times New Roman" w:hint="eastAsia"/>
          <w:sz w:val="24"/>
          <w:szCs w:val="24"/>
        </w:rPr>
        <w:t>分区的笛卡尔积存在某些不可能出现的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故此时分为以下几种情况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0A18" w14:paraId="526203DE" w14:textId="77777777" w:rsidTr="00800A18">
        <w:tc>
          <w:tcPr>
            <w:tcW w:w="8296" w:type="dxa"/>
          </w:tcPr>
          <w:p w14:paraId="2785C84D" w14:textId="77777777" w:rsidR="00800A18" w:rsidRPr="00800A18" w:rsidRDefault="00800A18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边不在图中，图不为空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=0</w:t>
            </w:r>
          </w:p>
        </w:tc>
      </w:tr>
      <w:tr w:rsidR="00800A18" w14:paraId="1E908AC7" w14:textId="77777777" w:rsidTr="00800A18">
        <w:tc>
          <w:tcPr>
            <w:tcW w:w="8296" w:type="dxa"/>
          </w:tcPr>
          <w:p w14:paraId="153B49F2" w14:textId="77777777" w:rsidR="00800A18" w:rsidRDefault="00800A18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不在图中，边不在图中，图为空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=0</w:t>
            </w:r>
          </w:p>
        </w:tc>
      </w:tr>
      <w:tr w:rsidR="00800A18" w14:paraId="78877665" w14:textId="77777777" w:rsidTr="00800A18">
        <w:tc>
          <w:tcPr>
            <w:tcW w:w="8296" w:type="dxa"/>
          </w:tcPr>
          <w:p w14:paraId="2A28C12C" w14:textId="77777777" w:rsidR="00800A18" w:rsidRDefault="00800A18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边在图中，图不为空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=0</w:t>
            </w:r>
          </w:p>
        </w:tc>
      </w:tr>
      <w:tr w:rsidR="00800A18" w14:paraId="4D779F2F" w14:textId="77777777" w:rsidTr="00800A18">
        <w:tc>
          <w:tcPr>
            <w:tcW w:w="8296" w:type="dxa"/>
          </w:tcPr>
          <w:p w14:paraId="7FD5F07B" w14:textId="77777777" w:rsidR="00800A18" w:rsidRDefault="00800A18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边在图中，图不为空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!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=0</w:t>
            </w:r>
          </w:p>
        </w:tc>
      </w:tr>
      <w:tr w:rsidR="00800A18" w14:paraId="2C876B8A" w14:textId="77777777" w:rsidTr="00800A18">
        <w:tc>
          <w:tcPr>
            <w:tcW w:w="8296" w:type="dxa"/>
          </w:tcPr>
          <w:p w14:paraId="0122BBB3" w14:textId="77777777" w:rsidR="00800A18" w:rsidRDefault="00800A18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边不在图中，图不为空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!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=0</w:t>
            </w:r>
          </w:p>
        </w:tc>
      </w:tr>
      <w:tr w:rsidR="00800A18" w14:paraId="339A1434" w14:textId="77777777" w:rsidTr="00800A18">
        <w:tc>
          <w:tcPr>
            <w:tcW w:w="8296" w:type="dxa"/>
          </w:tcPr>
          <w:p w14:paraId="623558BC" w14:textId="77777777" w:rsidR="00800A18" w:rsidRDefault="00800A18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不在图中，边不在图中，图为空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!=0</w:t>
            </w:r>
          </w:p>
        </w:tc>
      </w:tr>
    </w:tbl>
    <w:p w14:paraId="3905E043" w14:textId="77777777" w:rsidR="00860EBA" w:rsidRDefault="00860EBA" w:rsidP="005F592D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、过程：根据方法上方</w:t>
      </w:r>
      <w:r w:rsidR="00190D81"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注释分析，我们需要添加，改变，或删除一个加权有向边在这个图中，如果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>!=0</w:t>
      </w:r>
      <w:r>
        <w:rPr>
          <w:rFonts w:ascii="Times New Roman" w:eastAsia="宋体" w:hAnsi="Times New Roman" w:cs="Times New Roman" w:hint="eastAsia"/>
          <w:sz w:val="24"/>
          <w:szCs w:val="24"/>
        </w:rPr>
        <w:t>，则添加一条边，或更新该边的权值。若给定标签的顶点没有出现，则带有给定的标签的顶点将被添加到图中，若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>==0</w:t>
      </w:r>
      <w:r>
        <w:rPr>
          <w:rFonts w:ascii="Times New Roman" w:eastAsia="宋体" w:hAnsi="Times New Roman" w:cs="Times New Roman" w:hint="eastAsia"/>
          <w:sz w:val="24"/>
          <w:szCs w:val="24"/>
        </w:rPr>
        <w:t>，且存在这条边，则去除这条边，返回之前边的权值。因此我们可以据此，对图是否为空，当前的边是否在图中，当前的顶点是否在图中，以及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为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分区</w:t>
      </w:r>
    </w:p>
    <w:p w14:paraId="31794E38" w14:textId="77777777" w:rsidR="00860EBA" w:rsidRPr="00860EBA" w:rsidRDefault="00860EBA" w:rsidP="005F592D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：分别对以上几种情况测试，测试通过。</w:t>
      </w:r>
    </w:p>
    <w:p w14:paraId="15BA990E" w14:textId="77777777" w:rsidR="005F592D" w:rsidRPr="005F592D" w:rsidRDefault="005F592D" w:rsidP="002C01E7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F592D">
        <w:rPr>
          <w:rFonts w:ascii="Times New Roman" w:eastAsia="宋体" w:hAnsi="Times New Roman" w:cs="Times New Roman"/>
          <w:sz w:val="24"/>
          <w:szCs w:val="24"/>
        </w:rPr>
        <w:t>public boolean remove(L vertex);</w:t>
      </w:r>
    </w:p>
    <w:p w14:paraId="328E7857" w14:textId="77777777" w:rsidR="00190D81" w:rsidRDefault="00860EBA" w:rsidP="00190D8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：</w:t>
      </w:r>
      <w:r w:rsidR="00190D81">
        <w:rPr>
          <w:rFonts w:ascii="Times New Roman" w:eastAsia="宋体" w:hAnsi="Times New Roman" w:cs="Times New Roman" w:hint="eastAsia"/>
          <w:sz w:val="24"/>
          <w:szCs w:val="24"/>
        </w:rPr>
        <w:t>此时可以根据当前顶点是否在图中进行分区，则一共分为两</w:t>
      </w:r>
      <w:r w:rsidR="00800A18">
        <w:rPr>
          <w:rFonts w:ascii="Times New Roman" w:eastAsia="宋体" w:hAnsi="Times New Roman" w:cs="Times New Roman" w:hint="eastAsia"/>
          <w:sz w:val="24"/>
          <w:szCs w:val="24"/>
        </w:rPr>
        <w:t>种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0A18" w14:paraId="33B435B3" w14:textId="77777777" w:rsidTr="00800A18">
        <w:tc>
          <w:tcPr>
            <w:tcW w:w="8296" w:type="dxa"/>
          </w:tcPr>
          <w:p w14:paraId="1EAB7BAC" w14:textId="77777777" w:rsidR="00800A18" w:rsidRPr="00800A18" w:rsidRDefault="00800A18" w:rsidP="00190D81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当前顶点在图中</w:t>
            </w:r>
          </w:p>
        </w:tc>
      </w:tr>
      <w:tr w:rsidR="00800A18" w14:paraId="08D2A570" w14:textId="77777777" w:rsidTr="00800A18">
        <w:tc>
          <w:tcPr>
            <w:tcW w:w="8296" w:type="dxa"/>
          </w:tcPr>
          <w:p w14:paraId="237CE10E" w14:textId="77777777" w:rsidR="00800A18" w:rsidRDefault="00800A18" w:rsidP="00190D81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当前顶点不在图中</w:t>
            </w:r>
          </w:p>
        </w:tc>
      </w:tr>
    </w:tbl>
    <w:p w14:paraId="14217AE1" w14:textId="77777777" w:rsidR="005F592D" w:rsidRDefault="00860EBA" w:rsidP="00190D8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、过程：</w:t>
      </w:r>
      <w:r w:rsidR="00190D81">
        <w:rPr>
          <w:rFonts w:ascii="Times New Roman" w:eastAsia="宋体" w:hAnsi="Times New Roman" w:cs="Times New Roman" w:hint="eastAsia"/>
          <w:sz w:val="24"/>
          <w:szCs w:val="24"/>
        </w:rPr>
        <w:t>根据方法上方的注释分析，从图中去掉一个顶点，任何和这个顶点相关的边都删除。</w:t>
      </w:r>
    </w:p>
    <w:p w14:paraId="6373BE43" w14:textId="77777777" w:rsidR="00190D81" w:rsidRDefault="00190D81" w:rsidP="00860EBA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：分别对以上几种情况测试，测试通过。</w:t>
      </w:r>
    </w:p>
    <w:p w14:paraId="6A56F6D7" w14:textId="77777777" w:rsidR="005F592D" w:rsidRPr="005F592D" w:rsidRDefault="005F592D" w:rsidP="002C01E7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F592D">
        <w:rPr>
          <w:rFonts w:ascii="Times New Roman" w:eastAsia="宋体" w:hAnsi="Times New Roman" w:cs="Times New Roman"/>
          <w:sz w:val="24"/>
          <w:szCs w:val="24"/>
        </w:rPr>
        <w:t>public Set&lt;L&gt; vertices();</w:t>
      </w:r>
    </w:p>
    <w:p w14:paraId="25488287" w14:textId="77777777" w:rsidR="00190D81" w:rsidRDefault="00190D81" w:rsidP="00190D8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：此时可以根据图是否为空，判断当前是否会返回值，</w:t>
      </w:r>
      <w:r w:rsidR="00800A18">
        <w:rPr>
          <w:rFonts w:ascii="Times New Roman" w:eastAsia="宋体" w:hAnsi="Times New Roman" w:cs="Times New Roman" w:hint="eastAsia"/>
          <w:sz w:val="24"/>
          <w:szCs w:val="24"/>
        </w:rPr>
        <w:t>因此分为以下两种情况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0A18" w14:paraId="2A1EB0C5" w14:textId="77777777" w:rsidTr="00800A18">
        <w:tc>
          <w:tcPr>
            <w:tcW w:w="8296" w:type="dxa"/>
          </w:tcPr>
          <w:p w14:paraId="69C44883" w14:textId="77777777" w:rsidR="00800A18" w:rsidRDefault="00800A18" w:rsidP="00190D81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lastRenderedPageBreak/>
              <w:t>图为空</w:t>
            </w:r>
          </w:p>
        </w:tc>
      </w:tr>
      <w:tr w:rsidR="00800A18" w14:paraId="4892B4C7" w14:textId="77777777" w:rsidTr="00800A18">
        <w:tc>
          <w:tcPr>
            <w:tcW w:w="8296" w:type="dxa"/>
          </w:tcPr>
          <w:p w14:paraId="76702D9C" w14:textId="77777777" w:rsidR="00800A18" w:rsidRDefault="00800A18" w:rsidP="00190D81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图不为空</w:t>
            </w:r>
          </w:p>
        </w:tc>
      </w:tr>
    </w:tbl>
    <w:p w14:paraId="3F2E20EB" w14:textId="77777777" w:rsidR="005F592D" w:rsidRDefault="00190D81" w:rsidP="00190D81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、过程：根据方法上方的注释分析，返回这个图中所有的顶点。</w:t>
      </w:r>
    </w:p>
    <w:p w14:paraId="67B19D0D" w14:textId="77777777" w:rsidR="00190D81" w:rsidRDefault="00190D81" w:rsidP="005F592D">
      <w:pPr>
        <w:spacing w:line="300" w:lineRule="auto"/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：分别对以上两种情况测试，测试通过。</w:t>
      </w:r>
    </w:p>
    <w:p w14:paraId="23E2F914" w14:textId="77777777" w:rsidR="005F592D" w:rsidRDefault="005F592D" w:rsidP="002C01E7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F592D">
        <w:rPr>
          <w:rFonts w:ascii="Times New Roman" w:eastAsia="宋体" w:hAnsi="Times New Roman" w:cs="Times New Roman"/>
          <w:sz w:val="24"/>
          <w:szCs w:val="24"/>
        </w:rPr>
        <w:t>public Map&lt;L, Integer&gt; sources(L target);</w:t>
      </w:r>
    </w:p>
    <w:p w14:paraId="557A49AF" w14:textId="77777777" w:rsidR="005F592D" w:rsidRDefault="00190D81" w:rsidP="005F592D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：</w:t>
      </w:r>
      <w:r w:rsidR="001920EB">
        <w:rPr>
          <w:rFonts w:ascii="Times New Roman" w:eastAsia="宋体" w:hAnsi="Times New Roman" w:cs="Times New Roman" w:hint="eastAsia"/>
          <w:sz w:val="24"/>
          <w:szCs w:val="24"/>
        </w:rPr>
        <w:t>此时可以根据顶点是否在图中，顶点是否存在源顶点分区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20EB" w14:paraId="21706787" w14:textId="77777777" w:rsidTr="001920EB">
        <w:tc>
          <w:tcPr>
            <w:tcW w:w="8296" w:type="dxa"/>
          </w:tcPr>
          <w:p w14:paraId="4F699B1C" w14:textId="77777777" w:rsidR="001920EB" w:rsidRPr="001920EB" w:rsidRDefault="001920EB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顶点存在源顶点</w:t>
            </w:r>
          </w:p>
        </w:tc>
      </w:tr>
      <w:tr w:rsidR="001920EB" w14:paraId="70694CF8" w14:textId="77777777" w:rsidTr="001920EB">
        <w:tc>
          <w:tcPr>
            <w:tcW w:w="8296" w:type="dxa"/>
          </w:tcPr>
          <w:p w14:paraId="70405E29" w14:textId="77777777" w:rsidR="001920EB" w:rsidRDefault="001920EB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不在图中，顶点不存在源顶点</w:t>
            </w:r>
          </w:p>
        </w:tc>
      </w:tr>
      <w:tr w:rsidR="001920EB" w14:paraId="1E794FD9" w14:textId="77777777" w:rsidTr="001920EB">
        <w:tc>
          <w:tcPr>
            <w:tcW w:w="8296" w:type="dxa"/>
          </w:tcPr>
          <w:p w14:paraId="12BAAC86" w14:textId="77777777" w:rsidR="001920EB" w:rsidRDefault="001920EB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定点不存在源顶点</w:t>
            </w:r>
          </w:p>
        </w:tc>
      </w:tr>
      <w:tr w:rsidR="001920EB" w14:paraId="1F1D1F3A" w14:textId="77777777" w:rsidTr="001920EB">
        <w:tc>
          <w:tcPr>
            <w:tcW w:w="8296" w:type="dxa"/>
          </w:tcPr>
          <w:p w14:paraId="2EF8F008" w14:textId="77777777" w:rsidR="001920EB" w:rsidRDefault="001920EB" w:rsidP="005F592D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不在图中，顶点存在源顶点</w:t>
            </w:r>
          </w:p>
        </w:tc>
      </w:tr>
    </w:tbl>
    <w:p w14:paraId="3B43B003" w14:textId="77777777" w:rsidR="00190D81" w:rsidRDefault="00190D81" w:rsidP="00190D81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、过程：根据方法上方的注释分析，获取带有指向目标顶点的边的源顶点以及这些边的权值。因此我们可以根据当前顶点是否在图中，以及定点是否存在源顶点分区。</w:t>
      </w:r>
    </w:p>
    <w:p w14:paraId="2EC448EB" w14:textId="77777777" w:rsidR="00190D81" w:rsidRPr="00190D81" w:rsidRDefault="00190D81" w:rsidP="00190D81">
      <w:pPr>
        <w:pStyle w:val="a7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：分别对以上四种情况测试，测试通过。</w:t>
      </w:r>
    </w:p>
    <w:p w14:paraId="3B2E3371" w14:textId="77777777" w:rsidR="005F592D" w:rsidRDefault="005F592D" w:rsidP="002C01E7">
      <w:pPr>
        <w:pStyle w:val="a7"/>
        <w:numPr>
          <w:ilvl w:val="0"/>
          <w:numId w:val="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F592D">
        <w:rPr>
          <w:rFonts w:ascii="Times New Roman" w:eastAsia="宋体" w:hAnsi="Times New Roman" w:cs="Times New Roman"/>
          <w:sz w:val="24"/>
          <w:szCs w:val="24"/>
        </w:rPr>
        <w:t>public Map&lt;L, Integer&gt; targets(L source);</w:t>
      </w:r>
    </w:p>
    <w:p w14:paraId="7678483E" w14:textId="77777777" w:rsidR="005F592D" w:rsidRDefault="00190D81" w:rsidP="00190D81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计：</w:t>
      </w:r>
      <w:r w:rsidR="001920EB">
        <w:rPr>
          <w:rFonts w:ascii="Times New Roman" w:eastAsia="宋体" w:hAnsi="Times New Roman" w:cs="Times New Roman" w:hint="eastAsia"/>
          <w:sz w:val="24"/>
          <w:szCs w:val="24"/>
        </w:rPr>
        <w:t>此时可以根据顶点是否在图中，顶点是否存在目标顶点分区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20EB" w14:paraId="4C546A0B" w14:textId="77777777" w:rsidTr="001920EB">
        <w:tc>
          <w:tcPr>
            <w:tcW w:w="8296" w:type="dxa"/>
          </w:tcPr>
          <w:p w14:paraId="7F787CB0" w14:textId="77777777" w:rsidR="001920EB" w:rsidRDefault="001920EB" w:rsidP="00190D8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顶点存在目标顶点</w:t>
            </w:r>
          </w:p>
        </w:tc>
      </w:tr>
      <w:tr w:rsidR="001920EB" w14:paraId="6B1F5412" w14:textId="77777777" w:rsidTr="001920EB">
        <w:tc>
          <w:tcPr>
            <w:tcW w:w="8296" w:type="dxa"/>
          </w:tcPr>
          <w:p w14:paraId="5D74F672" w14:textId="77777777" w:rsidR="001920EB" w:rsidRDefault="001920EB" w:rsidP="00190D8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不在图中，顶点存在目标顶点</w:t>
            </w:r>
          </w:p>
        </w:tc>
      </w:tr>
      <w:tr w:rsidR="001920EB" w14:paraId="28F7D609" w14:textId="77777777" w:rsidTr="001920EB">
        <w:tc>
          <w:tcPr>
            <w:tcW w:w="8296" w:type="dxa"/>
          </w:tcPr>
          <w:p w14:paraId="2BE91C85" w14:textId="77777777" w:rsidR="001920EB" w:rsidRDefault="001920EB" w:rsidP="00190D8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在图中，顶点不存在目标顶点</w:t>
            </w:r>
          </w:p>
        </w:tc>
      </w:tr>
      <w:tr w:rsidR="001920EB" w14:paraId="570A803B" w14:textId="77777777" w:rsidTr="001920EB">
        <w:tc>
          <w:tcPr>
            <w:tcW w:w="8296" w:type="dxa"/>
          </w:tcPr>
          <w:p w14:paraId="46DAE831" w14:textId="77777777" w:rsidR="001920EB" w:rsidRDefault="001920EB" w:rsidP="00190D81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不在图中，顶点不存在目标顶点</w:t>
            </w:r>
          </w:p>
        </w:tc>
      </w:tr>
    </w:tbl>
    <w:p w14:paraId="48E64EDE" w14:textId="77777777" w:rsidR="005F592D" w:rsidRDefault="00190D81" w:rsidP="001920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、过程：根据方法上方的注释分析，我们需要从源顶点获得带有有向边的目标顶点以及这些边的权值。因此我们可以对当前顶点是否在图中、当前顶点是否存在目标顶点分区。</w:t>
      </w:r>
    </w:p>
    <w:p w14:paraId="466C8905" w14:textId="77777777" w:rsidR="00332DE4" w:rsidRDefault="00332DE4" w:rsidP="001920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结果：分别对以上四种情况测试，测试通过。</w:t>
      </w:r>
    </w:p>
    <w:p w14:paraId="4CD14DA5" w14:textId="77777777" w:rsidR="00332DE4" w:rsidRDefault="00332DE4" w:rsidP="001920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下截图为在实现</w:t>
      </w:r>
      <w:r>
        <w:rPr>
          <w:rFonts w:ascii="Times New Roman" w:eastAsia="宋体" w:hAnsi="Times New Roman" w:cs="Times New Roman" w:hint="eastAsia"/>
          <w:sz w:val="24"/>
          <w:szCs w:val="24"/>
        </w:rPr>
        <w:t>Problem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后对</w:t>
      </w:r>
      <w:r>
        <w:rPr>
          <w:rFonts w:ascii="Times New Roman" w:eastAsia="宋体" w:hAnsi="Times New Roman" w:cs="Times New Roman" w:hint="eastAsia"/>
          <w:sz w:val="24"/>
          <w:szCs w:val="24"/>
        </w:rPr>
        <w:t>Problem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进行的测试：</w:t>
      </w:r>
    </w:p>
    <w:p w14:paraId="149CA210" w14:textId="77777777" w:rsidR="00332DE4" w:rsidRDefault="00332DE4" w:rsidP="001920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依次通过</w:t>
      </w:r>
      <w:r>
        <w:rPr>
          <w:rFonts w:ascii="Times New Roman" w:eastAsia="宋体" w:hAnsi="Times New Roman" w:cs="Times New Roman" w:hint="eastAsia"/>
          <w:sz w:val="24"/>
          <w:szCs w:val="24"/>
        </w:rPr>
        <w:t>Con</w:t>
      </w:r>
      <w:r>
        <w:rPr>
          <w:rFonts w:ascii="Times New Roman" w:eastAsia="宋体" w:hAnsi="Times New Roman" w:cs="Times New Roman"/>
          <w:sz w:val="24"/>
          <w:szCs w:val="24"/>
        </w:rPr>
        <w:t>crete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Con</w:t>
      </w:r>
      <w:r>
        <w:rPr>
          <w:rFonts w:ascii="Times New Roman" w:eastAsia="宋体" w:hAnsi="Times New Roman" w:cs="Times New Roman"/>
          <w:sz w:val="24"/>
          <w:szCs w:val="24"/>
        </w:rPr>
        <w:t>creteVertices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实现：</w:t>
      </w:r>
    </w:p>
    <w:p w14:paraId="58020199" w14:textId="77777777" w:rsidR="00332DE4" w:rsidRDefault="00332DE4" w:rsidP="001920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32DE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A1C5A42" wp14:editId="6CBF7309">
            <wp:extent cx="4839375" cy="2381582"/>
            <wp:effectExtent l="0" t="0" r="0" b="0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436DA" w14:textId="77777777" w:rsidR="00332DE4" w:rsidRPr="005F592D" w:rsidRDefault="00332DE4" w:rsidP="001920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32DE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7AD110A" wp14:editId="15736E59">
            <wp:extent cx="5274310" cy="2148840"/>
            <wp:effectExtent l="0" t="0" r="2540" b="381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4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93518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74394507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14:paraId="0836A2C7" w14:textId="77777777"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30F6397" w14:textId="77777777" w:rsidR="00C00743" w:rsidRPr="00643DD8" w:rsidRDefault="005664AF" w:rsidP="00643DD8">
      <w:pPr>
        <w:pStyle w:val="4"/>
        <w:rPr>
          <w:rFonts w:ascii="Consolas" w:hAnsi="Consolas" w:cs="Times New Roman"/>
          <w:sz w:val="22"/>
        </w:rPr>
      </w:pPr>
      <w:bookmarkStart w:id="11" w:name="_Toc74394508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1"/>
    </w:p>
    <w:p w14:paraId="706C73A4" w14:textId="77777777" w:rsidR="00707862" w:rsidRDefault="00C00743" w:rsidP="002C01E7">
      <w:pPr>
        <w:pStyle w:val="a7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14:paraId="0B9D47FA" w14:textId="77777777" w:rsidR="00657F4B" w:rsidRPr="00657F4B" w:rsidRDefault="00657F4B" w:rsidP="002D2EF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私有变量如下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，由于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类的变量都是用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f</w:t>
      </w:r>
      <w:r w:rsidR="002D2EFD">
        <w:rPr>
          <w:rFonts w:ascii="Times New Roman" w:eastAsia="宋体" w:hAnsi="Times New Roman" w:cs="Times New Roman"/>
          <w:sz w:val="24"/>
          <w:szCs w:val="24"/>
        </w:rPr>
        <w:t>inal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修饰，且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String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Integer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均为不可变类型，因此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Edge</w:t>
      </w:r>
      <w:r w:rsidR="002D2EFD">
        <w:rPr>
          <w:rFonts w:ascii="Times New Roman" w:eastAsia="宋体" w:hAnsi="Times New Roman" w:cs="Times New Roman" w:hint="eastAsia"/>
          <w:sz w:val="24"/>
          <w:szCs w:val="24"/>
        </w:rPr>
        <w:t>类不可变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3953"/>
        <w:gridCol w:w="3923"/>
      </w:tblGrid>
      <w:tr w:rsidR="00707862" w14:paraId="76319E9C" w14:textId="77777777" w:rsidTr="00707862">
        <w:tc>
          <w:tcPr>
            <w:tcW w:w="4148" w:type="dxa"/>
          </w:tcPr>
          <w:p w14:paraId="2BDEFCCA" w14:textId="77777777" w:rsidR="00707862" w:rsidRDefault="00707862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07862">
              <w:rPr>
                <w:rFonts w:ascii="Times New Roman" w:eastAsia="宋体" w:hAnsi="Times New Roman" w:cs="Times New Roman"/>
                <w:sz w:val="24"/>
                <w:szCs w:val="24"/>
              </w:rPr>
              <w:t>private final String source;</w:t>
            </w:r>
          </w:p>
        </w:tc>
        <w:tc>
          <w:tcPr>
            <w:tcW w:w="4148" w:type="dxa"/>
          </w:tcPr>
          <w:p w14:paraId="2494A95A" w14:textId="77777777" w:rsidR="00707862" w:rsidRDefault="00707862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边的起点</w:t>
            </w:r>
          </w:p>
        </w:tc>
      </w:tr>
      <w:tr w:rsidR="00707862" w14:paraId="0482FF03" w14:textId="77777777" w:rsidTr="00707862">
        <w:tc>
          <w:tcPr>
            <w:tcW w:w="4148" w:type="dxa"/>
          </w:tcPr>
          <w:p w14:paraId="689EBA5C" w14:textId="77777777" w:rsidR="00707862" w:rsidRDefault="00707862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07862">
              <w:rPr>
                <w:rFonts w:ascii="Times New Roman" w:eastAsia="宋体" w:hAnsi="Times New Roman" w:cs="Times New Roman"/>
                <w:sz w:val="24"/>
                <w:szCs w:val="24"/>
              </w:rPr>
              <w:t>private final String target;</w:t>
            </w:r>
          </w:p>
        </w:tc>
        <w:tc>
          <w:tcPr>
            <w:tcW w:w="4148" w:type="dxa"/>
          </w:tcPr>
          <w:p w14:paraId="2C6046A5" w14:textId="77777777" w:rsidR="00707862" w:rsidRDefault="00707862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边的终点</w:t>
            </w:r>
          </w:p>
        </w:tc>
      </w:tr>
      <w:tr w:rsidR="00707862" w14:paraId="23F0ED02" w14:textId="77777777" w:rsidTr="00707862">
        <w:tc>
          <w:tcPr>
            <w:tcW w:w="4148" w:type="dxa"/>
          </w:tcPr>
          <w:p w14:paraId="307DCC1D" w14:textId="77777777" w:rsidR="00707862" w:rsidRDefault="00707862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707862">
              <w:rPr>
                <w:rFonts w:ascii="Times New Roman" w:eastAsia="宋体" w:hAnsi="Times New Roman" w:cs="Times New Roman"/>
                <w:sz w:val="24"/>
                <w:szCs w:val="24"/>
              </w:rPr>
              <w:t>private final Integer weight;</w:t>
            </w:r>
          </w:p>
        </w:tc>
        <w:tc>
          <w:tcPr>
            <w:tcW w:w="4148" w:type="dxa"/>
          </w:tcPr>
          <w:p w14:paraId="650C4CF3" w14:textId="77777777" w:rsidR="00707862" w:rsidRDefault="00707862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边的权值</w:t>
            </w:r>
          </w:p>
        </w:tc>
      </w:tr>
    </w:tbl>
    <w:p w14:paraId="6CC11A53" w14:textId="77777777" w:rsidR="00707862" w:rsidRDefault="00657F4B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dg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方法如下：</w:t>
      </w: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4962"/>
        <w:gridCol w:w="2914"/>
      </w:tblGrid>
      <w:tr w:rsidR="00657F4B" w14:paraId="38FAEC87" w14:textId="77777777" w:rsidTr="00643DD8">
        <w:tc>
          <w:tcPr>
            <w:tcW w:w="4962" w:type="dxa"/>
          </w:tcPr>
          <w:p w14:paraId="471BCF9F" w14:textId="77777777" w:rsidR="00657F4B" w:rsidRDefault="00657F4B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57F4B">
              <w:rPr>
                <w:rFonts w:ascii="Times New Roman" w:eastAsia="宋体" w:hAnsi="Times New Roman" w:cs="Times New Roman"/>
                <w:sz w:val="24"/>
                <w:szCs w:val="24"/>
              </w:rPr>
              <w:t>public Edge(final String sourceConstruct,final String targetConstruct,final int weightConstruct)</w:t>
            </w:r>
          </w:p>
        </w:tc>
        <w:tc>
          <w:tcPr>
            <w:tcW w:w="2914" w:type="dxa"/>
          </w:tcPr>
          <w:p w14:paraId="10F8EF24" w14:textId="77777777" w:rsidR="00657F4B" w:rsidRPr="00657F4B" w:rsidRDefault="00657F4B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构造函数，通过参数中的</w:t>
            </w:r>
          </w:p>
        </w:tc>
      </w:tr>
      <w:tr w:rsidR="00657F4B" w14:paraId="7404D802" w14:textId="77777777" w:rsidTr="00643DD8">
        <w:tc>
          <w:tcPr>
            <w:tcW w:w="4962" w:type="dxa"/>
          </w:tcPr>
          <w:p w14:paraId="0D50D694" w14:textId="77777777" w:rsidR="00657F4B" w:rsidRDefault="00657F4B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57F4B">
              <w:rPr>
                <w:rFonts w:ascii="Times New Roman" w:eastAsia="宋体" w:hAnsi="Times New Roman" w:cs="Times New Roman"/>
                <w:sz w:val="24"/>
                <w:szCs w:val="24"/>
              </w:rPr>
              <w:t>public void checkRep()</w:t>
            </w:r>
          </w:p>
        </w:tc>
        <w:tc>
          <w:tcPr>
            <w:tcW w:w="2914" w:type="dxa"/>
          </w:tcPr>
          <w:p w14:paraId="7144B5F1" w14:textId="77777777" w:rsidR="00657F4B" w:rsidRDefault="00657F4B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不变量，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&gt;0,</w:t>
            </w:r>
            <w:r w:rsidR="00643DD8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source!=null, target!=null</w:t>
            </w:r>
          </w:p>
        </w:tc>
      </w:tr>
      <w:tr w:rsidR="00657F4B" w14:paraId="52D474F5" w14:textId="77777777" w:rsidTr="00643DD8">
        <w:tc>
          <w:tcPr>
            <w:tcW w:w="4962" w:type="dxa"/>
          </w:tcPr>
          <w:p w14:paraId="78DFAF7F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43DD8">
              <w:rPr>
                <w:rFonts w:ascii="Times New Roman" w:eastAsia="宋体" w:hAnsi="Times New Roman" w:cs="Times New Roman"/>
                <w:sz w:val="24"/>
                <w:szCs w:val="24"/>
              </w:rPr>
              <w:t>public String getWeight ()</w:t>
            </w:r>
          </w:p>
        </w:tc>
        <w:tc>
          <w:tcPr>
            <w:tcW w:w="2914" w:type="dxa"/>
          </w:tcPr>
          <w:p w14:paraId="385C9532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获取边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weigh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值</w:t>
            </w:r>
          </w:p>
        </w:tc>
      </w:tr>
      <w:tr w:rsidR="00657F4B" w14:paraId="089675AD" w14:textId="77777777" w:rsidTr="00643DD8">
        <w:tc>
          <w:tcPr>
            <w:tcW w:w="4962" w:type="dxa"/>
          </w:tcPr>
          <w:p w14:paraId="3B97B405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43DD8">
              <w:rPr>
                <w:rFonts w:ascii="Times New Roman" w:eastAsia="宋体" w:hAnsi="Times New Roman" w:cs="Times New Roman"/>
                <w:sz w:val="24"/>
                <w:szCs w:val="24"/>
              </w:rPr>
              <w:t>public String getSource ()</w:t>
            </w:r>
          </w:p>
        </w:tc>
        <w:tc>
          <w:tcPr>
            <w:tcW w:w="2914" w:type="dxa"/>
          </w:tcPr>
          <w:p w14:paraId="45E1F590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获取边的起点</w:t>
            </w:r>
          </w:p>
        </w:tc>
      </w:tr>
      <w:tr w:rsidR="00657F4B" w14:paraId="18082101" w14:textId="77777777" w:rsidTr="00643DD8">
        <w:tc>
          <w:tcPr>
            <w:tcW w:w="4962" w:type="dxa"/>
          </w:tcPr>
          <w:p w14:paraId="0F2D1197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43DD8">
              <w:rPr>
                <w:rFonts w:ascii="Times New Roman" w:eastAsia="宋体" w:hAnsi="Times New Roman" w:cs="Times New Roman"/>
                <w:sz w:val="24"/>
                <w:szCs w:val="24"/>
              </w:rPr>
              <w:t>public String getTarget()</w:t>
            </w:r>
          </w:p>
        </w:tc>
        <w:tc>
          <w:tcPr>
            <w:tcW w:w="2914" w:type="dxa"/>
          </w:tcPr>
          <w:p w14:paraId="4F0899FB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获取边的终点</w:t>
            </w:r>
          </w:p>
        </w:tc>
      </w:tr>
      <w:tr w:rsidR="00657F4B" w14:paraId="6423E07D" w14:textId="77777777" w:rsidTr="00643DD8">
        <w:tc>
          <w:tcPr>
            <w:tcW w:w="4962" w:type="dxa"/>
          </w:tcPr>
          <w:p w14:paraId="0AE6EFA5" w14:textId="77777777" w:rsidR="00657F4B" w:rsidRDefault="00643DD8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43DD8">
              <w:rPr>
                <w:rFonts w:ascii="Times New Roman" w:eastAsia="宋体" w:hAnsi="Times New Roman" w:cs="Times New Roman"/>
                <w:sz w:val="24"/>
                <w:szCs w:val="24"/>
              </w:rPr>
              <w:t>public String toString()</w:t>
            </w:r>
          </w:p>
        </w:tc>
        <w:tc>
          <w:tcPr>
            <w:tcW w:w="2914" w:type="dxa"/>
          </w:tcPr>
          <w:p w14:paraId="58843CF8" w14:textId="77777777" w:rsidR="00657F4B" w:rsidRDefault="00F52A4D" w:rsidP="00707862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边的字符串表示</w:t>
            </w:r>
          </w:p>
        </w:tc>
      </w:tr>
    </w:tbl>
    <w:p w14:paraId="4F6818EA" w14:textId="77777777" w:rsidR="00657F4B" w:rsidRDefault="00657F4B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6790AC5C" w14:textId="77777777" w:rsidR="00643DD8" w:rsidRDefault="00643DD8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643DD8">
        <w:rPr>
          <w:rFonts w:ascii="Times New Roman" w:eastAsia="宋体" w:hAnsi="Times New Roman" w:cs="Times New Roman"/>
          <w:sz w:val="24"/>
          <w:szCs w:val="24"/>
        </w:rPr>
        <w:t>Abstraction function:</w:t>
      </w:r>
    </w:p>
    <w:p w14:paraId="34314015" w14:textId="77777777" w:rsidR="00643DD8" w:rsidRPr="00643DD8" w:rsidRDefault="00643DD8" w:rsidP="00643D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从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arget</w:t>
      </w:r>
      <w:r>
        <w:rPr>
          <w:rFonts w:ascii="Times New Roman" w:eastAsia="宋体" w:hAnsi="Times New Roman" w:cs="Times New Roman" w:hint="eastAsia"/>
          <w:sz w:val="24"/>
          <w:szCs w:val="24"/>
        </w:rPr>
        <w:t>，且权值为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 w:hint="eastAsia"/>
          <w:sz w:val="24"/>
          <w:szCs w:val="24"/>
        </w:rPr>
        <w:t>的有向边</w:t>
      </w:r>
    </w:p>
    <w:p w14:paraId="6074265E" w14:textId="77777777" w:rsidR="00643DD8" w:rsidRPr="00643DD8" w:rsidRDefault="00643DD8" w:rsidP="00643D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643DD8">
        <w:rPr>
          <w:rFonts w:ascii="Times New Roman" w:eastAsia="宋体" w:hAnsi="Times New Roman" w:cs="Times New Roman"/>
          <w:sz w:val="24"/>
          <w:szCs w:val="24"/>
        </w:rPr>
        <w:t>Representation invariant:</w:t>
      </w:r>
    </w:p>
    <w:p w14:paraId="62F0BB97" w14:textId="77777777" w:rsidR="00643DD8" w:rsidRPr="00643DD8" w:rsidRDefault="00643DD8" w:rsidP="00643D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>&gt;0</w:t>
      </w:r>
      <w:r>
        <w:rPr>
          <w:rFonts w:ascii="Times New Roman" w:eastAsia="宋体" w:hAnsi="Times New Roman" w:cs="Times New Roman" w:hint="eastAsia"/>
          <w:sz w:val="24"/>
          <w:szCs w:val="24"/>
        </w:rPr>
        <w:t>,</w:t>
      </w:r>
      <w:r>
        <w:rPr>
          <w:rFonts w:ascii="Times New Roman" w:eastAsia="宋体" w:hAnsi="Times New Roman" w:cs="Times New Roman" w:hint="eastAsia"/>
          <w:sz w:val="24"/>
          <w:szCs w:val="24"/>
        </w:rPr>
        <w:t>且</w:t>
      </w:r>
      <w:r>
        <w:rPr>
          <w:rFonts w:ascii="Times New Roman" w:eastAsia="宋体" w:hAnsi="Times New Roman" w:cs="Times New Roman" w:hint="eastAsia"/>
          <w:sz w:val="24"/>
          <w:szCs w:val="24"/>
        </w:rPr>
        <w:t>source!</w:t>
      </w:r>
      <w:r>
        <w:rPr>
          <w:rFonts w:ascii="Times New Roman" w:eastAsia="宋体" w:hAnsi="Times New Roman" w:cs="Times New Roman"/>
          <w:sz w:val="24"/>
          <w:szCs w:val="24"/>
        </w:rPr>
        <w:t>=null,target!=null</w:t>
      </w:r>
    </w:p>
    <w:p w14:paraId="485968B8" w14:textId="77777777" w:rsidR="00643DD8" w:rsidRPr="00643DD8" w:rsidRDefault="00643DD8" w:rsidP="00643D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29134505" w14:textId="77777777" w:rsidR="00657F4B" w:rsidRDefault="00643DD8" w:rsidP="00643D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sz w:val="24"/>
          <w:szCs w:val="24"/>
        </w:rPr>
        <w:t>修饰变量，且使用变量的类型均为不可变类型。</w:t>
      </w:r>
    </w:p>
    <w:p w14:paraId="634B930D" w14:textId="77777777" w:rsidR="00643DD8" w:rsidRDefault="00643DD8" w:rsidP="00643DD8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避免从外部直接修改的风险。</w:t>
      </w:r>
    </w:p>
    <w:p w14:paraId="65554970" w14:textId="77777777" w:rsidR="00657F4B" w:rsidRDefault="00657F4B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13EF4739" w14:textId="77777777" w:rsidR="00643DD8" w:rsidRDefault="00643DD8" w:rsidP="00CE23F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lastRenderedPageBreak/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heck</w:t>
      </w:r>
      <w:r>
        <w:rPr>
          <w:rFonts w:ascii="Times New Roman" w:eastAsia="宋体" w:hAnsi="Times New Roman" w:cs="Times New Roman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sz w:val="24"/>
          <w:szCs w:val="24"/>
        </w:rPr>
        <w:t>ep:</w:t>
      </w:r>
    </w:p>
    <w:p w14:paraId="5D8C2102" w14:textId="77777777" w:rsidR="00CE23F4" w:rsidRDefault="00CE23F4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85D0B47" wp14:editId="74864615">
            <wp:extent cx="3810532" cy="1771897"/>
            <wp:effectExtent l="0" t="0" r="0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B389E" w14:textId="77777777" w:rsidR="00643DD8" w:rsidRDefault="00643DD8" w:rsidP="00643DD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们此时只需要检查</w:t>
      </w: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his.weight</w:t>
      </w:r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r>
        <w:rPr>
          <w:rFonts w:ascii="Times New Roman" w:eastAsia="宋体" w:hAnsi="Times New Roman" w:cs="Times New Roman"/>
          <w:sz w:val="24"/>
          <w:szCs w:val="24"/>
        </w:rPr>
        <w:t>0,this.target!=null,this.source!=null</w:t>
      </w:r>
      <w:r>
        <w:rPr>
          <w:rFonts w:ascii="Times New Roman" w:eastAsia="宋体" w:hAnsi="Times New Roman" w:cs="Times New Roman" w:hint="eastAsia"/>
          <w:sz w:val="24"/>
          <w:szCs w:val="24"/>
        </w:rPr>
        <w:t>，即可完成对不变量的检查。</w:t>
      </w:r>
    </w:p>
    <w:p w14:paraId="6C17FF01" w14:textId="77777777" w:rsidR="00643DD8" w:rsidRDefault="00643DD8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6F9EC1FF" w14:textId="77777777" w:rsidR="00643DD8" w:rsidRDefault="00643DD8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oString:</w:t>
      </w:r>
    </w:p>
    <w:p w14:paraId="38853E8F" w14:textId="77777777" w:rsidR="00643DD8" w:rsidRDefault="00643DD8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E3B82AC" wp14:editId="2C10E1D1">
            <wp:extent cx="5029902" cy="1800476"/>
            <wp:effectExtent l="0" t="0" r="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DD594" w14:textId="77777777" w:rsidR="00657F4B" w:rsidRDefault="00643DD8" w:rsidP="00332DE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t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函数打印方法设置如上，方便读取。</w:t>
      </w:r>
    </w:p>
    <w:p w14:paraId="0FB7829C" w14:textId="77777777" w:rsidR="00657F4B" w:rsidRDefault="00657F4B" w:rsidP="00707862">
      <w:pPr>
        <w:ind w:left="420"/>
        <w:rPr>
          <w:rFonts w:ascii="Times New Roman" w:eastAsia="宋体" w:hAnsi="Times New Roman" w:cs="Times New Roman"/>
          <w:sz w:val="24"/>
          <w:szCs w:val="24"/>
        </w:rPr>
      </w:pPr>
    </w:p>
    <w:p w14:paraId="0E1A471C" w14:textId="77777777" w:rsidR="00657F4B" w:rsidRPr="00657F4B" w:rsidRDefault="00657F4B" w:rsidP="002C01E7">
      <w:pPr>
        <w:pStyle w:val="a7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57F4B">
        <w:rPr>
          <w:rFonts w:ascii="Times New Roman" w:eastAsia="宋体" w:hAnsi="Times New Roman" w:cs="Times New Roman"/>
          <w:sz w:val="24"/>
          <w:szCs w:val="24"/>
        </w:rPr>
        <w:t>ConcreteEdgesGraph</w:t>
      </w:r>
      <w:r w:rsidRPr="00657F4B"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14:paraId="2126A5A3" w14:textId="77777777" w:rsidR="00657F4B" w:rsidRPr="002D2EFD" w:rsidRDefault="00657F4B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sz w:val="24"/>
          <w:szCs w:val="24"/>
        </w:rPr>
        <w:t>ConcreteEdgesGraph</w:t>
      </w:r>
      <w:r w:rsidRPr="002D2EFD">
        <w:rPr>
          <w:rFonts w:ascii="Times New Roman" w:eastAsia="宋体" w:hAnsi="Times New Roman" w:cs="Times New Roman" w:hint="eastAsia"/>
          <w:sz w:val="24"/>
          <w:szCs w:val="24"/>
        </w:rPr>
        <w:t>有两个私有变量：</w:t>
      </w:r>
    </w:p>
    <w:tbl>
      <w:tblPr>
        <w:tblStyle w:val="ac"/>
        <w:tblW w:w="7720" w:type="dxa"/>
        <w:jc w:val="center"/>
        <w:tblLook w:val="04A0" w:firstRow="1" w:lastRow="0" w:firstColumn="1" w:lastColumn="0" w:noHBand="0" w:noVBand="1"/>
      </w:tblPr>
      <w:tblGrid>
        <w:gridCol w:w="5452"/>
        <w:gridCol w:w="2268"/>
      </w:tblGrid>
      <w:tr w:rsidR="00657F4B" w14:paraId="31F05109" w14:textId="77777777" w:rsidTr="001769A6">
        <w:trPr>
          <w:jc w:val="center"/>
        </w:trPr>
        <w:tc>
          <w:tcPr>
            <w:tcW w:w="5452" w:type="dxa"/>
          </w:tcPr>
          <w:p w14:paraId="62AD14FC" w14:textId="77777777" w:rsidR="00657F4B" w:rsidRDefault="00657F4B" w:rsidP="001769A6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57F4B">
              <w:rPr>
                <w:rFonts w:ascii="Times New Roman" w:eastAsia="宋体" w:hAnsi="Times New Roman" w:cs="Times New Roman"/>
                <w:sz w:val="24"/>
                <w:szCs w:val="24"/>
              </w:rPr>
              <w:t>private final Set&lt;String&gt; vertices = new HashSet&lt;&gt;()</w:t>
            </w:r>
          </w:p>
        </w:tc>
        <w:tc>
          <w:tcPr>
            <w:tcW w:w="2268" w:type="dxa"/>
          </w:tcPr>
          <w:p w14:paraId="250AFF49" w14:textId="77777777" w:rsidR="00657F4B" w:rsidRDefault="00657F4B" w:rsidP="001769A6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图的所有顶点</w:t>
            </w:r>
          </w:p>
        </w:tc>
      </w:tr>
      <w:tr w:rsidR="00657F4B" w14:paraId="3974D1D4" w14:textId="77777777" w:rsidTr="001769A6">
        <w:trPr>
          <w:jc w:val="center"/>
        </w:trPr>
        <w:tc>
          <w:tcPr>
            <w:tcW w:w="5452" w:type="dxa"/>
          </w:tcPr>
          <w:p w14:paraId="6B61A4FA" w14:textId="77777777" w:rsidR="00657F4B" w:rsidRDefault="00657F4B" w:rsidP="001769A6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57F4B">
              <w:rPr>
                <w:rFonts w:ascii="Times New Roman" w:eastAsia="宋体" w:hAnsi="Times New Roman" w:cs="Times New Roman"/>
                <w:sz w:val="24"/>
                <w:szCs w:val="24"/>
              </w:rPr>
              <w:t>private final List&lt;Edge&gt; edges = new ArrayList&lt;&gt;()</w:t>
            </w:r>
          </w:p>
        </w:tc>
        <w:tc>
          <w:tcPr>
            <w:tcW w:w="2268" w:type="dxa"/>
          </w:tcPr>
          <w:p w14:paraId="1C02FB71" w14:textId="77777777" w:rsidR="00657F4B" w:rsidRDefault="00657F4B" w:rsidP="001769A6">
            <w:pPr>
              <w:pStyle w:val="a7"/>
              <w:ind w:firstLineChars="0" w:firstLine="0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图的所有边</w:t>
            </w:r>
          </w:p>
        </w:tc>
      </w:tr>
    </w:tbl>
    <w:p w14:paraId="51A27932" w14:textId="77777777" w:rsidR="002D2EFD" w:rsidRDefault="002D2EFD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sz w:val="24"/>
          <w:szCs w:val="24"/>
        </w:rPr>
        <w:t>ConcreteEdg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如下</w:t>
      </w:r>
      <w:r w:rsidRPr="002D2EFD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4537"/>
        <w:gridCol w:w="3339"/>
      </w:tblGrid>
      <w:tr w:rsidR="002D2EFD" w14:paraId="3FE40C64" w14:textId="77777777" w:rsidTr="002D2EFD">
        <w:tc>
          <w:tcPr>
            <w:tcW w:w="4537" w:type="dxa"/>
          </w:tcPr>
          <w:p w14:paraId="6110626E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ConcreteEdgesGraph()</w:t>
            </w:r>
          </w:p>
        </w:tc>
        <w:tc>
          <w:tcPr>
            <w:tcW w:w="3339" w:type="dxa"/>
          </w:tcPr>
          <w:p w14:paraId="4C9D0C0C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构造函数，创建一个空图</w:t>
            </w:r>
          </w:p>
        </w:tc>
      </w:tr>
      <w:tr w:rsidR="002D2EFD" w14:paraId="2BECBA2D" w14:textId="77777777" w:rsidTr="002D2EFD">
        <w:tc>
          <w:tcPr>
            <w:tcW w:w="4537" w:type="dxa"/>
          </w:tcPr>
          <w:p w14:paraId="2ABC1E9D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void checkRep()</w:t>
            </w:r>
          </w:p>
        </w:tc>
        <w:tc>
          <w:tcPr>
            <w:tcW w:w="3339" w:type="dxa"/>
          </w:tcPr>
          <w:p w14:paraId="0DEF2F0D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不变量</w:t>
            </w:r>
          </w:p>
        </w:tc>
      </w:tr>
      <w:tr w:rsidR="002D2EFD" w14:paraId="5665C43B" w14:textId="77777777" w:rsidTr="002D2EFD">
        <w:tc>
          <w:tcPr>
            <w:tcW w:w="4537" w:type="dxa"/>
          </w:tcPr>
          <w:p w14:paraId="33AF0985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boolean add(String vertex)</w:t>
            </w:r>
          </w:p>
        </w:tc>
        <w:tc>
          <w:tcPr>
            <w:tcW w:w="3339" w:type="dxa"/>
          </w:tcPr>
          <w:p w14:paraId="5D0CFD7E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向图中添加一个边</w:t>
            </w:r>
          </w:p>
        </w:tc>
      </w:tr>
      <w:tr w:rsidR="002D2EFD" w14:paraId="67F7503B" w14:textId="77777777" w:rsidTr="002D2EFD">
        <w:tc>
          <w:tcPr>
            <w:tcW w:w="4537" w:type="dxa"/>
          </w:tcPr>
          <w:p w14:paraId="1925F622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int set(String source, String target, int weight)</w:t>
            </w:r>
          </w:p>
        </w:tc>
        <w:tc>
          <w:tcPr>
            <w:tcW w:w="3339" w:type="dxa"/>
          </w:tcPr>
          <w:p w14:paraId="60604300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添加、该边、或删除一个图中的一个加权有向边</w:t>
            </w:r>
          </w:p>
        </w:tc>
      </w:tr>
      <w:tr w:rsidR="002D2EFD" w14:paraId="37456CC2" w14:textId="77777777" w:rsidTr="002D2EFD">
        <w:tc>
          <w:tcPr>
            <w:tcW w:w="4537" w:type="dxa"/>
          </w:tcPr>
          <w:p w14:paraId="15CDE398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boolean remove(String vertex)</w:t>
            </w:r>
          </w:p>
        </w:tc>
        <w:tc>
          <w:tcPr>
            <w:tcW w:w="3339" w:type="dxa"/>
          </w:tcPr>
          <w:p w14:paraId="16A0F0E0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去掉图中的一个顶点</w:t>
            </w:r>
          </w:p>
        </w:tc>
      </w:tr>
      <w:tr w:rsidR="002D2EFD" w14:paraId="514EFE09" w14:textId="77777777" w:rsidTr="002D2EFD">
        <w:tc>
          <w:tcPr>
            <w:tcW w:w="4537" w:type="dxa"/>
          </w:tcPr>
          <w:p w14:paraId="7D6A2ED5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Set&lt;String&gt; vertices()</w:t>
            </w:r>
          </w:p>
        </w:tc>
        <w:tc>
          <w:tcPr>
            <w:tcW w:w="3339" w:type="dxa"/>
          </w:tcPr>
          <w:p w14:paraId="6D9391D8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图中所有的顶点</w:t>
            </w:r>
          </w:p>
        </w:tc>
      </w:tr>
      <w:tr w:rsidR="002D2EFD" w14:paraId="72A03AF2" w14:textId="77777777" w:rsidTr="002D2EFD">
        <w:tc>
          <w:tcPr>
            <w:tcW w:w="4537" w:type="dxa"/>
          </w:tcPr>
          <w:p w14:paraId="5E746EC4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Map&lt;String, Integer&gt; sources(String target)</w:t>
            </w:r>
          </w:p>
        </w:tc>
        <w:tc>
          <w:tcPr>
            <w:tcW w:w="3339" w:type="dxa"/>
          </w:tcPr>
          <w:p w14:paraId="33CA4AB1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的所有源顶点及权值的映射</w:t>
            </w:r>
          </w:p>
        </w:tc>
      </w:tr>
      <w:tr w:rsidR="002D2EFD" w14:paraId="3E0E5294" w14:textId="77777777" w:rsidTr="002D2EFD">
        <w:tc>
          <w:tcPr>
            <w:tcW w:w="4537" w:type="dxa"/>
          </w:tcPr>
          <w:p w14:paraId="08023D2B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2D2EFD">
              <w:rPr>
                <w:rFonts w:ascii="Times New Roman" w:eastAsia="宋体" w:hAnsi="Times New Roman" w:cs="Times New Roman"/>
                <w:sz w:val="24"/>
                <w:szCs w:val="24"/>
              </w:rPr>
              <w:t>public Map&lt;String, Integer&gt; targets(String source)</w:t>
            </w:r>
          </w:p>
        </w:tc>
        <w:tc>
          <w:tcPr>
            <w:tcW w:w="3339" w:type="dxa"/>
          </w:tcPr>
          <w:p w14:paraId="58F159C9" w14:textId="77777777" w:rsidR="002D2EFD" w:rsidRDefault="002D2EF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的所有目标定点及权值的映射</w:t>
            </w:r>
          </w:p>
        </w:tc>
      </w:tr>
      <w:tr w:rsidR="00F52A4D" w14:paraId="05645DAD" w14:textId="77777777" w:rsidTr="002D2EFD">
        <w:tc>
          <w:tcPr>
            <w:tcW w:w="4537" w:type="dxa"/>
          </w:tcPr>
          <w:p w14:paraId="4682DA72" w14:textId="77777777" w:rsidR="00F52A4D" w:rsidRPr="002D2EFD" w:rsidRDefault="00F52A4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52A4D">
              <w:rPr>
                <w:rFonts w:ascii="Times New Roman" w:eastAsia="宋体" w:hAnsi="Times New Roman" w:cs="Times New Roman"/>
                <w:sz w:val="24"/>
                <w:szCs w:val="24"/>
              </w:rPr>
              <w:t>public String toString()</w:t>
            </w:r>
          </w:p>
        </w:tc>
        <w:tc>
          <w:tcPr>
            <w:tcW w:w="3339" w:type="dxa"/>
          </w:tcPr>
          <w:p w14:paraId="250329B9" w14:textId="77777777" w:rsidR="00F52A4D" w:rsidRDefault="00F52A4D" w:rsidP="002D2EFD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图的字符串表示</w:t>
            </w:r>
          </w:p>
        </w:tc>
      </w:tr>
    </w:tbl>
    <w:p w14:paraId="766A638D" w14:textId="77777777" w:rsidR="002D2EFD" w:rsidRDefault="002D2EFD" w:rsidP="002D2EFD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继承关系如下所示：</w:t>
      </w:r>
    </w:p>
    <w:p w14:paraId="6A7A10C8" w14:textId="77777777" w:rsidR="00657F4B" w:rsidRPr="00707862" w:rsidRDefault="002D2EFD" w:rsidP="002D2EF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EB3E6E5" wp14:editId="76AD9C1B">
            <wp:extent cx="2401294" cy="3848834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12503" cy="3866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2AC89" w14:textId="77777777" w:rsidR="002D2EFD" w:rsidRDefault="002D2EFD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643DD8">
        <w:rPr>
          <w:rFonts w:ascii="Times New Roman" w:eastAsia="宋体" w:hAnsi="Times New Roman" w:cs="Times New Roman"/>
          <w:sz w:val="24"/>
          <w:szCs w:val="24"/>
        </w:rPr>
        <w:t>Abstraction function:</w:t>
      </w:r>
    </w:p>
    <w:p w14:paraId="7E01E27A" w14:textId="77777777" w:rsidR="0028141F" w:rsidRDefault="002D2EFD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由顶点为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边</w:t>
      </w: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组成的图</w:t>
      </w:r>
    </w:p>
    <w:p w14:paraId="295A52F0" w14:textId="77777777" w:rsidR="002D2EFD" w:rsidRPr="00643DD8" w:rsidRDefault="0028141F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即从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>
        <w:rPr>
          <w:rFonts w:ascii="Times New Roman" w:eastAsia="宋体" w:hAnsi="Times New Roman" w:cs="Times New Roman" w:hint="eastAsia"/>
          <w:sz w:val="24"/>
          <w:szCs w:val="24"/>
        </w:rPr>
        <w:t>到有向图的映射</w:t>
      </w:r>
    </w:p>
    <w:p w14:paraId="092C9B54" w14:textId="77777777" w:rsidR="002D2EFD" w:rsidRPr="00643DD8" w:rsidRDefault="002D2EFD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643DD8">
        <w:rPr>
          <w:rFonts w:ascii="Times New Roman" w:eastAsia="宋体" w:hAnsi="Times New Roman" w:cs="Times New Roman"/>
          <w:sz w:val="24"/>
          <w:szCs w:val="24"/>
        </w:rPr>
        <w:t>Representation invariant:</w:t>
      </w:r>
    </w:p>
    <w:p w14:paraId="0F4FACB3" w14:textId="77777777" w:rsidR="002D2EFD" w:rsidRDefault="002D2EFD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28141F">
        <w:rPr>
          <w:rFonts w:ascii="Times New Roman" w:eastAsia="宋体" w:hAnsi="Times New Roman" w:cs="Times New Roman"/>
          <w:sz w:val="24"/>
          <w:szCs w:val="24"/>
        </w:rPr>
        <w:t>.getWeight&gt;0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,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且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edges</w:t>
      </w:r>
      <w:r w:rsidR="0028141F">
        <w:rPr>
          <w:rFonts w:ascii="Times New Roman" w:eastAsia="宋体" w:hAnsi="Times New Roman" w:cs="Times New Roman" w:hint="eastAsia"/>
          <w:sz w:val="24"/>
          <w:szCs w:val="24"/>
        </w:rPr>
        <w:t>中不存在两条相同的边</w:t>
      </w:r>
    </w:p>
    <w:p w14:paraId="7EA117EE" w14:textId="77777777" w:rsidR="0028141F" w:rsidRPr="00643DD8" w:rsidRDefault="0028141F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顶点不为空</w:t>
      </w:r>
    </w:p>
    <w:p w14:paraId="051FFB8D" w14:textId="77777777" w:rsidR="002D2EFD" w:rsidRPr="00643DD8" w:rsidRDefault="002D2EFD" w:rsidP="002D2EF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37020DE4" w14:textId="77777777" w:rsidR="002D2EFD" w:rsidRDefault="002D2EFD" w:rsidP="0028141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sz w:val="24"/>
          <w:szCs w:val="24"/>
        </w:rPr>
        <w:t>修饰变量</w:t>
      </w:r>
    </w:p>
    <w:p w14:paraId="64DBAA1C" w14:textId="77777777" w:rsidR="0028141F" w:rsidRDefault="0028141F" w:rsidP="0028141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使用防御性复制</w:t>
      </w:r>
    </w:p>
    <w:p w14:paraId="5A19DC8C" w14:textId="77777777" w:rsidR="0028141F" w:rsidRDefault="0028141F" w:rsidP="00CE23F4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heck</w:t>
      </w:r>
      <w:r>
        <w:rPr>
          <w:rFonts w:ascii="Times New Roman" w:eastAsia="宋体" w:hAnsi="Times New Roman" w:cs="Times New Roman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sz w:val="24"/>
          <w:szCs w:val="24"/>
        </w:rPr>
        <w:t>ep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</w:p>
    <w:p w14:paraId="2D2EC1AD" w14:textId="77777777" w:rsidR="00CE23F4" w:rsidRPr="002D2EFD" w:rsidRDefault="00CE23F4" w:rsidP="0028141F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D4AAB7F" wp14:editId="34A2125C">
            <wp:extent cx="3394253" cy="2571230"/>
            <wp:effectExtent l="0" t="0" r="0" b="63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12474" cy="258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8C304" w14:textId="77777777" w:rsidR="00657F4B" w:rsidRDefault="0028141F" w:rsidP="0028141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检查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>
        <w:rPr>
          <w:rFonts w:ascii="Times New Roman" w:eastAsia="宋体" w:hAnsi="Times New Roman" w:cs="Times New Roman" w:hint="eastAsia"/>
          <w:sz w:val="24"/>
          <w:szCs w:val="24"/>
        </w:rPr>
        <w:t>中是否存在相同的边，</w:t>
      </w:r>
      <w:r>
        <w:rPr>
          <w:rFonts w:ascii="Times New Roman" w:eastAsia="宋体" w:hAnsi="Times New Roman" w:cs="Times New Roman" w:hint="eastAsia"/>
          <w:sz w:val="24"/>
          <w:szCs w:val="24"/>
        </w:rPr>
        <w:t>edges</w:t>
      </w:r>
      <w:r>
        <w:rPr>
          <w:rFonts w:ascii="Times New Roman" w:eastAsia="宋体" w:hAnsi="Times New Roman" w:cs="Times New Roman" w:hint="eastAsia"/>
          <w:sz w:val="24"/>
          <w:szCs w:val="24"/>
        </w:rPr>
        <w:t>中每条边的权值是否大于，以及是否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存在顶点为空的情况。</w:t>
      </w:r>
    </w:p>
    <w:p w14:paraId="31EE60FF" w14:textId="77777777" w:rsidR="0028141F" w:rsidRDefault="0028141F" w:rsidP="0028141F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</w:p>
    <w:p w14:paraId="210BE9E2" w14:textId="77777777" w:rsidR="0028141F" w:rsidRPr="00800A18" w:rsidRDefault="0028141F" w:rsidP="0028141F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28141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8A72A90" wp14:editId="5018B9AB">
            <wp:extent cx="3241816" cy="3379304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9663" cy="3387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8555F" w14:textId="77777777" w:rsidR="0028141F" w:rsidRDefault="0028141F" w:rsidP="0028141F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t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函数打印方法设置如上，方便读取。</w:t>
      </w:r>
    </w:p>
    <w:p w14:paraId="7D900848" w14:textId="77777777" w:rsidR="00800A18" w:rsidRDefault="0028141F" w:rsidP="002C01E7">
      <w:pPr>
        <w:pStyle w:val="a7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F52A4D">
        <w:rPr>
          <w:rFonts w:ascii="Times New Roman" w:eastAsia="宋体" w:hAnsi="Times New Roman" w:cs="Times New Roman" w:hint="eastAsia"/>
          <w:sz w:val="24"/>
          <w:szCs w:val="24"/>
        </w:rPr>
        <w:t>策略</w:t>
      </w:r>
    </w:p>
    <w:p w14:paraId="199AAC24" w14:textId="77777777" w:rsidR="0028141F" w:rsidRDefault="0028141F" w:rsidP="00F52A4D">
      <w:pPr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 w:rsidRPr="0028141F">
        <w:rPr>
          <w:rFonts w:ascii="Times New Roman" w:eastAsia="宋体" w:hAnsi="Times New Roman" w:cs="Times New Roman"/>
          <w:sz w:val="24"/>
          <w:szCs w:val="24"/>
        </w:rPr>
        <w:t>ConcreteEdgesGraph</w:t>
      </w:r>
      <w:r w:rsidR="00F52A4D">
        <w:rPr>
          <w:rFonts w:ascii="Times New Roman" w:eastAsia="宋体" w:hAnsi="Times New Roman" w:cs="Times New Roman" w:hint="eastAsia"/>
          <w:sz w:val="24"/>
          <w:szCs w:val="24"/>
        </w:rPr>
        <w:t>类的</w:t>
      </w: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r w:rsidR="001769A6">
        <w:rPr>
          <w:rFonts w:ascii="Times New Roman" w:eastAsia="宋体" w:hAnsi="Times New Roman" w:cs="Times New Roman" w:hint="eastAsia"/>
          <w:sz w:val="24"/>
          <w:szCs w:val="24"/>
        </w:rPr>
        <w:t>策略</w:t>
      </w:r>
      <w:r w:rsidR="00F52A4D">
        <w:rPr>
          <w:rFonts w:ascii="Times New Roman" w:eastAsia="宋体" w:hAnsi="Times New Roman" w:cs="Times New Roman" w:hint="eastAsia"/>
          <w:sz w:val="24"/>
          <w:szCs w:val="24"/>
        </w:rPr>
        <w:t>如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DCAAFD4" w14:textId="77777777" w:rsidR="0028141F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sz w:val="24"/>
          <w:szCs w:val="24"/>
        </w:rPr>
        <w:t>public boolean add(String vertex)</w:t>
      </w:r>
    </w:p>
    <w:p w14:paraId="43C82E2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add()</w:t>
      </w:r>
    </w:p>
    <w:p w14:paraId="71A09691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8BD1C2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49EEF2F1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vertex is in the vertices</w:t>
      </w:r>
    </w:p>
    <w:p w14:paraId="6EEAE668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44962256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4EB00F23" w14:textId="77777777" w:rsidR="00F52A4D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sz w:val="24"/>
          <w:szCs w:val="24"/>
        </w:rPr>
        <w:t>public int set(String source, String target, int weight)</w:t>
      </w:r>
    </w:p>
    <w:p w14:paraId="5341A002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set()</w:t>
      </w:r>
    </w:p>
    <w:p w14:paraId="17A454F4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65BE185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5DE76CBA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edge is in the graph</w:t>
      </w:r>
    </w:p>
    <w:p w14:paraId="12430B5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eight : &gt;0 =0</w:t>
      </w:r>
    </w:p>
    <w:p w14:paraId="3117C8ED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883F347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7918DA0F" w14:textId="77777777" w:rsidR="00F52A4D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public boolean remove(String vertex)</w:t>
      </w:r>
    </w:p>
    <w:p w14:paraId="4972679C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remove()</w:t>
      </w:r>
    </w:p>
    <w:p w14:paraId="44FDB6B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4588684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632D5A94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vertex is in the graph</w:t>
      </w:r>
    </w:p>
    <w:p w14:paraId="5DF8DDCB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F61A284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lastRenderedPageBreak/>
        <w:t>// Exhaustive Cartesian coverage of partitions.</w:t>
      </w:r>
    </w:p>
    <w:p w14:paraId="4FA47FC3" w14:textId="77777777" w:rsidR="00F52A4D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sz w:val="24"/>
          <w:szCs w:val="24"/>
        </w:rPr>
        <w:t>public Set&lt;String&gt; vertices()</w:t>
      </w:r>
    </w:p>
    <w:p w14:paraId="74C64590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vertices()</w:t>
      </w:r>
    </w:p>
    <w:p w14:paraId="75678A76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037D977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99E62C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graph is empty</w:t>
      </w:r>
    </w:p>
    <w:p w14:paraId="6C4131A1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C19E18E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27EEC600" w14:textId="77777777" w:rsidR="00F52A4D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public Map&lt;String, Integer&gt; sources(String target)</w:t>
      </w:r>
    </w:p>
    <w:p w14:paraId="0E2EB76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sources()</w:t>
      </w:r>
    </w:p>
    <w:p w14:paraId="313FD11A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84599A0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21237E65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target has sources</w:t>
      </w:r>
    </w:p>
    <w:p w14:paraId="69B4B87D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5167E68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5AFC444E" w14:textId="77777777" w:rsidR="00F52A4D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2D2EFD">
        <w:rPr>
          <w:rFonts w:ascii="Times New Roman" w:eastAsia="宋体" w:hAnsi="Times New Roman" w:cs="Times New Roman"/>
          <w:sz w:val="24"/>
          <w:szCs w:val="24"/>
        </w:rPr>
        <w:t>public Map&lt;String, Integer&gt; targets(String source)</w:t>
      </w:r>
    </w:p>
    <w:p w14:paraId="1AD54D17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targets()</w:t>
      </w:r>
    </w:p>
    <w:p w14:paraId="03FB1C4A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378E772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6053F2D4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 xml:space="preserve">// whether the </w:t>
      </w:r>
      <w:r>
        <w:rPr>
          <w:rFonts w:ascii="Times New Roman" w:eastAsia="宋体" w:hAnsi="Times New Roman" w:cs="Times New Roman" w:hint="eastAsia"/>
          <w:sz w:val="24"/>
          <w:szCs w:val="24"/>
        </w:rPr>
        <w:t>source</w:t>
      </w:r>
      <w:r w:rsidRPr="00F52A4D">
        <w:rPr>
          <w:rFonts w:ascii="Times New Roman" w:eastAsia="宋体" w:hAnsi="Times New Roman" w:cs="Times New Roman"/>
          <w:sz w:val="24"/>
          <w:szCs w:val="24"/>
        </w:rPr>
        <w:t xml:space="preserve"> has targets</w:t>
      </w:r>
    </w:p>
    <w:p w14:paraId="0F9796D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4583930C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63AD0960" w14:textId="77777777" w:rsidR="00F52A4D" w:rsidRDefault="00F52A4D" w:rsidP="002C01E7">
      <w:pPr>
        <w:pStyle w:val="a7"/>
        <w:numPr>
          <w:ilvl w:val="0"/>
          <w:numId w:val="7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public String toString()</w:t>
      </w:r>
    </w:p>
    <w:p w14:paraId="004D95CD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ConcreteEdgesGraph.toString()</w:t>
      </w:r>
    </w:p>
    <w:p w14:paraId="3B78787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7B35B42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56C0C0E7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graph is empty</w:t>
      </w:r>
    </w:p>
    <w:p w14:paraId="3BB53429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19EE55B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37D1B371" w14:textId="77777777" w:rsidR="00F52A4D" w:rsidRDefault="00F52A4D" w:rsidP="00F52A4D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测试策略如下：</w:t>
      </w:r>
    </w:p>
    <w:p w14:paraId="02DDD8A9" w14:textId="77777777" w:rsidR="00F52A4D" w:rsidRPr="00F52A4D" w:rsidRDefault="00F52A4D" w:rsidP="002C01E7">
      <w:pPr>
        <w:pStyle w:val="a7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public String getWeight ()</w:t>
      </w:r>
    </w:p>
    <w:p w14:paraId="13CD805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Edge.getWeight()</w:t>
      </w:r>
    </w:p>
    <w:p w14:paraId="4DC28019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9B929C8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0F84AA50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weght is null</w:t>
      </w:r>
    </w:p>
    <w:p w14:paraId="6F866B91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2D995D6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4055E578" w14:textId="77777777" w:rsidR="00F52A4D" w:rsidRDefault="00F52A4D" w:rsidP="002C01E7">
      <w:pPr>
        <w:pStyle w:val="a7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public String getSource ()</w:t>
      </w:r>
    </w:p>
    <w:p w14:paraId="3A51054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Edge.getSource()</w:t>
      </w:r>
    </w:p>
    <w:p w14:paraId="514583EF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2E358AA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6CD60BB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source is null</w:t>
      </w:r>
    </w:p>
    <w:p w14:paraId="600499DB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B8F620B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36B100A9" w14:textId="77777777" w:rsidR="00F52A4D" w:rsidRDefault="00F52A4D" w:rsidP="002C01E7">
      <w:pPr>
        <w:pStyle w:val="a7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lastRenderedPageBreak/>
        <w:t>public String getTarget()</w:t>
      </w:r>
    </w:p>
    <w:p w14:paraId="3F7323D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Edge.getTarget()</w:t>
      </w:r>
    </w:p>
    <w:p w14:paraId="3F33D8A3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430AA8A7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0AF4D46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target is null</w:t>
      </w:r>
    </w:p>
    <w:p w14:paraId="6D86378E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10E3A3F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29DD5FE0" w14:textId="77777777" w:rsidR="00F52A4D" w:rsidRPr="00F52A4D" w:rsidRDefault="00F52A4D" w:rsidP="002C01E7">
      <w:pPr>
        <w:pStyle w:val="a7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43DD8">
        <w:rPr>
          <w:rFonts w:ascii="Times New Roman" w:eastAsia="宋体" w:hAnsi="Times New Roman" w:cs="Times New Roman"/>
          <w:sz w:val="24"/>
          <w:szCs w:val="24"/>
        </w:rPr>
        <w:t>public String toString()</w:t>
      </w:r>
    </w:p>
    <w:p w14:paraId="2CB3D7D0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Testing strategy for Edge.toString()</w:t>
      </w:r>
    </w:p>
    <w:p w14:paraId="0A6B0C53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47C483C0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58FF2E0C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Whether the Edge is empty</w:t>
      </w:r>
    </w:p>
    <w:p w14:paraId="50965F45" w14:textId="77777777" w:rsidR="00F52A4D" w:rsidRP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3D1BCE6" w14:textId="77777777" w:rsidR="00F52A4D" w:rsidRDefault="00F52A4D" w:rsidP="00F52A4D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F52A4D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10488D70" w14:textId="77777777" w:rsidR="00F52A4D" w:rsidRDefault="00D76ECB" w:rsidP="002C01E7">
      <w:pPr>
        <w:pStyle w:val="a7"/>
        <w:numPr>
          <w:ilvl w:val="0"/>
          <w:numId w:val="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结果：</w:t>
      </w:r>
    </w:p>
    <w:p w14:paraId="4A66B8E9" w14:textId="77777777" w:rsidR="00D76ECB" w:rsidRDefault="00D76ECB" w:rsidP="00D76ECB">
      <w:pPr>
        <w:pStyle w:val="a7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可以看到所有测试通过，并且，代码覆盖率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00%.</w:t>
      </w:r>
    </w:p>
    <w:p w14:paraId="61D09776" w14:textId="77777777" w:rsidR="00D76ECB" w:rsidRDefault="003A2B93" w:rsidP="00D76ECB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3A2B9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F97A96A" wp14:editId="584B2E9C">
            <wp:extent cx="5274310" cy="796290"/>
            <wp:effectExtent l="0" t="0" r="254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F7B63" w14:textId="77777777" w:rsidR="00D76ECB" w:rsidRPr="00D76ECB" w:rsidRDefault="00D76ECB" w:rsidP="00D76ECB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747EE1D" wp14:editId="7D86A766">
            <wp:extent cx="4934585" cy="70485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585" cy="704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3D3F8E" w14:textId="77777777" w:rsidR="00F52A4D" w:rsidRPr="00F52A4D" w:rsidRDefault="00D76ECB" w:rsidP="00D76ECB">
      <w:pPr>
        <w:ind w:left="840"/>
        <w:rPr>
          <w:rFonts w:ascii="Times New Roman" w:eastAsia="宋体" w:hAnsi="Times New Roman" w:cs="Times New Roman"/>
          <w:sz w:val="24"/>
          <w:szCs w:val="24"/>
        </w:rPr>
      </w:pPr>
      <w:r w:rsidRPr="00D76ECB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1D0DE3B" wp14:editId="34EA3FBF">
            <wp:extent cx="4467849" cy="8649907"/>
            <wp:effectExtent l="0" t="0" r="952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8649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C2C70" w14:textId="77777777" w:rsidR="00C00743" w:rsidRPr="00D76ECB" w:rsidRDefault="005664AF" w:rsidP="00D76ECB">
      <w:pPr>
        <w:pStyle w:val="4"/>
        <w:rPr>
          <w:rFonts w:ascii="Consolas" w:hAnsi="Consolas" w:cs="Times New Roman"/>
          <w:sz w:val="22"/>
        </w:rPr>
      </w:pPr>
      <w:bookmarkStart w:id="12" w:name="_Toc74394509"/>
      <w:r w:rsidRPr="005664AF">
        <w:rPr>
          <w:rFonts w:ascii="Times New Roman" w:hAnsi="Times New Roman" w:cs="Times New Roman"/>
          <w:sz w:val="22"/>
        </w:rPr>
        <w:lastRenderedPageBreak/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</w:p>
    <w:p w14:paraId="1C019649" w14:textId="77777777" w:rsidR="005D56B0" w:rsidRPr="005D56B0" w:rsidRDefault="00C00743" w:rsidP="002C01E7">
      <w:pPr>
        <w:pStyle w:val="a7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ex</w:t>
      </w:r>
      <w:r w:rsidR="005D56B0" w:rsidRPr="005D56B0">
        <w:rPr>
          <w:rFonts w:ascii="Times New Roman" w:eastAsia="宋体" w:hAnsi="Times New Roman" w:cs="Times New Roman" w:hint="eastAsia"/>
          <w:sz w:val="24"/>
          <w:szCs w:val="24"/>
        </w:rPr>
        <w:t>类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3EF40F2" w14:textId="77777777" w:rsidR="005D56B0" w:rsidRDefault="005D56B0" w:rsidP="005D56B0">
      <w:pPr>
        <w:rPr>
          <w:rFonts w:ascii="Times New Roman" w:eastAsia="宋体" w:hAnsi="Times New Roman" w:cs="Times New Roman"/>
          <w:sz w:val="24"/>
          <w:szCs w:val="24"/>
        </w:rPr>
      </w:pPr>
      <w:r w:rsidRPr="005D56B0">
        <w:rPr>
          <w:rFonts w:ascii="Times New Roman" w:eastAsia="宋体" w:hAnsi="Times New Roman" w:cs="Times New Roman"/>
          <w:sz w:val="24"/>
          <w:szCs w:val="24"/>
        </w:rPr>
        <w:tab/>
        <w:t>Vertex</w:t>
      </w:r>
      <w:r w:rsidRPr="005D56B0">
        <w:rPr>
          <w:rFonts w:ascii="Times New Roman" w:eastAsia="宋体" w:hAnsi="Times New Roman" w:cs="Times New Roman" w:hint="eastAsia"/>
          <w:sz w:val="24"/>
          <w:szCs w:val="24"/>
        </w:rPr>
        <w:t>中含有两个私有变量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0C9B2FE7" w14:textId="77777777" w:rsidR="005D56B0" w:rsidRDefault="005D56B0" w:rsidP="005D56B0">
      <w:pPr>
        <w:jc w:val="center"/>
      </w:pPr>
      <w:r w:rsidRPr="005D56B0">
        <w:rPr>
          <w:noProof/>
        </w:rPr>
        <w:drawing>
          <wp:inline distT="0" distB="0" distL="0" distR="0" wp14:anchorId="199C52B6" wp14:editId="1D1DDF2B">
            <wp:extent cx="5153744" cy="495369"/>
            <wp:effectExtent l="0" t="0" r="889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955EF" w14:textId="77777777" w:rsidR="00D7348F" w:rsidRPr="005D56B0" w:rsidRDefault="005D56B0" w:rsidP="005D56B0">
      <w:pPr>
        <w:rPr>
          <w:rFonts w:ascii="Times New Roman" w:eastAsia="宋体" w:hAnsi="Times New Roman" w:cs="Times New Roman"/>
          <w:sz w:val="24"/>
          <w:szCs w:val="24"/>
        </w:rPr>
      </w:pPr>
      <w:r w:rsidRPr="005D56B0">
        <w:rPr>
          <w:rFonts w:ascii="Times New Roman" w:eastAsia="宋体" w:hAnsi="Times New Roman" w:cs="Times New Roman"/>
          <w:sz w:val="24"/>
          <w:szCs w:val="24"/>
        </w:rPr>
        <w:tab/>
      </w:r>
      <w:r w:rsidR="00F86274">
        <w:rPr>
          <w:rFonts w:ascii="Times New Roman" w:eastAsia="宋体" w:hAnsi="Times New Roman" w:cs="Times New Roman" w:hint="eastAsia"/>
          <w:sz w:val="24"/>
          <w:szCs w:val="24"/>
        </w:rPr>
        <w:t>以下为</w:t>
      </w:r>
      <w:r w:rsidR="00F86274">
        <w:rPr>
          <w:rFonts w:ascii="Times New Roman" w:eastAsia="宋体" w:hAnsi="Times New Roman" w:cs="Times New Roman" w:hint="eastAsia"/>
          <w:sz w:val="24"/>
          <w:szCs w:val="24"/>
        </w:rPr>
        <w:t>Vertex</w:t>
      </w:r>
      <w:r w:rsidR="00F86274">
        <w:rPr>
          <w:rFonts w:ascii="Times New Roman" w:eastAsia="宋体" w:hAnsi="Times New Roman" w:cs="Times New Roman" w:hint="eastAsia"/>
          <w:sz w:val="24"/>
          <w:szCs w:val="24"/>
        </w:rPr>
        <w:t>中的方法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665"/>
        <w:gridCol w:w="2631"/>
      </w:tblGrid>
      <w:tr w:rsidR="00D479EE" w14:paraId="4601A270" w14:textId="77777777" w:rsidTr="00892801">
        <w:tc>
          <w:tcPr>
            <w:tcW w:w="5665" w:type="dxa"/>
          </w:tcPr>
          <w:p w14:paraId="07B28154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C229A">
              <w:rPr>
                <w:rFonts w:ascii="Times New Roman" w:eastAsia="宋体" w:hAnsi="Times New Roman" w:cs="Times New Roman"/>
                <w:sz w:val="24"/>
                <w:szCs w:val="24"/>
              </w:rPr>
              <w:t>public Vertex(final String VertexName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66181C46" w14:textId="77777777" w:rsidR="00D479EE" w:rsidRPr="006C229A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构造函数</w:t>
            </w:r>
          </w:p>
        </w:tc>
      </w:tr>
      <w:tr w:rsidR="00D479EE" w14:paraId="2CA4084D" w14:textId="77777777" w:rsidTr="00892801">
        <w:tc>
          <w:tcPr>
            <w:tcW w:w="5665" w:type="dxa"/>
          </w:tcPr>
          <w:p w14:paraId="47C189F0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C229A">
              <w:rPr>
                <w:rFonts w:ascii="Times New Roman" w:eastAsia="宋体" w:hAnsi="Times New Roman" w:cs="Times New Roman"/>
                <w:sz w:val="24"/>
                <w:szCs w:val="24"/>
              </w:rPr>
              <w:t>public void checkRep(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66D5A190" w14:textId="77777777" w:rsidR="00D479EE" w:rsidRPr="006C229A" w:rsidRDefault="00D76ECB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不变量</w:t>
            </w:r>
          </w:p>
        </w:tc>
      </w:tr>
      <w:tr w:rsidR="00D479EE" w14:paraId="6D322A3C" w14:textId="77777777" w:rsidTr="00892801">
        <w:tc>
          <w:tcPr>
            <w:tcW w:w="5665" w:type="dxa"/>
          </w:tcPr>
          <w:p w14:paraId="2BDF3689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C229A">
              <w:rPr>
                <w:rFonts w:ascii="Times New Roman" w:eastAsia="宋体" w:hAnsi="Times New Roman" w:cs="Times New Roman"/>
                <w:sz w:val="24"/>
                <w:szCs w:val="24"/>
              </w:rPr>
              <w:t>public boolean isEqualsVertex(Vertex vertexAnother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2D3BE0F7" w14:textId="77777777" w:rsidR="00D479EE" w:rsidRPr="006C229A" w:rsidRDefault="00D76ECB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顶点的名字是否与当前顶点名字相同</w:t>
            </w:r>
          </w:p>
        </w:tc>
      </w:tr>
      <w:tr w:rsidR="00D479EE" w14:paraId="7CAFAB22" w14:textId="77777777" w:rsidTr="00892801">
        <w:tc>
          <w:tcPr>
            <w:tcW w:w="5665" w:type="dxa"/>
          </w:tcPr>
          <w:p w14:paraId="388B3D14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C229A">
              <w:rPr>
                <w:rFonts w:ascii="Times New Roman" w:eastAsia="宋体" w:hAnsi="Times New Roman" w:cs="Times New Roman"/>
                <w:sz w:val="24"/>
                <w:szCs w:val="24"/>
              </w:rPr>
              <w:t>public boolean isEqualsName(String vertexAnother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50B2F6B7" w14:textId="77777777" w:rsidR="00D479EE" w:rsidRPr="006C229A" w:rsidRDefault="00D76ECB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字符串是否与当前顶点名字相同</w:t>
            </w:r>
          </w:p>
        </w:tc>
      </w:tr>
      <w:tr w:rsidR="00D479EE" w14:paraId="71B4E399" w14:textId="77777777" w:rsidTr="00892801">
        <w:tc>
          <w:tcPr>
            <w:tcW w:w="5665" w:type="dxa"/>
          </w:tcPr>
          <w:p w14:paraId="7A4543B0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79EE">
              <w:rPr>
                <w:rFonts w:ascii="Times New Roman" w:eastAsia="宋体" w:hAnsi="Times New Roman" w:cs="Times New Roman"/>
                <w:sz w:val="24"/>
                <w:szCs w:val="24"/>
              </w:rPr>
              <w:t>public void writeTarget(String vertexAnother, Integer weight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4E42BF62" w14:textId="77777777" w:rsidR="00D479EE" w:rsidRPr="00D479EE" w:rsidRDefault="00892801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有向边写入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rgetEdg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中</w:t>
            </w:r>
          </w:p>
        </w:tc>
      </w:tr>
      <w:tr w:rsidR="00D479EE" w14:paraId="0F6429E2" w14:textId="77777777" w:rsidTr="00892801">
        <w:tc>
          <w:tcPr>
            <w:tcW w:w="5665" w:type="dxa"/>
          </w:tcPr>
          <w:p w14:paraId="438C4BFC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79EE">
              <w:rPr>
                <w:rFonts w:ascii="Times New Roman" w:eastAsia="宋体" w:hAnsi="Times New Roman" w:cs="Times New Roman"/>
                <w:sz w:val="24"/>
                <w:szCs w:val="24"/>
              </w:rPr>
              <w:t>public String Name(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784BCF7F" w14:textId="77777777" w:rsidR="00D479EE" w:rsidRPr="00D479EE" w:rsidRDefault="00892801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当前顶点的名字</w:t>
            </w:r>
          </w:p>
        </w:tc>
      </w:tr>
      <w:tr w:rsidR="00D479EE" w14:paraId="4A4B30D6" w14:textId="77777777" w:rsidTr="00892801">
        <w:tc>
          <w:tcPr>
            <w:tcW w:w="5665" w:type="dxa"/>
          </w:tcPr>
          <w:p w14:paraId="10A78890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79EE">
              <w:rPr>
                <w:rFonts w:ascii="Times New Roman" w:eastAsia="宋体" w:hAnsi="Times New Roman" w:cs="Times New Roman"/>
                <w:sz w:val="24"/>
                <w:szCs w:val="24"/>
              </w:rPr>
              <w:t>public Map&lt;String, Integer&gt; Target(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062EBE67" w14:textId="77777777" w:rsidR="00D479EE" w:rsidRPr="00D479EE" w:rsidRDefault="00892801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当前顶点所有目标顶点及对应权值</w:t>
            </w:r>
          </w:p>
        </w:tc>
      </w:tr>
      <w:tr w:rsidR="00D479EE" w14:paraId="4FF02591" w14:textId="77777777" w:rsidTr="00892801">
        <w:tc>
          <w:tcPr>
            <w:tcW w:w="5665" w:type="dxa"/>
          </w:tcPr>
          <w:p w14:paraId="419D5D28" w14:textId="77777777" w:rsid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79EE">
              <w:rPr>
                <w:rFonts w:ascii="Times New Roman" w:eastAsia="宋体" w:hAnsi="Times New Roman" w:cs="Times New Roman"/>
                <w:sz w:val="24"/>
                <w:szCs w:val="24"/>
              </w:rPr>
              <w:t>public Integer weight(String vertexAnother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4D0B9216" w14:textId="77777777" w:rsidR="00D479EE" w:rsidRPr="00D479EE" w:rsidRDefault="00892801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当前顶点所有源顶点及对应权值</w:t>
            </w:r>
          </w:p>
        </w:tc>
      </w:tr>
      <w:tr w:rsidR="00D479EE" w14:paraId="2FF4A6FC" w14:textId="77777777" w:rsidTr="00892801">
        <w:tc>
          <w:tcPr>
            <w:tcW w:w="5665" w:type="dxa"/>
          </w:tcPr>
          <w:p w14:paraId="4ADE01C5" w14:textId="77777777" w:rsidR="00D479EE" w:rsidRP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79EE">
              <w:rPr>
                <w:rFonts w:ascii="Times New Roman" w:eastAsia="宋体" w:hAnsi="Times New Roman" w:cs="Times New Roman"/>
                <w:sz w:val="24"/>
                <w:szCs w:val="24"/>
              </w:rPr>
              <w:t>public boolean remove(String vertexTarget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41F6B117" w14:textId="77777777" w:rsidR="00D479EE" w:rsidRPr="00D479EE" w:rsidRDefault="00892801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去除掉当前顶点的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ex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目标顶点</w:t>
            </w:r>
          </w:p>
        </w:tc>
      </w:tr>
      <w:tr w:rsidR="00D479EE" w14:paraId="58B2EEE2" w14:textId="77777777" w:rsidTr="00892801">
        <w:tc>
          <w:tcPr>
            <w:tcW w:w="5665" w:type="dxa"/>
          </w:tcPr>
          <w:p w14:paraId="57B6CD0A" w14:textId="77777777" w:rsidR="00D479EE" w:rsidRPr="00D479EE" w:rsidRDefault="00D479EE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D479EE">
              <w:rPr>
                <w:rFonts w:ascii="Times New Roman" w:eastAsia="宋体" w:hAnsi="Times New Roman" w:cs="Times New Roman"/>
                <w:sz w:val="24"/>
                <w:szCs w:val="24"/>
              </w:rPr>
              <w:t>public String toString()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2631" w:type="dxa"/>
          </w:tcPr>
          <w:p w14:paraId="1AE4DB04" w14:textId="77777777" w:rsidR="00D479EE" w:rsidRPr="00D479EE" w:rsidRDefault="00892801" w:rsidP="005D56B0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280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图的字符串表示</w:t>
            </w:r>
          </w:p>
        </w:tc>
      </w:tr>
    </w:tbl>
    <w:p w14:paraId="63834A69" w14:textId="77777777" w:rsidR="00892801" w:rsidRP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 w:rsidRPr="00892801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3ECA9714" w14:textId="77777777" w:rsid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 w:rsidRPr="00892801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>
        <w:rPr>
          <w:rFonts w:ascii="Times New Roman" w:eastAsia="宋体" w:hAnsi="Times New Roman" w:cs="Times New Roman" w:hint="eastAsia"/>
          <w:sz w:val="24"/>
          <w:szCs w:val="24"/>
        </w:rPr>
        <w:t>由顶点的名字及其对应目标顶点的映射所对应的实际顶点表示</w:t>
      </w:r>
    </w:p>
    <w:p w14:paraId="7D12BA8C" w14:textId="77777777" w:rsidR="00892801" w:rsidRP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即由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 w:hint="eastAsia"/>
          <w:sz w:val="24"/>
          <w:szCs w:val="24"/>
        </w:rPr>
        <w:t>组成的抽象数据类型对应的顶点</w:t>
      </w:r>
    </w:p>
    <w:p w14:paraId="528B765C" w14:textId="77777777" w:rsidR="00892801" w:rsidRP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 w:rsidRPr="00892801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4B4877AB" w14:textId="77777777" w:rsidR="00892801" w:rsidRP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 w:rsidRPr="00892801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不为空且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TargetEdge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中的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C25F03">
        <w:rPr>
          <w:rFonts w:ascii="Times New Roman" w:eastAsia="宋体" w:hAnsi="Times New Roman" w:cs="Times New Roman"/>
          <w:sz w:val="24"/>
          <w:szCs w:val="24"/>
        </w:rPr>
        <w:t>&gt;0</w:t>
      </w:r>
    </w:p>
    <w:p w14:paraId="3623C991" w14:textId="77777777" w:rsidR="00892801" w:rsidRP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 w:rsidRPr="00892801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15F88F7A" w14:textId="77777777" w:rsidR="00892801" w:rsidRDefault="00892801" w:rsidP="00892801">
      <w:pPr>
        <w:rPr>
          <w:rFonts w:ascii="Times New Roman" w:eastAsia="宋体" w:hAnsi="Times New Roman" w:cs="Times New Roman"/>
          <w:sz w:val="24"/>
          <w:szCs w:val="24"/>
        </w:rPr>
      </w:pPr>
      <w:r w:rsidRPr="00892801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final</w:t>
      </w:r>
      <w:r w:rsidR="00C25F03">
        <w:rPr>
          <w:rFonts w:ascii="Times New Roman" w:eastAsia="宋体" w:hAnsi="Times New Roman" w:cs="Times New Roman" w:hint="eastAsia"/>
          <w:sz w:val="24"/>
          <w:szCs w:val="24"/>
        </w:rPr>
        <w:t>修饰的变量</w:t>
      </w:r>
    </w:p>
    <w:p w14:paraId="7BA4FFF4" w14:textId="77777777" w:rsidR="00C25F03" w:rsidRDefault="00C25F03" w:rsidP="00892801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防御性复制</w:t>
      </w:r>
    </w:p>
    <w:p w14:paraId="03FC1C2B" w14:textId="77777777" w:rsidR="00892801" w:rsidRDefault="00892801" w:rsidP="005D56B0">
      <w:pPr>
        <w:rPr>
          <w:rFonts w:ascii="Times New Roman" w:eastAsia="宋体" w:hAnsi="Times New Roman" w:cs="Times New Roman"/>
          <w:sz w:val="24"/>
          <w:szCs w:val="24"/>
        </w:rPr>
      </w:pPr>
    </w:p>
    <w:p w14:paraId="79D16014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</w:p>
    <w:p w14:paraId="705FE3E3" w14:textId="77777777" w:rsidR="00CE23F4" w:rsidRDefault="00CE23F4" w:rsidP="00C25F03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E07404D" wp14:editId="173A8EFC">
            <wp:extent cx="3584448" cy="1889415"/>
            <wp:effectExtent l="0" t="0" r="0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16131" cy="1906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668C9" w14:textId="77777777" w:rsidR="00CE23F4" w:rsidRDefault="00CE23F4" w:rsidP="00C25F03">
      <w:pPr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5DEC175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检查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不为空且</w:t>
      </w:r>
      <w:r>
        <w:rPr>
          <w:rFonts w:ascii="Times New Roman" w:eastAsia="宋体" w:hAnsi="Times New Roman" w:cs="Times New Roman" w:hint="eastAsia"/>
          <w:sz w:val="24"/>
          <w:szCs w:val="24"/>
        </w:rPr>
        <w:t>TargetEdg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>&gt;0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DB0888F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</w:p>
    <w:p w14:paraId="5873B4BB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o</w:t>
      </w:r>
      <w:r>
        <w:rPr>
          <w:rFonts w:ascii="Times New Roman" w:eastAsia="宋体" w:hAnsi="Times New Roman" w:cs="Times New Roman"/>
          <w:sz w:val="24"/>
          <w:szCs w:val="24"/>
        </w:rPr>
        <w:t>String:</w:t>
      </w:r>
    </w:p>
    <w:p w14:paraId="69E96184" w14:textId="77777777" w:rsidR="00C25F03" w:rsidRDefault="00C25F03" w:rsidP="00C25F0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t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函数打印方法设置如上，方便读取。</w:t>
      </w:r>
    </w:p>
    <w:p w14:paraId="394F0143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C8C1830" wp14:editId="6588BD94">
            <wp:extent cx="5274310" cy="2984500"/>
            <wp:effectExtent l="0" t="0" r="254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027EE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</w:p>
    <w:p w14:paraId="66389EF7" w14:textId="77777777" w:rsidR="00C25F03" w:rsidRDefault="00C25F03" w:rsidP="005D56B0">
      <w:pPr>
        <w:rPr>
          <w:rFonts w:ascii="Times New Roman" w:eastAsia="宋体" w:hAnsi="Times New Roman" w:cs="Times New Roman"/>
          <w:sz w:val="24"/>
          <w:szCs w:val="24"/>
        </w:rPr>
      </w:pPr>
    </w:p>
    <w:p w14:paraId="25374AD7" w14:textId="77777777" w:rsidR="00D76ECB" w:rsidRDefault="00C25F03" w:rsidP="002C01E7">
      <w:pPr>
        <w:pStyle w:val="a7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14:paraId="553EDD2A" w14:textId="77777777" w:rsidR="00C25F03" w:rsidRDefault="00C25F03" w:rsidP="00C25F0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有一个私有变量：</w:t>
      </w: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5529"/>
        <w:gridCol w:w="2347"/>
      </w:tblGrid>
      <w:tr w:rsidR="00C25F03" w14:paraId="2CD3D1B0" w14:textId="77777777" w:rsidTr="00C25F03">
        <w:tc>
          <w:tcPr>
            <w:tcW w:w="5529" w:type="dxa"/>
          </w:tcPr>
          <w:p w14:paraId="67B783E6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rivate final List&lt;Vertex&gt; vertices = new ArrayList&lt;&gt;()</w:t>
            </w:r>
          </w:p>
        </w:tc>
        <w:tc>
          <w:tcPr>
            <w:tcW w:w="2347" w:type="dxa"/>
          </w:tcPr>
          <w:p w14:paraId="064C0120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存储所有顶点</w:t>
            </w:r>
          </w:p>
        </w:tc>
      </w:tr>
    </w:tbl>
    <w:p w14:paraId="55201518" w14:textId="77777777" w:rsidR="00C25F03" w:rsidRDefault="00C25F03" w:rsidP="00C25F0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以下为</w:t>
      </w:r>
      <w:r w:rsidRPr="00C25F03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方法：</w:t>
      </w:r>
    </w:p>
    <w:tbl>
      <w:tblPr>
        <w:tblStyle w:val="ac"/>
        <w:tblW w:w="0" w:type="auto"/>
        <w:tblInd w:w="420" w:type="dxa"/>
        <w:tblLook w:val="04A0" w:firstRow="1" w:lastRow="0" w:firstColumn="1" w:lastColumn="0" w:noHBand="0" w:noVBand="1"/>
      </w:tblPr>
      <w:tblGrid>
        <w:gridCol w:w="4395"/>
        <w:gridCol w:w="3481"/>
      </w:tblGrid>
      <w:tr w:rsidR="001769A6" w14:paraId="5DC485A2" w14:textId="77777777" w:rsidTr="001769A6">
        <w:tc>
          <w:tcPr>
            <w:tcW w:w="4395" w:type="dxa"/>
          </w:tcPr>
          <w:p w14:paraId="4AD6107C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ConcreteVerticesGraph()</w:t>
            </w:r>
          </w:p>
        </w:tc>
        <w:tc>
          <w:tcPr>
            <w:tcW w:w="3481" w:type="dxa"/>
          </w:tcPr>
          <w:p w14:paraId="11434BED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构造函数，创建新的空的图</w:t>
            </w:r>
          </w:p>
        </w:tc>
      </w:tr>
      <w:tr w:rsidR="001769A6" w14:paraId="5DBA5D3A" w14:textId="77777777" w:rsidTr="001769A6">
        <w:tc>
          <w:tcPr>
            <w:tcW w:w="4395" w:type="dxa"/>
          </w:tcPr>
          <w:p w14:paraId="57477D14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void checkRep()</w:t>
            </w:r>
          </w:p>
        </w:tc>
        <w:tc>
          <w:tcPr>
            <w:tcW w:w="3481" w:type="dxa"/>
          </w:tcPr>
          <w:p w14:paraId="6C965150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检查不变量</w:t>
            </w:r>
          </w:p>
        </w:tc>
      </w:tr>
      <w:tr w:rsidR="001769A6" w14:paraId="444A558A" w14:textId="77777777" w:rsidTr="001769A6">
        <w:tc>
          <w:tcPr>
            <w:tcW w:w="4395" w:type="dxa"/>
          </w:tcPr>
          <w:p w14:paraId="51975AF4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boolean add(String vertex)</w:t>
            </w:r>
          </w:p>
        </w:tc>
        <w:tc>
          <w:tcPr>
            <w:tcW w:w="3481" w:type="dxa"/>
          </w:tcPr>
          <w:p w14:paraId="36891729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将顶点添加到图中</w:t>
            </w:r>
          </w:p>
        </w:tc>
      </w:tr>
      <w:tr w:rsidR="00C25F03" w14:paraId="4EFE50FE" w14:textId="77777777" w:rsidTr="001769A6">
        <w:tc>
          <w:tcPr>
            <w:tcW w:w="4395" w:type="dxa"/>
          </w:tcPr>
          <w:p w14:paraId="72C05A35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int set(String source, String target, int weight)</w:t>
            </w:r>
          </w:p>
        </w:tc>
        <w:tc>
          <w:tcPr>
            <w:tcW w:w="3481" w:type="dxa"/>
          </w:tcPr>
          <w:p w14:paraId="5851A39B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添加、该边、或删除一个图中的一个加权有向边</w:t>
            </w:r>
          </w:p>
        </w:tc>
      </w:tr>
      <w:tr w:rsidR="001769A6" w14:paraId="456CD328" w14:textId="77777777" w:rsidTr="001769A6">
        <w:tc>
          <w:tcPr>
            <w:tcW w:w="4395" w:type="dxa"/>
          </w:tcPr>
          <w:p w14:paraId="0D75F864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boolean remove(String vertex)</w:t>
            </w:r>
          </w:p>
        </w:tc>
        <w:tc>
          <w:tcPr>
            <w:tcW w:w="3481" w:type="dxa"/>
          </w:tcPr>
          <w:p w14:paraId="01C6DF30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从图中去掉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vertex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顶点</w:t>
            </w:r>
          </w:p>
        </w:tc>
      </w:tr>
      <w:tr w:rsidR="001769A6" w14:paraId="563A4360" w14:textId="77777777" w:rsidTr="001769A6">
        <w:tc>
          <w:tcPr>
            <w:tcW w:w="4395" w:type="dxa"/>
          </w:tcPr>
          <w:p w14:paraId="7AED9181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Set&lt;String&gt; vertices()</w:t>
            </w:r>
          </w:p>
        </w:tc>
        <w:tc>
          <w:tcPr>
            <w:tcW w:w="3481" w:type="dxa"/>
          </w:tcPr>
          <w:p w14:paraId="06F3E8E5" w14:textId="77777777" w:rsidR="00C25F03" w:rsidRDefault="001769A6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图中所有顶点的集合</w:t>
            </w:r>
          </w:p>
        </w:tc>
      </w:tr>
      <w:tr w:rsidR="001769A6" w14:paraId="2D3079CC" w14:textId="77777777" w:rsidTr="001769A6">
        <w:tc>
          <w:tcPr>
            <w:tcW w:w="4395" w:type="dxa"/>
          </w:tcPr>
          <w:p w14:paraId="14379DD5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Map&lt;String, Integer&gt; sources(String target)</w:t>
            </w:r>
          </w:p>
        </w:tc>
        <w:tc>
          <w:tcPr>
            <w:tcW w:w="3481" w:type="dxa"/>
          </w:tcPr>
          <w:p w14:paraId="34AEB3B2" w14:textId="77777777" w:rsidR="00C25F03" w:rsidRDefault="001769A6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target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图中的所有源顶点</w:t>
            </w:r>
          </w:p>
        </w:tc>
      </w:tr>
      <w:tr w:rsidR="001769A6" w14:paraId="709961CA" w14:textId="77777777" w:rsidTr="001769A6">
        <w:tc>
          <w:tcPr>
            <w:tcW w:w="4395" w:type="dxa"/>
          </w:tcPr>
          <w:p w14:paraId="37BD618C" w14:textId="77777777" w:rsidR="00C25F03" w:rsidRDefault="00C25F03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Map&lt;String, Integer&gt; targets(String source)</w:t>
            </w:r>
          </w:p>
        </w:tc>
        <w:tc>
          <w:tcPr>
            <w:tcW w:w="3481" w:type="dxa"/>
          </w:tcPr>
          <w:p w14:paraId="77541AE9" w14:textId="77777777" w:rsidR="00C25F03" w:rsidRDefault="001769A6" w:rsidP="00C25F03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ource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在图中的所有目标顶点</w:t>
            </w:r>
          </w:p>
        </w:tc>
      </w:tr>
      <w:tr w:rsidR="001769A6" w14:paraId="54868AFB" w14:textId="77777777" w:rsidTr="001769A6">
        <w:tc>
          <w:tcPr>
            <w:tcW w:w="4395" w:type="dxa"/>
          </w:tcPr>
          <w:p w14:paraId="47497A0B" w14:textId="77777777" w:rsidR="001769A6" w:rsidRDefault="001769A6" w:rsidP="001769A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25F03">
              <w:rPr>
                <w:rFonts w:ascii="Times New Roman" w:eastAsia="宋体" w:hAnsi="Times New Roman" w:cs="Times New Roman"/>
                <w:sz w:val="24"/>
                <w:szCs w:val="24"/>
              </w:rPr>
              <w:t>public String toString()</w:t>
            </w:r>
          </w:p>
        </w:tc>
        <w:tc>
          <w:tcPr>
            <w:tcW w:w="3481" w:type="dxa"/>
          </w:tcPr>
          <w:p w14:paraId="68DBD4FB" w14:textId="77777777" w:rsidR="001769A6" w:rsidRPr="00D479EE" w:rsidRDefault="001769A6" w:rsidP="001769A6">
            <w:pPr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892801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返回图的字符串表示</w:t>
            </w:r>
          </w:p>
        </w:tc>
      </w:tr>
    </w:tbl>
    <w:p w14:paraId="488EAB4E" w14:textId="77777777" w:rsidR="00C25F03" w:rsidRDefault="001769A6" w:rsidP="00C25F03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继承关系如下：</w:t>
      </w:r>
    </w:p>
    <w:p w14:paraId="244EAD4C" w14:textId="77777777" w:rsidR="001769A6" w:rsidRDefault="001769A6" w:rsidP="001769A6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DDD64B" wp14:editId="5E72DAEE">
            <wp:extent cx="3029373" cy="512516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51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B0DE7" w14:textId="77777777" w:rsidR="001769A6" w:rsidRPr="001769A6" w:rsidRDefault="001769A6" w:rsidP="001769A6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1769A6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35315A31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由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组成的顶点</w:t>
      </w:r>
    </w:p>
    <w:p w14:paraId="415DECA2" w14:textId="77777777" w:rsidR="001769A6" w:rsidRP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即由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/>
          <w:sz w:val="24"/>
          <w:szCs w:val="24"/>
        </w:rPr>
        <w:t>&lt;Vertex</w:t>
      </w:r>
      <w:r>
        <w:rPr>
          <w:rFonts w:ascii="Times New Roman" w:eastAsia="宋体" w:hAnsi="Times New Roman" w:cs="Times New Roman" w:hint="eastAsia"/>
          <w:sz w:val="24"/>
          <w:szCs w:val="24"/>
        </w:rPr>
        <w:t>&gt;</w:t>
      </w:r>
      <w:r>
        <w:rPr>
          <w:rFonts w:ascii="Times New Roman" w:eastAsia="宋体" w:hAnsi="Times New Roman" w:cs="Times New Roman" w:hint="eastAsia"/>
          <w:sz w:val="24"/>
          <w:szCs w:val="24"/>
        </w:rPr>
        <w:t>类型数据到加权有向图的映射</w:t>
      </w:r>
    </w:p>
    <w:p w14:paraId="4B4BCCBB" w14:textId="77777777" w:rsidR="001769A6" w:rsidRPr="001769A6" w:rsidRDefault="001769A6" w:rsidP="001769A6">
      <w:pPr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   // Representation invariant:</w:t>
      </w:r>
    </w:p>
    <w:p w14:paraId="35F9FF85" w14:textId="77777777" w:rsidR="001769A6" w:rsidRPr="001769A6" w:rsidRDefault="001769A6" w:rsidP="001769A6">
      <w:pPr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   // </w:t>
      </w:r>
      <w:r>
        <w:rPr>
          <w:rFonts w:ascii="Times New Roman" w:eastAsia="宋体" w:hAnsi="Times New Roman" w:cs="Times New Roman" w:hint="eastAsia"/>
          <w:sz w:val="24"/>
          <w:szCs w:val="24"/>
        </w:rPr>
        <w:t>vertices</w:t>
      </w:r>
      <w:r>
        <w:rPr>
          <w:rFonts w:ascii="Times New Roman" w:eastAsia="宋体" w:hAnsi="Times New Roman" w:cs="Times New Roman" w:hint="eastAsia"/>
          <w:sz w:val="24"/>
          <w:szCs w:val="24"/>
        </w:rPr>
        <w:t>中不存在重复的顶点</w:t>
      </w:r>
    </w:p>
    <w:p w14:paraId="52CC6622" w14:textId="77777777" w:rsidR="001769A6" w:rsidRPr="001769A6" w:rsidRDefault="001769A6" w:rsidP="001769A6">
      <w:pPr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   // Safety from rep exposure:</w:t>
      </w:r>
    </w:p>
    <w:p w14:paraId="067717DF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>
        <w:rPr>
          <w:rFonts w:ascii="Times New Roman" w:eastAsia="宋体" w:hAnsi="Times New Roman" w:cs="Times New Roman" w:hint="eastAsia"/>
          <w:sz w:val="24"/>
          <w:szCs w:val="24"/>
        </w:rPr>
        <w:t>使用</w:t>
      </w:r>
      <w:r>
        <w:rPr>
          <w:rFonts w:ascii="Times New Roman" w:eastAsia="宋体" w:hAnsi="Times New Roman" w:cs="Times New Roman" w:hint="eastAsia"/>
          <w:sz w:val="24"/>
          <w:szCs w:val="24"/>
        </w:rPr>
        <w:t>privat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final</w:t>
      </w:r>
      <w:r>
        <w:rPr>
          <w:rFonts w:ascii="Times New Roman" w:eastAsia="宋体" w:hAnsi="Times New Roman" w:cs="Times New Roman" w:hint="eastAsia"/>
          <w:sz w:val="24"/>
          <w:szCs w:val="24"/>
        </w:rPr>
        <w:t>修饰变量</w:t>
      </w:r>
    </w:p>
    <w:p w14:paraId="21DB809C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/>
          <w:sz w:val="24"/>
          <w:szCs w:val="24"/>
        </w:rPr>
        <w:t xml:space="preserve">/ </w:t>
      </w:r>
      <w:r>
        <w:rPr>
          <w:rFonts w:ascii="Times New Roman" w:eastAsia="宋体" w:hAnsi="Times New Roman" w:cs="Times New Roman" w:hint="eastAsia"/>
          <w:sz w:val="24"/>
          <w:szCs w:val="24"/>
        </w:rPr>
        <w:t>采用防御性复制</w:t>
      </w:r>
    </w:p>
    <w:p w14:paraId="7CE195CB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753C84A1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heckRep:</w:t>
      </w:r>
    </w:p>
    <w:p w14:paraId="2DB9064E" w14:textId="77777777" w:rsidR="00CE23F4" w:rsidRDefault="00CE23F4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745B493" wp14:editId="482D5C9E">
            <wp:extent cx="5274310" cy="1638935"/>
            <wp:effectExtent l="0" t="0" r="2540" b="0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3B4E1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t</w:t>
      </w:r>
      <w:r>
        <w:rPr>
          <w:rFonts w:ascii="Times New Roman" w:eastAsia="宋体" w:hAnsi="Times New Roman" w:cs="Times New Roman"/>
          <w:sz w:val="24"/>
          <w:szCs w:val="24"/>
        </w:rPr>
        <w:t>oString:</w:t>
      </w:r>
    </w:p>
    <w:p w14:paraId="10AEEDB7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to</w:t>
      </w:r>
      <w:r>
        <w:rPr>
          <w:rFonts w:ascii="Times New Roman" w:eastAsia="宋体" w:hAnsi="Times New Roman" w:cs="Times New Roman"/>
          <w:sz w:val="24"/>
          <w:szCs w:val="24"/>
        </w:rPr>
        <w:t>S</w:t>
      </w:r>
      <w:r>
        <w:rPr>
          <w:rFonts w:ascii="Times New Roman" w:eastAsia="宋体" w:hAnsi="Times New Roman" w:cs="Times New Roman" w:hint="eastAsia"/>
          <w:sz w:val="24"/>
          <w:szCs w:val="24"/>
        </w:rPr>
        <w:t>tring</w:t>
      </w:r>
      <w:r>
        <w:rPr>
          <w:rFonts w:ascii="Times New Roman" w:eastAsia="宋体" w:hAnsi="Times New Roman" w:cs="Times New Roman" w:hint="eastAsia"/>
          <w:sz w:val="24"/>
          <w:szCs w:val="24"/>
        </w:rPr>
        <w:t>函数打印方法设置如上，方便读取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p w14:paraId="21E22E05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F4704ED" wp14:editId="32949E50">
            <wp:extent cx="5274310" cy="2890520"/>
            <wp:effectExtent l="0" t="0" r="254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9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C338E" w14:textId="77777777" w:rsidR="001769A6" w:rsidRDefault="001769A6" w:rsidP="001769A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5822C233" w14:textId="77777777" w:rsidR="001769A6" w:rsidRDefault="001769A6" w:rsidP="002C01E7">
      <w:pPr>
        <w:pStyle w:val="a7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策略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</w:p>
    <w:p w14:paraId="488102DB" w14:textId="77777777" w:rsid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 w:rsidRPr="001769A6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策略：</w:t>
      </w:r>
    </w:p>
    <w:p w14:paraId="18576DB8" w14:textId="77777777" w:rsid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boolean add(String vertex)</w:t>
      </w:r>
    </w:p>
    <w:p w14:paraId="6D18DD5E" w14:textId="77777777" w:rsidR="001769A6" w:rsidRP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Testing strategy for ConcreteVerticesGraph.add()</w:t>
      </w:r>
    </w:p>
    <w:p w14:paraId="6DF161D2" w14:textId="77777777" w:rsidR="001769A6" w:rsidRP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042AD19" w14:textId="77777777" w:rsidR="001769A6" w:rsidRP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78F78300" w14:textId="77777777" w:rsidR="001769A6" w:rsidRP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是否为空图：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empty graph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4A699EEB" w14:textId="77777777" w:rsidR="001769A6" w:rsidRP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当前的顶点是否在图中：</w:t>
      </w:r>
      <w:r w:rsidRPr="001769A6">
        <w:rPr>
          <w:rFonts w:ascii="Times New Roman" w:eastAsia="宋体" w:hAnsi="Times New Roman" w:cs="Times New Roman"/>
          <w:sz w:val="24"/>
          <w:szCs w:val="24"/>
        </w:rPr>
        <w:t>whether vertex is in the graph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51028A64" w14:textId="77777777" w:rsidR="001769A6" w:rsidRP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984032E" w14:textId="77777777" w:rsidR="001769A6" w:rsidRDefault="001769A6" w:rsidP="001769A6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087AE849" w14:textId="77777777" w:rsid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int set(String source, String target, int weight)</w:t>
      </w:r>
    </w:p>
    <w:p w14:paraId="6E2DF38F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Testing strategy for ConcreteVerticesGraph.set()</w:t>
      </w:r>
    </w:p>
    <w:p w14:paraId="73E5BA3E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4F26E21F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21BD9402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当前的顶点是否在图中：</w:t>
      </w:r>
      <w:r w:rsidRPr="001769A6">
        <w:rPr>
          <w:rFonts w:ascii="Times New Roman" w:eastAsia="宋体" w:hAnsi="Times New Roman" w:cs="Times New Roman"/>
          <w:sz w:val="24"/>
          <w:szCs w:val="24"/>
        </w:rPr>
        <w:t>whether vertex is in the graph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00E3D4EA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value of weight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=0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&gt;0</w:t>
      </w:r>
    </w:p>
    <w:p w14:paraId="3F6BD3B9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顶点是否存在目标顶点：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whether vertex has target?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26A63B53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23E994C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468BD0A6" w14:textId="77777777" w:rsid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boolean remove(String vertex)</w:t>
      </w:r>
    </w:p>
    <w:p w14:paraId="7CD05A8D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Testing strategy for ConcreteVerticesGraph.remove()</w:t>
      </w:r>
    </w:p>
    <w:p w14:paraId="602EC2CA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CF3AB0D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2AF6129A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是否为空图：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empty graph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3D34619B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当前的顶点是否在图中：</w:t>
      </w:r>
      <w:r w:rsidRPr="001769A6">
        <w:rPr>
          <w:rFonts w:ascii="Times New Roman" w:eastAsia="宋体" w:hAnsi="Times New Roman" w:cs="Times New Roman"/>
          <w:sz w:val="24"/>
          <w:szCs w:val="24"/>
        </w:rPr>
        <w:t>whether vertex is in the graph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1D9151F9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B028F0D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lastRenderedPageBreak/>
        <w:t>// Exhaustive Cartesian coverage of partitions.</w:t>
      </w:r>
    </w:p>
    <w:p w14:paraId="5C36DE81" w14:textId="77777777" w:rsid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Set&lt;String&gt; vertices()</w:t>
      </w:r>
    </w:p>
    <w:p w14:paraId="4002F393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Testing strategy for ConcreteVerticesGraph.vertices()</w:t>
      </w:r>
    </w:p>
    <w:p w14:paraId="4C4719C8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EB4DD27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5B9516A7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1769A6">
        <w:rPr>
          <w:rFonts w:ascii="Times New Roman" w:eastAsia="宋体" w:hAnsi="Times New Roman" w:cs="Times New Roman"/>
          <w:sz w:val="24"/>
          <w:szCs w:val="24"/>
        </w:rPr>
        <w:t>是否为空图：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empty graph</w:t>
      </w:r>
      <w:r w:rsidRPr="001769A6">
        <w:rPr>
          <w:rFonts w:ascii="Times New Roman" w:eastAsia="宋体" w:hAnsi="Times New Roman" w:cs="Times New Roman"/>
          <w:sz w:val="24"/>
          <w:szCs w:val="24"/>
        </w:rPr>
        <w:t>？</w:t>
      </w:r>
      <w:r w:rsidRPr="001769A6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1769A6">
        <w:rPr>
          <w:rFonts w:ascii="Times New Roman" w:eastAsia="宋体" w:hAnsi="Times New Roman" w:cs="Times New Roman"/>
          <w:sz w:val="24"/>
          <w:szCs w:val="24"/>
        </w:rPr>
        <w:t>、</w:t>
      </w:r>
      <w:r w:rsidRPr="001769A6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0192FDAE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F1ABD18" w14:textId="77777777" w:rsidR="001769A6" w:rsidRPr="001769A6" w:rsidRDefault="001769A6" w:rsidP="001769A6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1769A6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3FD54D76" w14:textId="77777777" w:rsid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Map&lt;String, Integer&gt; sources(String target)</w:t>
      </w:r>
    </w:p>
    <w:p w14:paraId="7509841A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ConcreteVerticesGraph.sources()</w:t>
      </w:r>
    </w:p>
    <w:p w14:paraId="091DCA4A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6E641A3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5A70F25D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9C2567">
        <w:rPr>
          <w:rFonts w:ascii="Times New Roman" w:eastAsia="宋体" w:hAnsi="Times New Roman" w:cs="Times New Roman"/>
          <w:sz w:val="24"/>
          <w:szCs w:val="24"/>
        </w:rPr>
        <w:t>是否为空图：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 empty graph</w:t>
      </w:r>
      <w:r w:rsidRPr="009C2567">
        <w:rPr>
          <w:rFonts w:ascii="Times New Roman" w:eastAsia="宋体" w:hAnsi="Times New Roman" w:cs="Times New Roman"/>
          <w:sz w:val="24"/>
          <w:szCs w:val="24"/>
        </w:rPr>
        <w:t>？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3A0EC60F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9C2567">
        <w:rPr>
          <w:rFonts w:ascii="Times New Roman" w:eastAsia="宋体" w:hAnsi="Times New Roman" w:cs="Times New Roman"/>
          <w:sz w:val="24"/>
          <w:szCs w:val="24"/>
        </w:rPr>
        <w:t>当前的顶点是否在图中：</w:t>
      </w:r>
      <w:r w:rsidRPr="009C2567">
        <w:rPr>
          <w:rFonts w:ascii="Times New Roman" w:eastAsia="宋体" w:hAnsi="Times New Roman" w:cs="Times New Roman"/>
          <w:sz w:val="24"/>
          <w:szCs w:val="24"/>
        </w:rPr>
        <w:t>whether vertex is in the graph</w:t>
      </w:r>
      <w:r w:rsidRPr="009C2567">
        <w:rPr>
          <w:rFonts w:ascii="Times New Roman" w:eastAsia="宋体" w:hAnsi="Times New Roman" w:cs="Times New Roman"/>
          <w:sz w:val="24"/>
          <w:szCs w:val="24"/>
        </w:rPr>
        <w:t>？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63D0F2FB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9C2567">
        <w:rPr>
          <w:rFonts w:ascii="Times New Roman" w:eastAsia="宋体" w:hAnsi="Times New Roman" w:cs="Times New Roman"/>
          <w:sz w:val="24"/>
          <w:szCs w:val="24"/>
        </w:rPr>
        <w:t>顶点是否存在源顶点：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whether vertex has source?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6206769A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D00CF9B" w14:textId="77777777" w:rsidR="001769A6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13294919" w14:textId="77777777" w:rsid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Map&lt;String, Integer&gt; targets(String source)</w:t>
      </w:r>
    </w:p>
    <w:p w14:paraId="31E60B1E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ConcreteVerticesGraph.targets()</w:t>
      </w:r>
    </w:p>
    <w:p w14:paraId="614538DE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7A3749D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4BD8E51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9C2567">
        <w:rPr>
          <w:rFonts w:ascii="Times New Roman" w:eastAsia="宋体" w:hAnsi="Times New Roman" w:cs="Times New Roman"/>
          <w:sz w:val="24"/>
          <w:szCs w:val="24"/>
        </w:rPr>
        <w:t>是否为空图：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 empty graph</w:t>
      </w:r>
      <w:r w:rsidRPr="009C2567">
        <w:rPr>
          <w:rFonts w:ascii="Times New Roman" w:eastAsia="宋体" w:hAnsi="Times New Roman" w:cs="Times New Roman"/>
          <w:sz w:val="24"/>
          <w:szCs w:val="24"/>
        </w:rPr>
        <w:t>？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470986C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9C2567">
        <w:rPr>
          <w:rFonts w:ascii="Times New Roman" w:eastAsia="宋体" w:hAnsi="Times New Roman" w:cs="Times New Roman"/>
          <w:sz w:val="24"/>
          <w:szCs w:val="24"/>
        </w:rPr>
        <w:t>当前的顶点是否在图中：</w:t>
      </w:r>
      <w:r w:rsidRPr="009C2567">
        <w:rPr>
          <w:rFonts w:ascii="Times New Roman" w:eastAsia="宋体" w:hAnsi="Times New Roman" w:cs="Times New Roman"/>
          <w:sz w:val="24"/>
          <w:szCs w:val="24"/>
        </w:rPr>
        <w:t>whether vertex is in the graph</w:t>
      </w:r>
      <w:r w:rsidRPr="009C2567">
        <w:rPr>
          <w:rFonts w:ascii="Times New Roman" w:eastAsia="宋体" w:hAnsi="Times New Roman" w:cs="Times New Roman"/>
          <w:sz w:val="24"/>
          <w:szCs w:val="24"/>
        </w:rPr>
        <w:t>？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53835EF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9C2567">
        <w:rPr>
          <w:rFonts w:ascii="Times New Roman" w:eastAsia="宋体" w:hAnsi="Times New Roman" w:cs="Times New Roman"/>
          <w:sz w:val="24"/>
          <w:szCs w:val="24"/>
        </w:rPr>
        <w:t>顶点是否存在目标顶点：</w:t>
      </w: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whether vertex has target?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71DF4D85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EADEA12" w14:textId="77777777" w:rsidR="001769A6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10F966AB" w14:textId="77777777" w:rsidR="001769A6" w:rsidRPr="001769A6" w:rsidRDefault="001769A6" w:rsidP="002C01E7">
      <w:pPr>
        <w:pStyle w:val="a7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C25F03">
        <w:rPr>
          <w:rFonts w:ascii="Times New Roman" w:eastAsia="宋体" w:hAnsi="Times New Roman" w:cs="Times New Roman"/>
          <w:sz w:val="24"/>
          <w:szCs w:val="24"/>
        </w:rPr>
        <w:t>public String toString()</w:t>
      </w:r>
    </w:p>
    <w:p w14:paraId="4AE47574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ConcreteVerticesGraph.toString()</w:t>
      </w:r>
    </w:p>
    <w:p w14:paraId="397AB9FC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43DC008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3FFCB152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 xml:space="preserve">// empty graph: yes </w:t>
      </w:r>
      <w:r w:rsidRPr="009C2567">
        <w:rPr>
          <w:rFonts w:ascii="Times New Roman" w:eastAsia="宋体" w:hAnsi="Times New Roman" w:cs="Times New Roman"/>
          <w:sz w:val="24"/>
          <w:szCs w:val="24"/>
        </w:rPr>
        <w:t>、</w:t>
      </w:r>
      <w:r w:rsidRPr="009C2567">
        <w:rPr>
          <w:rFonts w:ascii="Times New Roman" w:eastAsia="宋体" w:hAnsi="Times New Roman" w:cs="Times New Roman"/>
          <w:sz w:val="24"/>
          <w:szCs w:val="24"/>
        </w:rPr>
        <w:t>no</w:t>
      </w:r>
    </w:p>
    <w:p w14:paraId="5C2B7C64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0B4FEDDC" w14:textId="77777777" w:rsidR="001769A6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1464C91F" w14:textId="77777777" w:rsid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</w:p>
    <w:p w14:paraId="79846693" w14:textId="77777777" w:rsid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测试策略如下：</w:t>
      </w:r>
    </w:p>
    <w:p w14:paraId="67601E12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C229A">
        <w:rPr>
          <w:rFonts w:ascii="Times New Roman" w:eastAsia="宋体" w:hAnsi="Times New Roman" w:cs="Times New Roman"/>
          <w:sz w:val="24"/>
          <w:szCs w:val="24"/>
        </w:rPr>
        <w:t>public boolean isEqualsVertex(Vertex vertexAnother)</w:t>
      </w:r>
    </w:p>
    <w:p w14:paraId="6D6E7E5D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isEqualsVertex()</w:t>
      </w:r>
    </w:p>
    <w:p w14:paraId="42F2B038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35F26B0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245C1FAE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hether vertexAnother is equal to Vertex</w:t>
      </w:r>
    </w:p>
    <w:p w14:paraId="7D3825DB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E1145FB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27B69F1A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6C229A">
        <w:rPr>
          <w:rFonts w:ascii="Times New Roman" w:eastAsia="宋体" w:hAnsi="Times New Roman" w:cs="Times New Roman"/>
          <w:sz w:val="24"/>
          <w:szCs w:val="24"/>
        </w:rPr>
        <w:t>public boolean isEqualsName(String vertexAnother)</w:t>
      </w:r>
    </w:p>
    <w:p w14:paraId="2402781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isEqualsName()</w:t>
      </w:r>
    </w:p>
    <w:p w14:paraId="0DC60DC8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lastRenderedPageBreak/>
        <w:t>//</w:t>
      </w:r>
    </w:p>
    <w:p w14:paraId="020B7C1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0DA33374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hether vertexAnother's name is equal to Vertex</w:t>
      </w:r>
    </w:p>
    <w:p w14:paraId="48F9A11D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BA6BA51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364674AB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479EE">
        <w:rPr>
          <w:rFonts w:ascii="Times New Roman" w:eastAsia="宋体" w:hAnsi="Times New Roman" w:cs="Times New Roman"/>
          <w:sz w:val="24"/>
          <w:szCs w:val="24"/>
        </w:rPr>
        <w:t>public void writeTarget(String vertexAnother, Integer weight)</w:t>
      </w:r>
    </w:p>
    <w:p w14:paraId="47F6834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writeTarget()</w:t>
      </w:r>
    </w:p>
    <w:p w14:paraId="57176614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7B3EFF2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0D08F93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hether vertexAnother is in the TargetEdge</w:t>
      </w:r>
    </w:p>
    <w:p w14:paraId="2C4DBF2C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eight:&gt;0 =0</w:t>
      </w:r>
    </w:p>
    <w:p w14:paraId="3DABCF0E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03331E4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5B1D93F6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479EE">
        <w:rPr>
          <w:rFonts w:ascii="Times New Roman" w:eastAsia="宋体" w:hAnsi="Times New Roman" w:cs="Times New Roman"/>
          <w:sz w:val="24"/>
          <w:szCs w:val="24"/>
        </w:rPr>
        <w:t>public String Name()</w:t>
      </w:r>
    </w:p>
    <w:p w14:paraId="18C21C1D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Name()</w:t>
      </w:r>
    </w:p>
    <w:p w14:paraId="69BD438C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CD548D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hether Vertex is null</w:t>
      </w:r>
    </w:p>
    <w:p w14:paraId="3D587164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0502EAE4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5BF9CCF9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479EE">
        <w:rPr>
          <w:rFonts w:ascii="Times New Roman" w:eastAsia="宋体" w:hAnsi="Times New Roman" w:cs="Times New Roman"/>
          <w:sz w:val="24"/>
          <w:szCs w:val="24"/>
        </w:rPr>
        <w:t>public Map&lt;String, Integer&gt; Target()</w:t>
      </w:r>
    </w:p>
    <w:p w14:paraId="1939436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Target()</w:t>
      </w:r>
    </w:p>
    <w:p w14:paraId="44DA8853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0EACB8D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33AC32E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herger TargetEdge is null</w:t>
      </w:r>
    </w:p>
    <w:p w14:paraId="505E775A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5315A803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00DB5FA6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479EE">
        <w:rPr>
          <w:rFonts w:ascii="Times New Roman" w:eastAsia="宋体" w:hAnsi="Times New Roman" w:cs="Times New Roman"/>
          <w:sz w:val="24"/>
          <w:szCs w:val="24"/>
        </w:rPr>
        <w:t>public Integer weight(String vertexAnother)</w:t>
      </w:r>
    </w:p>
    <w:p w14:paraId="7AF10DA3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weight()</w:t>
      </w:r>
    </w:p>
    <w:p w14:paraId="0CA5181C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49AACC9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2CE360DB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whether vertexAnother is in the TargetEdge</w:t>
      </w:r>
    </w:p>
    <w:p w14:paraId="2A07702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A6548CC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1AA6BDC3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479EE">
        <w:rPr>
          <w:rFonts w:ascii="Times New Roman" w:eastAsia="宋体" w:hAnsi="Times New Roman" w:cs="Times New Roman"/>
          <w:sz w:val="24"/>
          <w:szCs w:val="24"/>
        </w:rPr>
        <w:t>public boolean remove(String vertexTarget)</w:t>
      </w:r>
    </w:p>
    <w:p w14:paraId="09CA9ADD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remove()</w:t>
      </w:r>
    </w:p>
    <w:p w14:paraId="3CA3CC87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2EA3261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D9B9D3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vertexTarget is in the TargetEdge or not</w:t>
      </w:r>
    </w:p>
    <w:p w14:paraId="75EA0E47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F32C3D0" w14:textId="77777777" w:rsidR="009C2567" w:rsidRPr="009C2567" w:rsidRDefault="009C2567" w:rsidP="009C2567">
      <w:pPr>
        <w:pStyle w:val="a7"/>
        <w:ind w:left="240" w:firstLine="48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498ECC84" w14:textId="77777777" w:rsidR="009C2567" w:rsidRDefault="009C2567" w:rsidP="002C01E7">
      <w:pPr>
        <w:pStyle w:val="a7"/>
        <w:numPr>
          <w:ilvl w:val="0"/>
          <w:numId w:val="10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D479EE">
        <w:rPr>
          <w:rFonts w:ascii="Times New Roman" w:eastAsia="宋体" w:hAnsi="Times New Roman" w:cs="Times New Roman"/>
          <w:sz w:val="24"/>
          <w:szCs w:val="24"/>
        </w:rPr>
        <w:t>public String toString()</w:t>
      </w:r>
    </w:p>
    <w:p w14:paraId="0648C883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Testing strategy for Vertex.toString()</w:t>
      </w:r>
    </w:p>
    <w:p w14:paraId="3140F3ED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23DA96A1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3D15590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lastRenderedPageBreak/>
        <w:t>// vertex is null or not</w:t>
      </w:r>
    </w:p>
    <w:p w14:paraId="60CC3C31" w14:textId="77777777" w:rsidR="009C2567" w:rsidRP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62E1D90" w14:textId="77777777" w:rsidR="009C2567" w:rsidRDefault="009C2567" w:rsidP="009C2567">
      <w:pPr>
        <w:ind w:left="7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0230D729" w14:textId="77777777" w:rsidR="009C2567" w:rsidRDefault="009C2567" w:rsidP="002C01E7">
      <w:pPr>
        <w:pStyle w:val="a7"/>
        <w:numPr>
          <w:ilvl w:val="0"/>
          <w:numId w:val="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结果</w:t>
      </w:r>
    </w:p>
    <w:p w14:paraId="26BAFC10" w14:textId="77777777" w:rsidR="009C2567" w:rsidRDefault="009C2567" w:rsidP="009C2567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可以看到测试全部通过，且代码覆盖率为</w:t>
      </w:r>
      <w:r>
        <w:rPr>
          <w:rFonts w:ascii="Times New Roman" w:eastAsia="宋体" w:hAnsi="Times New Roman" w:cs="Times New Roman"/>
          <w:sz w:val="24"/>
          <w:szCs w:val="24"/>
        </w:rPr>
        <w:t>100%:</w:t>
      </w:r>
    </w:p>
    <w:p w14:paraId="6E64C62E" w14:textId="77777777" w:rsidR="009C2567" w:rsidRDefault="003A2B93" w:rsidP="007B4750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3A2B9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A8A2EF8" wp14:editId="723893A4">
            <wp:extent cx="4875110" cy="699715"/>
            <wp:effectExtent l="0" t="0" r="1905" b="571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28400"/>
                    <a:stretch/>
                  </pic:blipFill>
                  <pic:spPr bwMode="auto">
                    <a:xfrm>
                      <a:off x="0" y="0"/>
                      <a:ext cx="4926655" cy="7071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3D7C9" w14:textId="77777777" w:rsidR="009C2567" w:rsidRDefault="009C2567" w:rsidP="009C2567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F84F994" wp14:editId="2B679E79">
            <wp:extent cx="4772691" cy="57158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A0446" w14:textId="77777777" w:rsidR="009C2567" w:rsidRPr="009C2567" w:rsidRDefault="009C2567" w:rsidP="009C2567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9C25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1375D9A" wp14:editId="040EA807">
            <wp:extent cx="3357213" cy="64008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369318" cy="642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2CB7F" w14:textId="77777777"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3" w:name="_Toc74394510"/>
      <w:r w:rsidRPr="005664AF">
        <w:rPr>
          <w:rFonts w:ascii="Times New Roman" w:hAnsi="Times New Roman" w:cs="Times New Roman"/>
          <w:sz w:val="24"/>
        </w:rPr>
        <w:lastRenderedPageBreak/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14:paraId="4F95875A" w14:textId="77777777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74394511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14:paraId="367654B9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具体类的声明如下：</w:t>
      </w:r>
    </w:p>
    <w:p w14:paraId="749D0C8E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153A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150C82B" wp14:editId="531BF93B">
            <wp:extent cx="4382112" cy="295316"/>
            <wp:effectExtent l="0" t="0" r="0" b="952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82112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78B23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153A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3351D94" wp14:editId="57BCAC1A">
            <wp:extent cx="1314633" cy="257211"/>
            <wp:effectExtent l="0" t="0" r="0" b="952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198C0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153A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C234CAA" wp14:editId="7141132F">
            <wp:extent cx="4648849" cy="24768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DF231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153A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889F4F9" wp14:editId="0F87DAE3">
            <wp:extent cx="1686160" cy="257211"/>
            <wp:effectExtent l="0" t="0" r="0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0FFC4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并对</w:t>
      </w:r>
      <w:r>
        <w:rPr>
          <w:rFonts w:ascii="Times New Roman" w:eastAsia="宋体" w:hAnsi="Times New Roman" w:cs="Times New Roman" w:hint="eastAsia"/>
          <w:sz w:val="24"/>
          <w:szCs w:val="24"/>
        </w:rPr>
        <w:t>problem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部分实现的功能修改，使其支持泛型。</w:t>
      </w:r>
    </w:p>
    <w:p w14:paraId="5490E45C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 w:rsidRPr="001769A6">
        <w:rPr>
          <w:rFonts w:ascii="Times New Roman" w:eastAsia="宋体" w:hAnsi="Times New Roman" w:cs="Times New Roman"/>
          <w:sz w:val="24"/>
          <w:szCs w:val="24"/>
        </w:rPr>
        <w:t>Concrete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s</w:t>
      </w:r>
      <w:r w:rsidRPr="001769A6">
        <w:rPr>
          <w:rFonts w:ascii="Times New Roman" w:eastAsia="宋体" w:hAnsi="Times New Roman" w:cs="Times New Roman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及</w:t>
      </w:r>
      <w:r w:rsidRPr="001769A6">
        <w:rPr>
          <w:rFonts w:ascii="Times New Roman" w:eastAsia="宋体" w:hAnsi="Times New Roman" w:cs="Times New Roman"/>
          <w:sz w:val="24"/>
          <w:szCs w:val="24"/>
        </w:rPr>
        <w:t>ConcreteVertices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部分用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 w:hint="eastAsia"/>
          <w:sz w:val="24"/>
          <w:szCs w:val="24"/>
        </w:rPr>
        <w:t>声明的变量修改为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，并且在声明类的时候，使用泛型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5957550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现后具体类的修改后，对其测试，发现测试全部通过。且覆盖率仍为</w:t>
      </w:r>
      <w:r w:rsidR="00E11E38">
        <w:rPr>
          <w:rFonts w:ascii="Times New Roman" w:eastAsia="宋体" w:hAnsi="Times New Roman" w:cs="Times New Roman"/>
          <w:sz w:val="24"/>
          <w:szCs w:val="24"/>
        </w:rPr>
        <w:t>100%</w:t>
      </w:r>
    </w:p>
    <w:p w14:paraId="61C25A5F" w14:textId="77777777" w:rsidR="00C153A0" w:rsidRDefault="003A2B93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A2B9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9E4F58D" wp14:editId="0FAD202E">
            <wp:extent cx="5274310" cy="1127760"/>
            <wp:effectExtent l="0" t="0" r="254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1E652" w14:textId="77777777" w:rsidR="00C153A0" w:rsidRDefault="00C153A0" w:rsidP="00C153A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153A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FB84525" wp14:editId="5B41A4BC">
            <wp:extent cx="4591691" cy="628738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DC2A3" w14:textId="77777777" w:rsidR="00C153A0" w:rsidRPr="00C153A0" w:rsidRDefault="00C153A0" w:rsidP="00E11E38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153A0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059A9BA" wp14:editId="0AD0E77E">
            <wp:extent cx="3591502" cy="6162261"/>
            <wp:effectExtent l="0" t="0" r="952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598433" cy="6174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0C1F4" w14:textId="77777777" w:rsidR="00217D66" w:rsidRPr="00C153A0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5" w:name="_Toc74394512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C153A0">
        <w:rPr>
          <w:rFonts w:ascii="Times New Roman" w:hAnsi="Times New Roman" w:cs="Times New Roman"/>
          <w:sz w:val="22"/>
        </w:rPr>
        <w:t>Graph.empty()</w:t>
      </w:r>
      <w:bookmarkEnd w:id="15"/>
    </w:p>
    <w:p w14:paraId="147D8635" w14:textId="77777777" w:rsidR="00C153A0" w:rsidRDefault="00F3339E" w:rsidP="00C153A0">
      <w:r w:rsidRPr="00F3339E">
        <w:rPr>
          <w:noProof/>
        </w:rPr>
        <w:drawing>
          <wp:inline distT="0" distB="0" distL="0" distR="0" wp14:anchorId="0B4D729E" wp14:editId="3532CED6">
            <wp:extent cx="4115374" cy="962159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15374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26D8E" w14:textId="77777777" w:rsidR="00C153A0" w:rsidRDefault="00F3339E" w:rsidP="00C153A0">
      <w:pPr>
        <w:rPr>
          <w:rFonts w:ascii="Times New Roman" w:eastAsia="宋体" w:hAnsi="Times New Roman" w:cs="Times New Roman"/>
          <w:sz w:val="24"/>
          <w:szCs w:val="24"/>
        </w:rPr>
      </w:pPr>
      <w:r w:rsidRPr="00F3339E">
        <w:rPr>
          <w:rFonts w:ascii="Times New Roman" w:eastAsia="宋体" w:hAnsi="Times New Roman" w:cs="Times New Roman" w:hint="eastAsia"/>
          <w:sz w:val="24"/>
          <w:szCs w:val="24"/>
        </w:rPr>
        <w:t>此处选择</w:t>
      </w:r>
      <w:r w:rsidRPr="00F3339E">
        <w:rPr>
          <w:rFonts w:ascii="Times New Roman" w:eastAsia="宋体" w:hAnsi="Times New Roman" w:cs="Times New Roman"/>
          <w:sz w:val="24"/>
          <w:szCs w:val="24"/>
        </w:rPr>
        <w:t>C</w:t>
      </w:r>
      <w:r w:rsidRPr="00F3339E">
        <w:rPr>
          <w:rFonts w:ascii="Times New Roman" w:eastAsia="宋体" w:hAnsi="Times New Roman" w:cs="Times New Roman" w:hint="eastAsia"/>
          <w:sz w:val="24"/>
          <w:szCs w:val="24"/>
        </w:rPr>
        <w:t>oncre</w:t>
      </w:r>
      <w:r w:rsidRPr="00F3339E">
        <w:rPr>
          <w:rFonts w:ascii="Times New Roman" w:eastAsia="宋体" w:hAnsi="Times New Roman" w:cs="Times New Roman"/>
          <w:sz w:val="24"/>
          <w:szCs w:val="24"/>
        </w:rPr>
        <w:t>teEdgesGraph</w:t>
      </w:r>
      <w:r w:rsidRPr="00F3339E">
        <w:rPr>
          <w:rFonts w:ascii="Times New Roman" w:eastAsia="宋体" w:hAnsi="Times New Roman" w:cs="Times New Roman" w:hint="eastAsia"/>
          <w:sz w:val="24"/>
          <w:szCs w:val="24"/>
        </w:rPr>
        <w:t>或</w:t>
      </w:r>
      <w:r w:rsidRPr="00F3339E">
        <w:rPr>
          <w:rFonts w:ascii="Times New Roman" w:eastAsia="宋体" w:hAnsi="Times New Roman" w:cs="Times New Roman" w:hint="eastAsia"/>
          <w:sz w:val="24"/>
          <w:szCs w:val="24"/>
        </w:rPr>
        <w:t>Concrete</w:t>
      </w:r>
      <w:r w:rsidRPr="00F3339E">
        <w:rPr>
          <w:rFonts w:ascii="Times New Roman" w:eastAsia="宋体" w:hAnsi="Times New Roman" w:cs="Times New Roman"/>
          <w:sz w:val="24"/>
          <w:szCs w:val="24"/>
        </w:rPr>
        <w:t>V</w:t>
      </w:r>
      <w:r w:rsidRPr="00F3339E">
        <w:rPr>
          <w:rFonts w:ascii="Times New Roman" w:eastAsia="宋体" w:hAnsi="Times New Roman" w:cs="Times New Roman" w:hint="eastAsia"/>
          <w:sz w:val="24"/>
          <w:szCs w:val="24"/>
        </w:rPr>
        <w:t>ertices</w:t>
      </w:r>
      <w:r w:rsidRPr="00F3339E">
        <w:rPr>
          <w:rFonts w:ascii="Times New Roman" w:eastAsia="宋体" w:hAnsi="Times New Roman" w:cs="Times New Roman"/>
          <w:sz w:val="24"/>
          <w:szCs w:val="24"/>
        </w:rPr>
        <w:t>G</w:t>
      </w:r>
      <w:r w:rsidRPr="00F3339E">
        <w:rPr>
          <w:rFonts w:ascii="Times New Roman" w:eastAsia="宋体" w:hAnsi="Times New Roman" w:cs="Times New Roman" w:hint="eastAsia"/>
          <w:sz w:val="24"/>
          <w:szCs w:val="24"/>
        </w:rPr>
        <w:t>raph</w:t>
      </w:r>
      <w:r w:rsidRPr="00F3339E">
        <w:rPr>
          <w:rFonts w:ascii="Times New Roman" w:eastAsia="宋体" w:hAnsi="Times New Roman" w:cs="Times New Roman" w:hint="eastAsia"/>
          <w:sz w:val="24"/>
          <w:szCs w:val="24"/>
        </w:rPr>
        <w:t>中的一个。</w:t>
      </w:r>
    </w:p>
    <w:p w14:paraId="4281B34F" w14:textId="77777777" w:rsidR="00F3339E" w:rsidRDefault="00F3339E" w:rsidP="00C153A0">
      <w:pPr>
        <w:rPr>
          <w:rFonts w:ascii="Times New Roman" w:eastAsia="宋体" w:hAnsi="Times New Roman" w:cs="Times New Roman"/>
          <w:sz w:val="24"/>
          <w:szCs w:val="24"/>
        </w:rPr>
      </w:pPr>
      <w:r w:rsidRPr="005D14EA">
        <w:rPr>
          <w:rFonts w:ascii="Times New Roman" w:eastAsia="宋体" w:hAnsi="Times New Roman" w:cs="Times New Roman" w:hint="eastAsia"/>
          <w:sz w:val="24"/>
          <w:szCs w:val="24"/>
        </w:rPr>
        <w:t>为了确保支持不同的类型，分别测试两种不同的类型</w:t>
      </w:r>
      <w:r w:rsidR="005D14EA">
        <w:rPr>
          <w:rFonts w:ascii="Times New Roman" w:eastAsia="宋体" w:hAnsi="Times New Roman" w:cs="Times New Roman" w:hint="eastAsia"/>
          <w:sz w:val="24"/>
          <w:szCs w:val="24"/>
        </w:rPr>
        <w:t>In</w:t>
      </w:r>
      <w:r w:rsidR="005D14EA">
        <w:rPr>
          <w:rFonts w:ascii="Times New Roman" w:eastAsia="宋体" w:hAnsi="Times New Roman" w:cs="Times New Roman"/>
          <w:sz w:val="24"/>
          <w:szCs w:val="24"/>
        </w:rPr>
        <w:t>teger</w:t>
      </w:r>
      <w:r w:rsidR="005D14EA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5D14EA">
        <w:rPr>
          <w:rFonts w:ascii="Times New Roman" w:eastAsia="宋体" w:hAnsi="Times New Roman" w:cs="Times New Roman"/>
          <w:sz w:val="24"/>
          <w:szCs w:val="24"/>
        </w:rPr>
        <w:t>C</w:t>
      </w:r>
      <w:r w:rsidR="005D14EA">
        <w:rPr>
          <w:rFonts w:ascii="Times New Roman" w:eastAsia="宋体" w:hAnsi="Times New Roman" w:cs="Times New Roman" w:hint="eastAsia"/>
          <w:sz w:val="24"/>
          <w:szCs w:val="24"/>
        </w:rPr>
        <w:t>harater</w:t>
      </w:r>
      <w:r w:rsidRPr="005D14E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4C8A58F" w14:textId="77777777" w:rsidR="006D5C67" w:rsidRPr="005D14EA" w:rsidRDefault="006D5C67" w:rsidP="00C153A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分别对不同的类型对实现的方法测试：</w:t>
      </w:r>
    </w:p>
    <w:p w14:paraId="208419D8" w14:textId="77777777" w:rsidR="00F3339E" w:rsidRPr="005D14EA" w:rsidRDefault="006D5C67" w:rsidP="00C153A0">
      <w:pPr>
        <w:rPr>
          <w:rFonts w:ascii="Times New Roman" w:eastAsia="宋体" w:hAnsi="Times New Roman" w:cs="Times New Roman"/>
          <w:sz w:val="24"/>
          <w:szCs w:val="24"/>
        </w:rPr>
      </w:pPr>
      <w:r w:rsidRPr="006D5C67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935C235" wp14:editId="1E6855BB">
            <wp:extent cx="5274310" cy="421005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04478" w14:textId="77777777" w:rsidR="00F3339E" w:rsidRDefault="006D5C67" w:rsidP="00C153A0">
      <w:pPr>
        <w:rPr>
          <w:rFonts w:ascii="Times New Roman" w:eastAsia="宋体" w:hAnsi="Times New Roman" w:cs="Times New Roman"/>
          <w:sz w:val="24"/>
          <w:szCs w:val="24"/>
        </w:rPr>
      </w:pPr>
      <w:r w:rsidRPr="006D5C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3AD9EC2" wp14:editId="56B03850">
            <wp:extent cx="5274310" cy="4171315"/>
            <wp:effectExtent l="0" t="0" r="254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F70A1" w14:textId="77777777" w:rsidR="006D5C67" w:rsidRPr="005D14EA" w:rsidRDefault="006D5C67" w:rsidP="006D5C67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6D5C67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6D4BF9" wp14:editId="1908736A">
            <wp:extent cx="2305372" cy="1133633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305372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0C3CE" w14:textId="77777777" w:rsidR="00F3339E" w:rsidRDefault="003A2B93" w:rsidP="00C153A0">
      <w:pPr>
        <w:rPr>
          <w:rFonts w:ascii="Times New Roman" w:eastAsia="宋体" w:hAnsi="Times New Roman" w:cs="Times New Roman"/>
          <w:sz w:val="24"/>
          <w:szCs w:val="24"/>
        </w:rPr>
      </w:pPr>
      <w:r w:rsidRPr="003A2B9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44068D2" wp14:editId="66022CC9">
            <wp:extent cx="5274310" cy="1104900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47E38" w14:textId="77777777" w:rsidR="00F3339E" w:rsidRPr="003A2B93" w:rsidRDefault="006D5C67" w:rsidP="003A2B9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图，此时测试覆盖率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00%.</w:t>
      </w:r>
    </w:p>
    <w:p w14:paraId="27CAEFA7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74394513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14:paraId="2F58B42F" w14:textId="77777777" w:rsidR="002E6F7F" w:rsidRPr="003A2B93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74394514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3A2B93">
        <w:rPr>
          <w:rFonts w:ascii="Times New Roman" w:hAnsi="Times New Roman" w:cs="Times New Roman"/>
          <w:sz w:val="22"/>
        </w:rPr>
        <w:t>GraphPoet</w:t>
      </w:r>
      <w:bookmarkEnd w:id="17"/>
    </w:p>
    <w:p w14:paraId="790532BB" w14:textId="77777777" w:rsidR="003A2B93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GraphPoet</w:t>
      </w:r>
      <w:r>
        <w:rPr>
          <w:rFonts w:ascii="Times New Roman" w:eastAsia="宋体" w:hAnsi="Times New Roman" w:cs="Times New Roman" w:hint="eastAsia"/>
          <w:sz w:val="24"/>
          <w:szCs w:val="24"/>
        </w:rPr>
        <w:t>类的测试如下：</w:t>
      </w:r>
    </w:p>
    <w:p w14:paraId="577830F6" w14:textId="77777777" w:rsidR="00B15B06" w:rsidRDefault="00B15B06" w:rsidP="002C01E7">
      <w:pPr>
        <w:pStyle w:val="a7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public GraphPoet(File corpus)</w:t>
      </w:r>
    </w:p>
    <w:p w14:paraId="38FB1F1D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Testing strategy for the constructor of GraphPoet</w:t>
      </w:r>
    </w:p>
    <w:p w14:paraId="14E57BE5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Testing strategy for GraphPoet.toString()</w:t>
      </w:r>
    </w:p>
    <w:p w14:paraId="42CECA4C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23391BD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whether the corpus is not exist</w:t>
      </w:r>
    </w:p>
    <w:p w14:paraId="5F6AC81D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whether the corpus is a empty file</w:t>
      </w:r>
    </w:p>
    <w:p w14:paraId="1E8BF32E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9FCDBBD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7486CC0E" w14:textId="77777777" w:rsidR="00B15B06" w:rsidRDefault="00B15B06" w:rsidP="002C01E7">
      <w:pPr>
        <w:pStyle w:val="a7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public String poem(String input)</w:t>
      </w:r>
    </w:p>
    <w:p w14:paraId="724F3297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Testing strategy for GraphPoet.poem()</w:t>
      </w:r>
    </w:p>
    <w:p w14:paraId="6354AE49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42AF01DB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4EE71882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Whether the input has the same edge</w:t>
      </w:r>
    </w:p>
    <w:p w14:paraId="12A406ED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39AA6174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58697130" w14:textId="77777777" w:rsidR="001B0478" w:rsidRPr="00B15B06" w:rsidRDefault="00B15B06" w:rsidP="002C01E7">
      <w:pPr>
        <w:pStyle w:val="a7"/>
        <w:numPr>
          <w:ilvl w:val="0"/>
          <w:numId w:val="11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public String toString()</w:t>
      </w:r>
    </w:p>
    <w:p w14:paraId="6028144E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Testing strategy for the constructor of GraphPoet</w:t>
      </w:r>
    </w:p>
    <w:p w14:paraId="7C9FD451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Testing strategy for GraphPoet.toString()</w:t>
      </w:r>
    </w:p>
    <w:p w14:paraId="1AA11B6B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31A5923E" w14:textId="77777777" w:rsidR="00B15B06" w:rsidRPr="00B15B06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whether the corpus is not exist</w:t>
      </w:r>
    </w:p>
    <w:p w14:paraId="37E81B1B" w14:textId="77777777" w:rsidR="001B0478" w:rsidRPr="003A2B93" w:rsidRDefault="00B15B06" w:rsidP="00B15B06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// whether the corpus is a empty file</w:t>
      </w:r>
    </w:p>
    <w:p w14:paraId="5E64B8B1" w14:textId="77777777" w:rsidR="003A2B93" w:rsidRDefault="003A2B93" w:rsidP="003A2B93">
      <w:pPr>
        <w:rPr>
          <w:rFonts w:ascii="Times New Roman" w:eastAsia="宋体" w:hAnsi="Times New Roman" w:cs="Times New Roman"/>
          <w:sz w:val="24"/>
          <w:szCs w:val="24"/>
        </w:rPr>
      </w:pPr>
    </w:p>
    <w:p w14:paraId="590E4EFE" w14:textId="77777777" w:rsidR="00B15B06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</w:p>
    <w:p w14:paraId="14F9474F" w14:textId="77777777" w:rsidR="00B15B06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</w:p>
    <w:p w14:paraId="3A315DCB" w14:textId="77777777" w:rsidR="00B15B06" w:rsidRDefault="005376F2" w:rsidP="003A2B9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完成下一单元后，对其测试，</w:t>
      </w:r>
      <w:r w:rsidR="00B15B06">
        <w:rPr>
          <w:rFonts w:ascii="Times New Roman" w:eastAsia="宋体" w:hAnsi="Times New Roman" w:cs="Times New Roman"/>
          <w:sz w:val="24"/>
          <w:szCs w:val="24"/>
        </w:rPr>
        <w:t>测试结果：</w:t>
      </w:r>
    </w:p>
    <w:p w14:paraId="12E80226" w14:textId="77777777" w:rsidR="00B15B06" w:rsidRPr="003A2B93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C7CF574" wp14:editId="60E16C8F">
            <wp:extent cx="5274310" cy="1554480"/>
            <wp:effectExtent l="0" t="0" r="2540" b="762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737A1" w14:textId="77777777" w:rsidR="003A2B93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可以看到，此时覆盖率为百分值百：</w:t>
      </w:r>
    </w:p>
    <w:p w14:paraId="4F0E14CC" w14:textId="77777777" w:rsidR="00B15B06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30E88E2" wp14:editId="1FA62543">
            <wp:extent cx="5274310" cy="561975"/>
            <wp:effectExtent l="0" t="0" r="2540" b="9525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0B2DE" w14:textId="77777777" w:rsidR="00B15B06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</w:p>
    <w:p w14:paraId="4F1AE9E8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对部分测试策略分析：</w:t>
      </w:r>
    </w:p>
    <w:p w14:paraId="568C3B67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当输入文件为下方文件时：</w:t>
      </w:r>
    </w:p>
    <w:p w14:paraId="5CCFBB41" w14:textId="77777777" w:rsidR="00B15B06" w:rsidRP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To explore to explore interesting new interesting explore interesting explore strange new worlds</w:t>
      </w:r>
    </w:p>
    <w:p w14:paraId="284F887A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To seek out new life and new civilizations and civilizations and</w:t>
      </w:r>
    </w:p>
    <w:p w14:paraId="0E337E53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时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如图所示：</w:t>
      </w:r>
    </w:p>
    <w:p w14:paraId="6881ECFF" w14:textId="77777777" w:rsidR="00B15B06" w:rsidRDefault="00B15B06" w:rsidP="003A2B93">
      <w:pPr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3F0490A" wp14:editId="742EEC55">
            <wp:extent cx="3209976" cy="4015409"/>
            <wp:effectExtent l="0" t="0" r="0" b="444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17492" cy="4024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DF157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我们的输入语句为</w:t>
      </w:r>
      <w:r w:rsidRPr="00B15B06">
        <w:rPr>
          <w:rFonts w:ascii="Times New Roman" w:eastAsia="宋体" w:hAnsi="Times New Roman" w:cs="Times New Roman"/>
          <w:sz w:val="24"/>
          <w:szCs w:val="24"/>
        </w:rPr>
        <w:t>Seek to explore new and exciting synergies!</w:t>
      </w:r>
      <w:r>
        <w:rPr>
          <w:rFonts w:ascii="Times New Roman" w:eastAsia="宋体" w:hAnsi="Times New Roman" w:cs="Times New Roman"/>
          <w:sz w:val="24"/>
          <w:szCs w:val="24"/>
        </w:rPr>
        <w:t>时，此时对应的语句应该为</w:t>
      </w:r>
      <w:r w:rsidRPr="00B15B06">
        <w:rPr>
          <w:rFonts w:ascii="Times New Roman" w:eastAsia="宋体" w:hAnsi="Times New Roman" w:cs="Times New Roman"/>
          <w:sz w:val="24"/>
          <w:szCs w:val="24"/>
        </w:rPr>
        <w:t>Seek to explore interesting new civilizations and exciting synergies!</w:t>
      </w:r>
    </w:p>
    <w:p w14:paraId="23D0765E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此时输入文件为下方字符时：</w:t>
      </w:r>
    </w:p>
    <w:p w14:paraId="0F59ACDF" w14:textId="77777777" w:rsidR="00B15B06" w:rsidRP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lastRenderedPageBreak/>
        <w:t>To explore strange new worlds</w:t>
      </w:r>
    </w:p>
    <w:p w14:paraId="7E49ADBE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sz w:val="24"/>
          <w:szCs w:val="24"/>
        </w:rPr>
        <w:t>To seek out new life and new civilizations</w:t>
      </w:r>
    </w:p>
    <w:p w14:paraId="6B9B3DD8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此时</w:t>
      </w:r>
      <w:r>
        <w:rPr>
          <w:rFonts w:ascii="Times New Roman" w:eastAsia="宋体" w:hAnsi="Times New Roman" w:cs="Times New Roman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如图所示：</w:t>
      </w:r>
    </w:p>
    <w:p w14:paraId="3DA06FFF" w14:textId="77777777" w:rsidR="00B15B06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15B0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72D61B4" wp14:editId="330A14BA">
            <wp:extent cx="2724530" cy="4210638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4210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54C19" w14:textId="77777777" w:rsidR="00B15B06" w:rsidRPr="003A2B93" w:rsidRDefault="00B15B06" w:rsidP="00B15B0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当我们的输入语句为</w:t>
      </w:r>
      <w:r w:rsidRPr="00B15B06">
        <w:rPr>
          <w:rFonts w:ascii="Times New Roman" w:eastAsia="宋体" w:hAnsi="Times New Roman" w:cs="Times New Roman"/>
          <w:sz w:val="24"/>
          <w:szCs w:val="24"/>
        </w:rPr>
        <w:t>Seek to explore new and exciting synergies!</w:t>
      </w:r>
      <w:r>
        <w:rPr>
          <w:rFonts w:ascii="Times New Roman" w:eastAsia="宋体" w:hAnsi="Times New Roman" w:cs="Times New Roman"/>
          <w:sz w:val="24"/>
          <w:szCs w:val="24"/>
        </w:rPr>
        <w:t>时，此时对应的语句应该为</w:t>
      </w:r>
      <w:r w:rsidR="006155EB" w:rsidRPr="006155EB">
        <w:rPr>
          <w:rFonts w:ascii="Times New Roman" w:eastAsia="宋体" w:hAnsi="Times New Roman" w:cs="Times New Roman"/>
          <w:sz w:val="24"/>
          <w:szCs w:val="24"/>
        </w:rPr>
        <w:t>Seek to explore strange new life and exciting synergies!</w:t>
      </w:r>
    </w:p>
    <w:p w14:paraId="33753958" w14:textId="77777777" w:rsidR="002E6F7F" w:rsidRPr="003A2B93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4394515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3A2B93">
        <w:rPr>
          <w:rFonts w:ascii="Times New Roman" w:hAnsi="Times New Roman" w:cs="Times New Roman"/>
          <w:sz w:val="22"/>
        </w:rPr>
        <w:t>GraphPoet</w:t>
      </w:r>
      <w:bookmarkEnd w:id="18"/>
    </w:p>
    <w:p w14:paraId="3325ABC7" w14:textId="77777777" w:rsidR="00A2754C" w:rsidRPr="00A2754C" w:rsidRDefault="00A2754C" w:rsidP="002C01E7">
      <w:pPr>
        <w:pStyle w:val="a7"/>
        <w:numPr>
          <w:ilvl w:val="0"/>
          <w:numId w:val="1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2754C">
        <w:rPr>
          <w:rFonts w:ascii="Times New Roman" w:eastAsia="宋体" w:hAnsi="Times New Roman" w:cs="Times New Roman"/>
          <w:sz w:val="24"/>
          <w:szCs w:val="24"/>
        </w:rPr>
        <w:t>public GraphPoet(File corpus)</w:t>
      </w:r>
    </w:p>
    <w:p w14:paraId="473BBDB8" w14:textId="77777777" w:rsidR="003A2B93" w:rsidRPr="00A2754C" w:rsidRDefault="006155EB" w:rsidP="006155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2754C">
        <w:rPr>
          <w:rFonts w:ascii="Times New Roman" w:eastAsia="宋体" w:hAnsi="Times New Roman" w:cs="Times New Roman"/>
          <w:sz w:val="24"/>
          <w:szCs w:val="24"/>
        </w:rPr>
        <w:t>首先是文件的读取，采用</w:t>
      </w:r>
      <w:r w:rsidRPr="00A2754C">
        <w:rPr>
          <w:rFonts w:ascii="Times New Roman" w:eastAsia="宋体" w:hAnsi="Times New Roman" w:cs="Times New Roman"/>
          <w:sz w:val="24"/>
          <w:szCs w:val="24"/>
        </w:rPr>
        <w:t>System.getProperty("user.dir")</w:t>
      </w:r>
      <w:r w:rsidRPr="00A2754C">
        <w:rPr>
          <w:rFonts w:ascii="Times New Roman" w:eastAsia="宋体" w:hAnsi="Times New Roman" w:cs="Times New Roman"/>
          <w:sz w:val="24"/>
          <w:szCs w:val="24"/>
        </w:rPr>
        <w:t>的函数读取当前工作区，并加上路径，读取出所需的文件。</w:t>
      </w:r>
    </w:p>
    <w:p w14:paraId="59EA202C" w14:textId="77777777" w:rsidR="006155EB" w:rsidRDefault="006155EB" w:rsidP="006155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再通过</w:t>
      </w:r>
      <w:r w:rsidRPr="006155EB">
        <w:rPr>
          <w:rFonts w:ascii="Times New Roman" w:eastAsia="宋体" w:hAnsi="Times New Roman" w:cs="Times New Roman"/>
          <w:sz w:val="24"/>
          <w:szCs w:val="24"/>
        </w:rPr>
        <w:t>BufferedReader</w:t>
      </w:r>
      <w:r>
        <w:rPr>
          <w:rFonts w:ascii="Times New Roman" w:eastAsia="宋体" w:hAnsi="Times New Roman" w:cs="Times New Roman"/>
          <w:sz w:val="24"/>
          <w:szCs w:val="24"/>
        </w:rPr>
        <w:t>、</w:t>
      </w:r>
      <w:r w:rsidRPr="006155EB">
        <w:rPr>
          <w:rFonts w:ascii="Times New Roman" w:eastAsia="宋体" w:hAnsi="Times New Roman" w:cs="Times New Roman"/>
          <w:sz w:val="24"/>
          <w:szCs w:val="24"/>
        </w:rPr>
        <w:t>FileReader</w:t>
      </w:r>
      <w:r>
        <w:rPr>
          <w:rFonts w:ascii="Times New Roman" w:eastAsia="宋体" w:hAnsi="Times New Roman" w:cs="Times New Roman"/>
          <w:sz w:val="24"/>
          <w:szCs w:val="24"/>
        </w:rPr>
        <w:t>将文件读取到一个字符串中，再通过</w:t>
      </w:r>
      <w:r>
        <w:rPr>
          <w:rFonts w:ascii="Times New Roman" w:eastAsia="宋体" w:hAnsi="Times New Roman" w:cs="Times New Roman"/>
          <w:sz w:val="24"/>
          <w:szCs w:val="24"/>
        </w:rPr>
        <w:t>split</w:t>
      </w:r>
      <w:r>
        <w:rPr>
          <w:rFonts w:ascii="Times New Roman" w:eastAsia="宋体" w:hAnsi="Times New Roman" w:cs="Times New Roman"/>
          <w:sz w:val="24"/>
          <w:szCs w:val="24"/>
        </w:rPr>
        <w:t>函数，将所有空格消除，并读取到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>ist</w:t>
      </w:r>
      <w:r>
        <w:rPr>
          <w:rFonts w:ascii="Times New Roman" w:eastAsia="宋体" w:hAnsi="Times New Roman" w:cs="Times New Roman"/>
          <w:sz w:val="24"/>
          <w:szCs w:val="24"/>
        </w:rPr>
        <w:t>中，再通过</w:t>
      </w:r>
      <w:r>
        <w:rPr>
          <w:rFonts w:ascii="Times New Roman" w:eastAsia="宋体" w:hAnsi="Times New Roman" w:cs="Times New Roman" w:hint="eastAsia"/>
          <w:sz w:val="24"/>
          <w:szCs w:val="24"/>
        </w:rPr>
        <w:t>L</w:t>
      </w:r>
      <w:r>
        <w:rPr>
          <w:rFonts w:ascii="Times New Roman" w:eastAsia="宋体" w:hAnsi="Times New Roman" w:cs="Times New Roman"/>
          <w:sz w:val="24"/>
          <w:szCs w:val="24"/>
        </w:rPr>
        <w:t>ist</w:t>
      </w:r>
      <w:r>
        <w:rPr>
          <w:rFonts w:ascii="Times New Roman" w:eastAsia="宋体" w:hAnsi="Times New Roman" w:cs="Times New Roman"/>
          <w:sz w:val="24"/>
          <w:szCs w:val="24"/>
        </w:rPr>
        <w:t>中的</w:t>
      </w:r>
      <w:r>
        <w:rPr>
          <w:rFonts w:ascii="Times New Roman" w:eastAsia="宋体" w:hAnsi="Times New Roman" w:cs="Times New Roman"/>
          <w:sz w:val="24"/>
          <w:szCs w:val="24"/>
        </w:rPr>
        <w:t>removeAll</w:t>
      </w:r>
      <w:r>
        <w:rPr>
          <w:rFonts w:ascii="Times New Roman" w:eastAsia="宋体" w:hAnsi="Times New Roman" w:cs="Times New Roman"/>
          <w:sz w:val="24"/>
          <w:szCs w:val="24"/>
        </w:rPr>
        <w:t>函数，将所有的空字符串删除，此时即可得到文件中所有的单词，并保存到一个列表中。</w:t>
      </w:r>
    </w:p>
    <w:p w14:paraId="05E11A25" w14:textId="77777777" w:rsidR="006155EB" w:rsidRDefault="006155EB" w:rsidP="006155E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依次对所有的单词遍历，若</w:t>
      </w:r>
      <w:r w:rsidR="00A2754C">
        <w:rPr>
          <w:rFonts w:ascii="Times New Roman" w:eastAsia="宋体" w:hAnsi="Times New Roman" w:cs="Times New Roman" w:hint="eastAsia"/>
          <w:sz w:val="24"/>
          <w:szCs w:val="24"/>
        </w:rPr>
        <w:t>前一个节点及后一个节点都在图中，且</w:t>
      </w:r>
      <w:r w:rsidR="00A2754C">
        <w:rPr>
          <w:rFonts w:ascii="Times New Roman" w:eastAsia="宋体" w:hAnsi="Times New Roman" w:cs="Times New Roman" w:hint="eastAsia"/>
          <w:sz w:val="24"/>
          <w:szCs w:val="24"/>
        </w:rPr>
        <w:t>weight</w:t>
      </w:r>
      <w:r w:rsidR="00A2754C">
        <w:rPr>
          <w:rFonts w:ascii="Times New Roman" w:eastAsia="宋体" w:hAnsi="Times New Roman" w:cs="Times New Roman"/>
          <w:sz w:val="24"/>
          <w:szCs w:val="24"/>
        </w:rPr>
        <w:t>++</w:t>
      </w:r>
      <w:r w:rsidR="00A2754C">
        <w:rPr>
          <w:rFonts w:ascii="Times New Roman" w:eastAsia="宋体" w:hAnsi="Times New Roman" w:cs="Times New Roman"/>
          <w:sz w:val="24"/>
          <w:szCs w:val="24"/>
        </w:rPr>
        <w:t>，否则令</w:t>
      </w:r>
      <w:r w:rsidR="00A2754C">
        <w:rPr>
          <w:rFonts w:ascii="Times New Roman" w:eastAsia="宋体" w:hAnsi="Times New Roman" w:cs="Times New Roman"/>
          <w:sz w:val="24"/>
          <w:szCs w:val="24"/>
        </w:rPr>
        <w:t>weight=1.</w:t>
      </w:r>
    </w:p>
    <w:p w14:paraId="27B4AEF9" w14:textId="77777777" w:rsidR="00A2754C" w:rsidRPr="00A2754C" w:rsidRDefault="00A2754C" w:rsidP="002C01E7">
      <w:pPr>
        <w:pStyle w:val="a7"/>
        <w:numPr>
          <w:ilvl w:val="0"/>
          <w:numId w:val="1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A2754C">
        <w:rPr>
          <w:rFonts w:ascii="Times New Roman" w:eastAsia="宋体" w:hAnsi="Times New Roman" w:cs="Times New Roman"/>
          <w:sz w:val="24"/>
          <w:szCs w:val="24"/>
        </w:rPr>
        <w:t>public String poem(String input)</w:t>
      </w:r>
    </w:p>
    <w:p w14:paraId="59A93C67" w14:textId="77777777" w:rsidR="00A2754C" w:rsidRDefault="00A2754C" w:rsidP="00A2754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将</w:t>
      </w:r>
      <w:r>
        <w:rPr>
          <w:rFonts w:ascii="Times New Roman" w:eastAsia="宋体" w:hAnsi="Times New Roman" w:cs="Times New Roman" w:hint="eastAsia"/>
          <w:sz w:val="24"/>
          <w:szCs w:val="24"/>
        </w:rPr>
        <w:t>input</w:t>
      </w:r>
      <w:r>
        <w:rPr>
          <w:rFonts w:ascii="Times New Roman" w:eastAsia="宋体" w:hAnsi="Times New Roman" w:cs="Times New Roman" w:hint="eastAsia"/>
          <w:sz w:val="24"/>
          <w:szCs w:val="24"/>
        </w:rPr>
        <w:t>的输入通过</w:t>
      </w:r>
      <w:r>
        <w:rPr>
          <w:rFonts w:ascii="Times New Roman" w:eastAsia="宋体" w:hAnsi="Times New Roman" w:cs="Times New Roman" w:hint="eastAsia"/>
          <w:sz w:val="24"/>
          <w:szCs w:val="24"/>
        </w:rPr>
        <w:t>split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切分为每个单词，并通过与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oet</w:t>
      </w:r>
      <w:r>
        <w:rPr>
          <w:rFonts w:ascii="Times New Roman" w:eastAsia="宋体" w:hAnsi="Times New Roman" w:cs="Times New Roman" w:hint="eastAsia"/>
          <w:sz w:val="24"/>
          <w:szCs w:val="24"/>
        </w:rPr>
        <w:t>相似的方法，获得单词的列表，此时我们用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顺序，每次取出第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个，及第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+1</w:t>
      </w:r>
      <w:r>
        <w:rPr>
          <w:rFonts w:ascii="Times New Roman" w:eastAsia="宋体" w:hAnsi="Times New Roman" w:cs="Times New Roman" w:hint="eastAsia"/>
          <w:sz w:val="24"/>
          <w:szCs w:val="24"/>
        </w:rPr>
        <w:t>，如果第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 w:hint="eastAsia"/>
          <w:sz w:val="24"/>
          <w:szCs w:val="24"/>
        </w:rPr>
        <w:t>个单词及第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+1</w:t>
      </w:r>
      <w:r>
        <w:rPr>
          <w:rFonts w:ascii="Times New Roman" w:eastAsia="宋体" w:hAnsi="Times New Roman" w:cs="Times New Roman" w:hint="eastAsia"/>
          <w:sz w:val="24"/>
          <w:szCs w:val="24"/>
        </w:rPr>
        <w:t>个单词之间在图中存在别的单词连接，则将这个单词放到</w:t>
      </w:r>
      <w:r>
        <w:rPr>
          <w:rFonts w:ascii="Times New Roman" w:eastAsia="宋体" w:hAnsi="Times New Roman" w:cs="Times New Roman" w:hint="eastAsia"/>
          <w:sz w:val="24"/>
          <w:szCs w:val="24"/>
        </w:rPr>
        <w:t>String</w:t>
      </w:r>
      <w:r>
        <w:rPr>
          <w:rFonts w:ascii="Times New Roman" w:eastAsia="宋体" w:hAnsi="Times New Roman" w:cs="Times New Roman"/>
          <w:sz w:val="24"/>
          <w:szCs w:val="24"/>
        </w:rPr>
        <w:t>B</w:t>
      </w:r>
      <w:r>
        <w:rPr>
          <w:rFonts w:ascii="Times New Roman" w:eastAsia="宋体" w:hAnsi="Times New Roman" w:cs="Times New Roman" w:hint="eastAsia"/>
          <w:sz w:val="24"/>
          <w:szCs w:val="24"/>
        </w:rPr>
        <w:t>uilder</w:t>
      </w:r>
      <w:r>
        <w:rPr>
          <w:rFonts w:ascii="Times New Roman" w:eastAsia="宋体" w:hAnsi="Times New Roman" w:cs="Times New Roman" w:hint="eastAsia"/>
          <w:sz w:val="24"/>
          <w:szCs w:val="24"/>
        </w:rPr>
        <w:t>中。直到结束后，将最后一个单词也放进，并加上感叹号。</w:t>
      </w:r>
    </w:p>
    <w:p w14:paraId="4C7F333A" w14:textId="77777777" w:rsidR="00DB2FE6" w:rsidRDefault="00DB2FE6" w:rsidP="00A2754C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具体结构如下：</w:t>
      </w:r>
    </w:p>
    <w:p w14:paraId="46DD22EB" w14:textId="77777777" w:rsidR="006155EB" w:rsidRPr="006155EB" w:rsidRDefault="00DB2FE6" w:rsidP="00DB2FE6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DB2FE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4C9F159" wp14:editId="723CABA3">
            <wp:extent cx="2391109" cy="2000529"/>
            <wp:effectExtent l="0" t="0" r="9525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16BF6" w14:textId="77777777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74394516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14:paraId="61E786FE" w14:textId="77777777" w:rsidR="003A2B93" w:rsidRPr="00DB2FE6" w:rsidRDefault="00DB2FE6" w:rsidP="00DB2FE6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DB2FE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C9170EC" wp14:editId="12A5C602">
            <wp:extent cx="5274310" cy="2365375"/>
            <wp:effectExtent l="0" t="0" r="254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2BB2F" w14:textId="77777777" w:rsidR="00DB2FE6" w:rsidRDefault="00DB2FE6" w:rsidP="003A2B93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对于如图所示的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函数，由于输入的文件为：</w:t>
      </w:r>
    </w:p>
    <w:p w14:paraId="5743A5AE" w14:textId="77777777" w:rsidR="00DB2FE6" w:rsidRDefault="00DB2FE6" w:rsidP="00DB2F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B2FE6">
        <w:rPr>
          <w:rFonts w:ascii="Times New Roman" w:eastAsia="宋体" w:hAnsi="Times New Roman" w:cs="Times New Roman"/>
          <w:sz w:val="24"/>
          <w:szCs w:val="24"/>
        </w:rPr>
        <w:t>This is a test of the Mugar Omni Theater sound system.</w:t>
      </w:r>
    </w:p>
    <w:p w14:paraId="5937F979" w14:textId="77777777" w:rsidR="00DB2FE6" w:rsidRDefault="00DB2FE6" w:rsidP="00DB2F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因此在</w:t>
      </w:r>
      <w:r>
        <w:rPr>
          <w:rFonts w:ascii="Times New Roman" w:eastAsia="宋体" w:hAnsi="Times New Roman" w:cs="Times New Roman" w:hint="eastAsia"/>
          <w:sz w:val="24"/>
          <w:szCs w:val="24"/>
        </w:rPr>
        <w:t>test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the</w:t>
      </w:r>
      <w:r>
        <w:rPr>
          <w:rFonts w:ascii="Times New Roman" w:eastAsia="宋体" w:hAnsi="Times New Roman" w:cs="Times New Roman" w:hint="eastAsia"/>
          <w:sz w:val="24"/>
          <w:szCs w:val="24"/>
        </w:rPr>
        <w:t>中间存在</w:t>
      </w:r>
      <w:r>
        <w:rPr>
          <w:rFonts w:ascii="Times New Roman" w:eastAsia="宋体" w:hAnsi="Times New Roman" w:cs="Times New Roman" w:hint="eastAsia"/>
          <w:sz w:val="24"/>
          <w:szCs w:val="24"/>
        </w:rPr>
        <w:t>of</w:t>
      </w:r>
      <w:r>
        <w:rPr>
          <w:rFonts w:ascii="Times New Roman" w:eastAsia="宋体" w:hAnsi="Times New Roman" w:cs="Times New Roman" w:hint="eastAsia"/>
          <w:sz w:val="24"/>
          <w:szCs w:val="24"/>
        </w:rPr>
        <w:t>单词，</w:t>
      </w:r>
      <w:r w:rsidR="00D321C6">
        <w:rPr>
          <w:rFonts w:ascii="Times New Roman" w:eastAsia="宋体" w:hAnsi="Times New Roman" w:cs="Times New Roman" w:hint="eastAsia"/>
          <w:sz w:val="24"/>
          <w:szCs w:val="24"/>
        </w:rPr>
        <w:t>因此输出结果应该为：</w:t>
      </w:r>
      <w:r w:rsidR="00D321C6" w:rsidRPr="00D321C6">
        <w:rPr>
          <w:rFonts w:ascii="Times New Roman" w:eastAsia="宋体" w:hAnsi="Times New Roman" w:cs="Times New Roman"/>
          <w:sz w:val="24"/>
          <w:szCs w:val="24"/>
        </w:rPr>
        <w:t>Test of the system!</w:t>
      </w:r>
    </w:p>
    <w:p w14:paraId="536A7B0F" w14:textId="77777777" w:rsidR="00D321C6" w:rsidRDefault="00D321C6" w:rsidP="00DB2F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测试，所得结果与预期一致，完成预期要求。</w:t>
      </w:r>
    </w:p>
    <w:p w14:paraId="36FFE210" w14:textId="77777777" w:rsidR="00D321C6" w:rsidRPr="00DB2FE6" w:rsidRDefault="00D321C6" w:rsidP="00DB2FE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CA9FE02" wp14:editId="20829747">
            <wp:extent cx="2714507" cy="1200647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728275" cy="120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06412" w14:textId="77777777" w:rsidR="00DB2FE6" w:rsidRPr="00DB2FE6" w:rsidRDefault="00DB2FE6" w:rsidP="003A2B93">
      <w:pPr>
        <w:rPr>
          <w:rFonts w:ascii="Times New Roman" w:eastAsia="宋体" w:hAnsi="Times New Roman" w:cs="Times New Roman"/>
          <w:sz w:val="24"/>
          <w:szCs w:val="24"/>
        </w:rPr>
      </w:pPr>
    </w:p>
    <w:p w14:paraId="6B5BBB5C" w14:textId="77777777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20" w:name="_Toc74394517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20"/>
    </w:p>
    <w:p w14:paraId="392FBACC" w14:textId="77777777" w:rsidR="00D321C6" w:rsidRPr="00D321C6" w:rsidRDefault="00D321C6" w:rsidP="00D321C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由于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D321C6">
        <w:rPr>
          <w:rFonts w:ascii="Times New Roman" w:eastAsia="宋体" w:hAnsi="Times New Roman" w:cs="Times New Roman"/>
          <w:sz w:val="24"/>
          <w:szCs w:val="24"/>
        </w:rPr>
        <w:t>DE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采用</w:t>
      </w:r>
      <w:r w:rsidRPr="00D321C6">
        <w:rPr>
          <w:rFonts w:ascii="Times New Roman" w:eastAsia="宋体" w:hAnsi="Times New Roman" w:cs="Times New Roman"/>
          <w:sz w:val="24"/>
          <w:szCs w:val="24"/>
        </w:rPr>
        <w:t>IntelliJ IDEA 2020.3.1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，此处使用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D321C6">
        <w:rPr>
          <w:rFonts w:ascii="Times New Roman" w:eastAsia="宋体" w:hAnsi="Times New Roman" w:cs="Times New Roman"/>
          <w:sz w:val="24"/>
          <w:szCs w:val="24"/>
        </w:rPr>
        <w:t>DEA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内置的使用覆盖率测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lastRenderedPageBreak/>
        <w:t>试：</w:t>
      </w:r>
    </w:p>
    <w:p w14:paraId="771E000B" w14:textId="77777777" w:rsidR="00D321C6" w:rsidRDefault="00D321C6" w:rsidP="00D321C6">
      <w:r w:rsidRPr="00D321C6">
        <w:rPr>
          <w:noProof/>
        </w:rPr>
        <w:drawing>
          <wp:inline distT="0" distB="0" distL="0" distR="0" wp14:anchorId="4CF23EB5" wp14:editId="045C7D46">
            <wp:extent cx="5274310" cy="1089025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8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4A154" w14:textId="77777777" w:rsidR="00D321C6" w:rsidRDefault="00D321C6" w:rsidP="00D321C6">
      <w:r w:rsidRPr="00D321C6">
        <w:rPr>
          <w:noProof/>
        </w:rPr>
        <w:drawing>
          <wp:inline distT="0" distB="0" distL="0" distR="0" wp14:anchorId="6B3E9FE6" wp14:editId="5C89209B">
            <wp:extent cx="5274310" cy="552450"/>
            <wp:effectExtent l="0" t="0" r="254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DECC1" w14:textId="77777777" w:rsidR="00D321C6" w:rsidRDefault="00D321C6" w:rsidP="00D321C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可以看到此时覆盖率为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D321C6">
        <w:rPr>
          <w:rFonts w:ascii="Times New Roman" w:eastAsia="宋体" w:hAnsi="Times New Roman" w:cs="Times New Roman"/>
          <w:sz w:val="24"/>
          <w:szCs w:val="24"/>
        </w:rPr>
        <w:t>00%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D08EC4" w14:textId="77777777" w:rsidR="00735B0F" w:rsidRDefault="00735B0F" w:rsidP="00D321C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5B0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3B4C370" wp14:editId="18BA4D19">
            <wp:extent cx="5274310" cy="459740"/>
            <wp:effectExtent l="0" t="0" r="254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1C934" w14:textId="77777777" w:rsidR="00735B0F" w:rsidRDefault="00735B0F" w:rsidP="00D321C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工作区复制到</w:t>
      </w:r>
      <w:r>
        <w:rPr>
          <w:rFonts w:ascii="Times New Roman" w:eastAsia="宋体" w:hAnsi="Times New Roman" w:cs="Times New Roman" w:hint="eastAsia"/>
          <w:sz w:val="24"/>
          <w:szCs w:val="24"/>
        </w:rPr>
        <w:t>Eci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，用</w:t>
      </w:r>
      <w:r>
        <w:rPr>
          <w:rFonts w:ascii="Times New Roman" w:eastAsia="宋体" w:hAnsi="Times New Roman" w:cs="Times New Roman" w:hint="eastAsia"/>
          <w:sz w:val="24"/>
          <w:szCs w:val="24"/>
        </w:rPr>
        <w:t>Eclemma</w:t>
      </w:r>
      <w:r>
        <w:rPr>
          <w:rFonts w:ascii="Times New Roman" w:eastAsia="宋体" w:hAnsi="Times New Roman" w:cs="Times New Roman" w:hint="eastAsia"/>
          <w:sz w:val="24"/>
          <w:szCs w:val="24"/>
        </w:rPr>
        <w:t>检测覆盖率，此时覆盖率仍然大约为</w:t>
      </w: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/>
          <w:sz w:val="24"/>
          <w:szCs w:val="24"/>
        </w:rPr>
        <w:t>5%</w:t>
      </w:r>
      <w:r>
        <w:rPr>
          <w:rFonts w:ascii="Times New Roman" w:eastAsia="宋体" w:hAnsi="Times New Roman" w:cs="Times New Roman" w:hint="eastAsia"/>
          <w:sz w:val="24"/>
          <w:szCs w:val="24"/>
        </w:rPr>
        <w:t>左右。</w:t>
      </w:r>
    </w:p>
    <w:p w14:paraId="6A9074C1" w14:textId="77777777" w:rsidR="00735B0F" w:rsidRPr="00D321C6" w:rsidRDefault="00735B0F" w:rsidP="00D321C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35B0F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E2C6E68" wp14:editId="499459B5">
            <wp:extent cx="4477375" cy="1895740"/>
            <wp:effectExtent l="0" t="0" r="0" b="952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477375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BF80A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1" w:name="_Toc74394518"/>
      <w:r w:rsidRPr="005F3A96">
        <w:rPr>
          <w:rFonts w:ascii="Times New Roman" w:hAnsi="Times New Roman" w:cs="Times New Roman"/>
          <w:sz w:val="24"/>
        </w:rPr>
        <w:t>Before you’re done</w:t>
      </w:r>
      <w:bookmarkEnd w:id="21"/>
    </w:p>
    <w:p w14:paraId="0BC76F01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21C6" w14:paraId="65B3DE4E" w14:textId="77777777" w:rsidTr="00D321C6">
        <w:tc>
          <w:tcPr>
            <w:tcW w:w="8296" w:type="dxa"/>
          </w:tcPr>
          <w:p w14:paraId="7CFA24E5" w14:textId="77777777" w:rsidR="00D321C6" w:rsidRDefault="00D321C6" w:rsidP="005D4804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it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add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.</w:t>
            </w:r>
          </w:p>
          <w:p w14:paraId="2366537D" w14:textId="77777777" w:rsidR="00D321C6" w:rsidRDefault="00D321C6" w:rsidP="005D4804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it commit -m “P1”</w:t>
            </w:r>
          </w:p>
          <w:p w14:paraId="279DA446" w14:textId="77777777" w:rsidR="00D321C6" w:rsidRPr="00D321C6" w:rsidRDefault="00D321C6" w:rsidP="005D4804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git push</w:t>
            </w:r>
          </w:p>
        </w:tc>
      </w:tr>
    </w:tbl>
    <w:p w14:paraId="40643E1D" w14:textId="77777777" w:rsidR="00D321C6" w:rsidRDefault="00D321C6" w:rsidP="00D321C6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0AFA7F7" w14:textId="77777777" w:rsidR="00D321C6" w:rsidRPr="00D321C6" w:rsidRDefault="002B4154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</w:t>
      </w:r>
      <w:r w:rsidR="00D321C6">
        <w:rPr>
          <w:rFonts w:ascii="Times New Roman" w:eastAsia="宋体" w:hAnsi="Times New Roman" w:cs="Times New Roman" w:hint="eastAsia"/>
          <w:sz w:val="24"/>
          <w:szCs w:val="24"/>
        </w:rPr>
        <w:t>如下方所示：</w:t>
      </w:r>
    </w:p>
    <w:p w14:paraId="4DCB88DE" w14:textId="77777777" w:rsid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处采用</w:t>
      </w:r>
      <w:r>
        <w:rPr>
          <w:rFonts w:ascii="Times New Roman" w:eastAsia="宋体" w:hAnsi="Times New Roman" w:cs="Times New Roman" w:hint="eastAsia"/>
          <w:sz w:val="24"/>
          <w:szCs w:val="24"/>
        </w:rPr>
        <w:t>linux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tree</w:t>
      </w:r>
      <w:r>
        <w:rPr>
          <w:rFonts w:ascii="Times New Roman" w:eastAsia="宋体" w:hAnsi="Times New Roman" w:cs="Times New Roman" w:hint="eastAsia"/>
          <w:sz w:val="24"/>
          <w:szCs w:val="24"/>
        </w:rPr>
        <w:t>命令：</w:t>
      </w:r>
    </w:p>
    <w:p w14:paraId="144E9A32" w14:textId="77777777" w:rsidR="00CE23F4" w:rsidRPr="00D321C6" w:rsidRDefault="00CE23F4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p w14:paraId="267E3912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Lab2-1190200708.iml</w:t>
      </w:r>
    </w:p>
    <w:p w14:paraId="5360374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lib</w:t>
      </w:r>
    </w:p>
    <w:p w14:paraId="2D34E95F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├── hamcrest-core-1.3.jar</w:t>
      </w:r>
    </w:p>
    <w:p w14:paraId="61E9A7CB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└── junit-4.12.jar</w:t>
      </w:r>
    </w:p>
    <w:p w14:paraId="5BD6FF1F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lastRenderedPageBreak/>
        <w:t>├──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out</w:t>
      </w:r>
    </w:p>
    <w:p w14:paraId="6206231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├── production</w:t>
      </w:r>
    </w:p>
    <w:p w14:paraId="207C6F70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└── Lab2-1190200708</w:t>
      </w:r>
    </w:p>
    <w:p w14:paraId="60CBE5DD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├── graph</w:t>
      </w:r>
    </w:p>
    <w:p w14:paraId="093E48BF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│   ├── ConcreteEdgesGraph.class</w:t>
      </w:r>
    </w:p>
    <w:p w14:paraId="35798BB9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│   ├── ConcreteVerticesGraph.class</w:t>
      </w:r>
    </w:p>
    <w:p w14:paraId="12F204DD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│   ├── Edge.class</w:t>
      </w:r>
    </w:p>
    <w:p w14:paraId="69B13ECA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│   ├── Graph.class</w:t>
      </w:r>
    </w:p>
    <w:p w14:paraId="4FC2C78A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│   └── Vertex.class</w:t>
      </w:r>
    </w:p>
    <w:p w14:paraId="7E6DD225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└── poet</w:t>
      </w:r>
    </w:p>
    <w:p w14:paraId="5623CD8D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├── EmptyFile.txt</w:t>
      </w:r>
    </w:p>
    <w:p w14:paraId="36917AA8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├── File1.txt</w:t>
      </w:r>
    </w:p>
    <w:p w14:paraId="061B501C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├── FileHasNotSameEdge.txt</w:t>
      </w:r>
    </w:p>
    <w:p w14:paraId="60DCE3D0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├── FileHasSameEdge.txt</w:t>
      </w:r>
    </w:p>
    <w:p w14:paraId="151C91C2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├── GraphPoet.class</w:t>
      </w:r>
    </w:p>
    <w:p w14:paraId="0410883C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├── Main.class</w:t>
      </w:r>
    </w:p>
    <w:p w14:paraId="09472796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│           └── mugar-omni-theater.txt</w:t>
      </w:r>
    </w:p>
    <w:p w14:paraId="09C66B67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└── test</w:t>
      </w:r>
    </w:p>
    <w:p w14:paraId="1C1313F4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└── Lab2-1190200708</w:t>
      </w:r>
    </w:p>
    <w:p w14:paraId="22F140B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graph</w:t>
      </w:r>
    </w:p>
    <w:p w14:paraId="1C4BCA54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│   ├── ConcreteEdgesGraphTest.class</w:t>
      </w:r>
    </w:p>
    <w:p w14:paraId="229DADF1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│   ├── ConcreteVerticesGraphTest.class</w:t>
      </w:r>
    </w:p>
    <w:p w14:paraId="1626BD96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│   ├── GraphInstanceTest.class</w:t>
      </w:r>
    </w:p>
    <w:p w14:paraId="6743DE75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│   └── GraphStaticTest.class</w:t>
      </w:r>
    </w:p>
    <w:p w14:paraId="31BA2CD6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└── poet</w:t>
      </w:r>
    </w:p>
    <w:p w14:paraId="4E56CAA9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    └── GraphPoetTest.class</w:t>
      </w:r>
    </w:p>
    <w:p w14:paraId="72A982B8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src</w:t>
      </w:r>
    </w:p>
    <w:p w14:paraId="6C08B810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└── P1</w:t>
      </w:r>
    </w:p>
    <w:p w14:paraId="258A3B52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├── graph</w:t>
      </w:r>
    </w:p>
    <w:p w14:paraId="431275DB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│   ├── ConcreteEdgesGraph.java</w:t>
      </w:r>
    </w:p>
    <w:p w14:paraId="36402DD2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│   ├── ConcreteVerticesGraph.java</w:t>
      </w:r>
    </w:p>
    <w:p w14:paraId="572AB445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│   └── Graph.java</w:t>
      </w:r>
    </w:p>
    <w:p w14:paraId="1C5292E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└── poet</w:t>
      </w:r>
    </w:p>
    <w:p w14:paraId="26D9BD72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EmptyFile.txt</w:t>
      </w:r>
    </w:p>
    <w:p w14:paraId="0A4593FC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File1.txt</w:t>
      </w:r>
    </w:p>
    <w:p w14:paraId="2A4AEEA9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lastRenderedPageBreak/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FileHasNotSameEdge.txt</w:t>
      </w:r>
    </w:p>
    <w:p w14:paraId="17B28125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FileHasSameEdge.txt</w:t>
      </w:r>
    </w:p>
    <w:p w14:paraId="36112150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GraphPoet.java</w:t>
      </w:r>
    </w:p>
    <w:p w14:paraId="4A37CEBB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├── Main.java</w:t>
      </w:r>
    </w:p>
    <w:p w14:paraId="5A02BF8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D321C6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└── mugar-omni-theater.txt</w:t>
      </w:r>
    </w:p>
    <w:p w14:paraId="3679EDCA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 w:hint="eastAsia"/>
          <w:sz w:val="24"/>
          <w:szCs w:val="24"/>
        </w:rPr>
        <w:t>└──</w:t>
      </w: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test</w:t>
      </w:r>
    </w:p>
    <w:p w14:paraId="7EA4391E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└── P1</w:t>
      </w:r>
    </w:p>
    <w:p w14:paraId="7D3032D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├── graph</w:t>
      </w:r>
    </w:p>
    <w:p w14:paraId="3D1ABD77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│   ├── ConcreteEdgesGraphTest.java</w:t>
      </w:r>
    </w:p>
    <w:p w14:paraId="45E35EF6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│   ├── ConcreteVerticesGraphTest.java</w:t>
      </w:r>
    </w:p>
    <w:p w14:paraId="3EBEF050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│   ├── GraphInstanceTest.java</w:t>
      </w:r>
    </w:p>
    <w:p w14:paraId="3E160AF3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│   └── GraphStaticTest.java</w:t>
      </w:r>
    </w:p>
    <w:p w14:paraId="6EAED69B" w14:textId="77777777" w:rsidR="00D321C6" w:rsidRP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└── poet</w:t>
      </w:r>
    </w:p>
    <w:p w14:paraId="446BD957" w14:textId="77777777" w:rsidR="00D321C6" w:rsidRDefault="00D321C6" w:rsidP="00D321C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D321C6">
        <w:rPr>
          <w:rFonts w:ascii="Times New Roman" w:eastAsia="宋体" w:hAnsi="Times New Roman" w:cs="Times New Roman"/>
          <w:sz w:val="24"/>
          <w:szCs w:val="24"/>
        </w:rPr>
        <w:t xml:space="preserve">            └── GraphPoetTest.java</w:t>
      </w:r>
    </w:p>
    <w:p w14:paraId="787DC122" w14:textId="77777777" w:rsidR="00D321C6" w:rsidRDefault="00D321C6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B673016" w14:textId="77777777" w:rsidR="00D321C6" w:rsidRPr="005D4804" w:rsidRDefault="00D321C6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0AC83DA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2" w:name="_Toc74394519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2"/>
    </w:p>
    <w:p w14:paraId="454AFD17" w14:textId="77777777" w:rsidR="000E3103" w:rsidRPr="000E3103" w:rsidRDefault="005376F2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部分通过以及实现好的</w:t>
      </w:r>
      <w:r>
        <w:rPr>
          <w:rFonts w:ascii="Times New Roman" w:eastAsia="宋体" w:hAnsi="Times New Roman" w:cs="Times New Roman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oncrete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ices</w:t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，来实现新的社交图。</w:t>
      </w:r>
    </w:p>
    <w:p w14:paraId="68DC2C5A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4394520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619E6018" w14:textId="77777777" w:rsidR="009D03BD" w:rsidRPr="00E94AA8" w:rsidRDefault="009D03BD" w:rsidP="002C01E7">
      <w:pPr>
        <w:pStyle w:val="a7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="00E94AA8" w:rsidRPr="00E94AA8"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Pr="00E94AA8">
        <w:rPr>
          <w:rFonts w:ascii="Times New Roman" w:eastAsia="宋体" w:hAnsi="Times New Roman" w:cs="Times New Roman" w:hint="eastAsia"/>
          <w:sz w:val="24"/>
          <w:szCs w:val="24"/>
        </w:rPr>
        <w:t>有一个私有变量：</w:t>
      </w:r>
    </w:p>
    <w:p w14:paraId="13D96C09" w14:textId="77777777" w:rsidR="000E3103" w:rsidRDefault="009D03BD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9D03BD">
        <w:rPr>
          <w:rFonts w:ascii="Times New Roman" w:eastAsia="宋体" w:hAnsi="Times New Roman" w:cs="Times New Roman"/>
          <w:sz w:val="24"/>
          <w:szCs w:val="24"/>
        </w:rPr>
        <w:t>private Graph&lt;Person&gt; graph = Graph.empty();</w:t>
      </w:r>
    </w:p>
    <w:p w14:paraId="17125DA7" w14:textId="77777777" w:rsidR="009D03BD" w:rsidRPr="00E94AA8" w:rsidRDefault="00E94AA8" w:rsidP="002C01E7">
      <w:pPr>
        <w:pStyle w:val="a7"/>
        <w:numPr>
          <w:ilvl w:val="0"/>
          <w:numId w:val="13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E94AA8">
        <w:rPr>
          <w:rFonts w:ascii="Times New Roman" w:eastAsia="宋体" w:hAnsi="Times New Roman" w:cs="Times New Roman" w:hint="eastAsia"/>
          <w:sz w:val="24"/>
          <w:szCs w:val="24"/>
        </w:rPr>
        <w:t>类的方法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E94AA8" w14:paraId="13F647E8" w14:textId="77777777" w:rsidTr="00E94AA8">
        <w:tc>
          <w:tcPr>
            <w:tcW w:w="5524" w:type="dxa"/>
          </w:tcPr>
          <w:p w14:paraId="369F94FA" w14:textId="77777777" w:rsidR="00E94AA8" w:rsidRDefault="00E94AA8" w:rsidP="000E3103">
            <w:r w:rsidRPr="00E94AA8">
              <w:t>public void checkRep()</w:t>
            </w:r>
          </w:p>
        </w:tc>
        <w:tc>
          <w:tcPr>
            <w:tcW w:w="2772" w:type="dxa"/>
          </w:tcPr>
          <w:p w14:paraId="23231556" w14:textId="77777777" w:rsidR="00E94AA8" w:rsidRDefault="00E94AA8" w:rsidP="000E3103">
            <w:r>
              <w:rPr>
                <w:rFonts w:hint="eastAsia"/>
              </w:rPr>
              <w:t>检查不变量</w:t>
            </w:r>
          </w:p>
        </w:tc>
      </w:tr>
      <w:tr w:rsidR="00E94AA8" w14:paraId="6A8FBDFD" w14:textId="77777777" w:rsidTr="00E94AA8">
        <w:tc>
          <w:tcPr>
            <w:tcW w:w="5524" w:type="dxa"/>
          </w:tcPr>
          <w:p w14:paraId="6A314394" w14:textId="77777777" w:rsidR="00E94AA8" w:rsidRDefault="00E94AA8" w:rsidP="000E3103">
            <w:r w:rsidRPr="00E94AA8">
              <w:t>public boolean addVertex(Person person)</w:t>
            </w:r>
          </w:p>
        </w:tc>
        <w:tc>
          <w:tcPr>
            <w:tcW w:w="2772" w:type="dxa"/>
          </w:tcPr>
          <w:p w14:paraId="7EFA7CB9" w14:textId="77777777" w:rsidR="00E94AA8" w:rsidRDefault="00E94AA8" w:rsidP="000E3103">
            <w:r>
              <w:rPr>
                <w:rFonts w:hint="eastAsia"/>
              </w:rPr>
              <w:t>添加顶点</w:t>
            </w:r>
          </w:p>
        </w:tc>
      </w:tr>
      <w:tr w:rsidR="00E94AA8" w14:paraId="183E1A94" w14:textId="77777777" w:rsidTr="00E94AA8">
        <w:tc>
          <w:tcPr>
            <w:tcW w:w="5524" w:type="dxa"/>
          </w:tcPr>
          <w:p w14:paraId="27788B9F" w14:textId="77777777" w:rsidR="00E94AA8" w:rsidRDefault="00E94AA8" w:rsidP="000E3103">
            <w:r w:rsidRPr="00E94AA8">
              <w:t>public boolean addEdge(Person person1,Person person2)</w:t>
            </w:r>
          </w:p>
        </w:tc>
        <w:tc>
          <w:tcPr>
            <w:tcW w:w="2772" w:type="dxa"/>
          </w:tcPr>
          <w:p w14:paraId="56911E23" w14:textId="77777777" w:rsidR="00E94AA8" w:rsidRDefault="00E94AA8" w:rsidP="000E3103">
            <w:r>
              <w:rPr>
                <w:rFonts w:hint="eastAsia"/>
              </w:rPr>
              <w:t>添加边</w:t>
            </w:r>
          </w:p>
        </w:tc>
      </w:tr>
      <w:tr w:rsidR="00E94AA8" w14:paraId="06C95036" w14:textId="77777777" w:rsidTr="00E94AA8">
        <w:tc>
          <w:tcPr>
            <w:tcW w:w="5524" w:type="dxa"/>
          </w:tcPr>
          <w:p w14:paraId="218E6EE4" w14:textId="77777777" w:rsidR="00E94AA8" w:rsidRDefault="00E94AA8" w:rsidP="000E3103">
            <w:r w:rsidRPr="00E94AA8">
              <w:t>public int getDistance(Person person1,Person person2)</w:t>
            </w:r>
          </w:p>
        </w:tc>
        <w:tc>
          <w:tcPr>
            <w:tcW w:w="2772" w:type="dxa"/>
          </w:tcPr>
          <w:p w14:paraId="7040F379" w14:textId="77777777" w:rsidR="00E94AA8" w:rsidRDefault="00E94AA8" w:rsidP="000E3103">
            <w:r>
              <w:rPr>
                <w:rFonts w:hint="eastAsia"/>
              </w:rPr>
              <w:t>返回从person</w:t>
            </w:r>
            <w:r>
              <w:t>1</w:t>
            </w:r>
            <w:r>
              <w:rPr>
                <w:rFonts w:hint="eastAsia"/>
              </w:rPr>
              <w:t>到person</w:t>
            </w:r>
            <w:r>
              <w:t>2</w:t>
            </w:r>
            <w:r>
              <w:rPr>
                <w:rFonts w:hint="eastAsia"/>
              </w:rPr>
              <w:t>的距离</w:t>
            </w:r>
          </w:p>
        </w:tc>
      </w:tr>
    </w:tbl>
    <w:p w14:paraId="7416E6C7" w14:textId="77777777" w:rsidR="00E94AA8" w:rsidRDefault="00E94AA8" w:rsidP="000E3103">
      <w:pPr>
        <w:ind w:firstLine="420"/>
      </w:pPr>
      <w:r w:rsidRPr="005376F2">
        <w:rPr>
          <w:rFonts w:ascii="Times New Roman" w:eastAsia="宋体" w:hAnsi="Times New Roman" w:cs="Times New Roman" w:hint="eastAsia"/>
          <w:sz w:val="24"/>
          <w:szCs w:val="24"/>
        </w:rPr>
        <w:t>关系图如下</w:t>
      </w:r>
      <w:r w:rsidR="005376F2">
        <w:rPr>
          <w:rFonts w:hint="eastAsia"/>
        </w:rPr>
        <w:t>：</w:t>
      </w:r>
    </w:p>
    <w:p w14:paraId="2DA06538" w14:textId="77777777" w:rsidR="00E94AA8" w:rsidRPr="00E94AA8" w:rsidRDefault="00E94AA8" w:rsidP="000E3103">
      <w:pPr>
        <w:ind w:firstLine="420"/>
      </w:pPr>
      <w:r w:rsidRPr="00E94AA8">
        <w:rPr>
          <w:noProof/>
        </w:rPr>
        <w:lastRenderedPageBreak/>
        <w:drawing>
          <wp:inline distT="0" distB="0" distL="0" distR="0" wp14:anchorId="5B424AFF" wp14:editId="1943F51A">
            <wp:extent cx="2838846" cy="1971950"/>
            <wp:effectExtent l="0" t="0" r="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7D1CF" w14:textId="77777777" w:rsidR="00E94AA8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2D18E271" w14:textId="77777777" w:rsidR="00E94AA8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94AA8">
        <w:rPr>
          <w:rFonts w:ascii="Times New Roman" w:eastAsia="宋体" w:hAnsi="Times New Roman" w:cs="Times New Roman"/>
          <w:sz w:val="24"/>
          <w:szCs w:val="24"/>
        </w:rPr>
        <w:t>由</w:t>
      </w:r>
      <w:r w:rsidRPr="00E94AA8">
        <w:rPr>
          <w:rFonts w:ascii="Times New Roman" w:eastAsia="宋体" w:hAnsi="Times New Roman" w:cs="Times New Roman"/>
          <w:sz w:val="24"/>
          <w:szCs w:val="24"/>
        </w:rPr>
        <w:t>Graph&lt;Person&gt; graph</w:t>
      </w:r>
      <w:r w:rsidRPr="00E94AA8">
        <w:rPr>
          <w:rFonts w:ascii="Times New Roman" w:eastAsia="宋体" w:hAnsi="Times New Roman" w:cs="Times New Roman"/>
          <w:sz w:val="24"/>
          <w:szCs w:val="24"/>
        </w:rPr>
        <w:t>对应的图</w:t>
      </w:r>
    </w:p>
    <w:p w14:paraId="2EB3E6CA" w14:textId="77777777" w:rsidR="00E94AA8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46A98FC6" w14:textId="77777777" w:rsidR="00E94AA8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graph</w:t>
      </w:r>
      <w:r w:rsidRPr="00E94AA8">
        <w:rPr>
          <w:rFonts w:ascii="Times New Roman" w:eastAsia="宋体" w:hAnsi="Times New Roman" w:cs="Times New Roman"/>
          <w:sz w:val="24"/>
          <w:szCs w:val="24"/>
        </w:rPr>
        <w:t>中所有边的</w:t>
      </w:r>
      <w:r w:rsidRPr="00E94AA8">
        <w:rPr>
          <w:rFonts w:ascii="Times New Roman" w:eastAsia="宋体" w:hAnsi="Times New Roman" w:cs="Times New Roman"/>
          <w:sz w:val="24"/>
          <w:szCs w:val="24"/>
        </w:rPr>
        <w:t>weight=0</w:t>
      </w:r>
      <w:r w:rsidRPr="00E94AA8">
        <w:rPr>
          <w:rFonts w:ascii="Times New Roman" w:eastAsia="宋体" w:hAnsi="Times New Roman" w:cs="Times New Roman"/>
          <w:sz w:val="24"/>
          <w:szCs w:val="24"/>
        </w:rPr>
        <w:t>或</w:t>
      </w:r>
      <w:r w:rsidRPr="00E94AA8">
        <w:rPr>
          <w:rFonts w:ascii="Times New Roman" w:eastAsia="宋体" w:hAnsi="Times New Roman" w:cs="Times New Roman"/>
          <w:sz w:val="24"/>
          <w:szCs w:val="24"/>
        </w:rPr>
        <w:t>=1</w:t>
      </w:r>
      <w:r w:rsidRPr="00E94AA8">
        <w:rPr>
          <w:rFonts w:ascii="Times New Roman" w:eastAsia="宋体" w:hAnsi="Times New Roman" w:cs="Times New Roman"/>
          <w:sz w:val="24"/>
          <w:szCs w:val="24"/>
        </w:rPr>
        <w:t>，且顶点名字不为空</w:t>
      </w:r>
    </w:p>
    <w:p w14:paraId="71FD8834" w14:textId="77777777" w:rsidR="00E94AA8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265F1499" w14:textId="77777777" w:rsidR="00E94AA8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94AA8">
        <w:rPr>
          <w:rFonts w:ascii="Times New Roman" w:eastAsia="宋体" w:hAnsi="Times New Roman" w:cs="Times New Roman"/>
          <w:sz w:val="24"/>
          <w:szCs w:val="24"/>
        </w:rPr>
        <w:t>使用</w:t>
      </w:r>
      <w:r w:rsidRPr="00E94AA8">
        <w:rPr>
          <w:rFonts w:ascii="Times New Roman" w:eastAsia="宋体" w:hAnsi="Times New Roman" w:cs="Times New Roman"/>
          <w:sz w:val="24"/>
          <w:szCs w:val="24"/>
        </w:rPr>
        <w:t>private</w:t>
      </w:r>
      <w:r w:rsidRPr="00E94AA8">
        <w:rPr>
          <w:rFonts w:ascii="Times New Roman" w:eastAsia="宋体" w:hAnsi="Times New Roman" w:cs="Times New Roman"/>
          <w:sz w:val="24"/>
          <w:szCs w:val="24"/>
        </w:rPr>
        <w:t>、</w:t>
      </w:r>
      <w:r w:rsidRPr="00E94AA8">
        <w:rPr>
          <w:rFonts w:ascii="Times New Roman" w:eastAsia="宋体" w:hAnsi="Times New Roman" w:cs="Times New Roman"/>
          <w:sz w:val="24"/>
          <w:szCs w:val="24"/>
        </w:rPr>
        <w:t>final</w:t>
      </w:r>
      <w:r w:rsidRPr="00E94AA8">
        <w:rPr>
          <w:rFonts w:ascii="Times New Roman" w:eastAsia="宋体" w:hAnsi="Times New Roman" w:cs="Times New Roman"/>
          <w:sz w:val="24"/>
          <w:szCs w:val="24"/>
        </w:rPr>
        <w:t>修饰的变量</w:t>
      </w:r>
    </w:p>
    <w:p w14:paraId="28A60607" w14:textId="77777777" w:rsidR="009D03BD" w:rsidRPr="00E94AA8" w:rsidRDefault="00E94AA8" w:rsidP="00E94AA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E94AA8">
        <w:rPr>
          <w:rFonts w:ascii="Times New Roman" w:eastAsia="宋体" w:hAnsi="Times New Roman" w:cs="Times New Roman"/>
          <w:sz w:val="24"/>
          <w:szCs w:val="24"/>
        </w:rPr>
        <w:t>防御性复制</w:t>
      </w:r>
    </w:p>
    <w:p w14:paraId="04420939" w14:textId="77777777" w:rsidR="009D03BD" w:rsidRDefault="009D03BD" w:rsidP="000E3103">
      <w:pPr>
        <w:ind w:firstLine="420"/>
      </w:pPr>
    </w:p>
    <w:p w14:paraId="7468788A" w14:textId="77777777" w:rsidR="00E94AA8" w:rsidRPr="00E94AA8" w:rsidRDefault="00E94AA8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 w:hint="eastAsia"/>
          <w:sz w:val="24"/>
          <w:szCs w:val="24"/>
        </w:rPr>
        <w:t>check</w:t>
      </w:r>
      <w:r w:rsidRPr="00E94AA8">
        <w:rPr>
          <w:rFonts w:ascii="Times New Roman" w:eastAsia="宋体" w:hAnsi="Times New Roman" w:cs="Times New Roman"/>
          <w:sz w:val="24"/>
          <w:szCs w:val="24"/>
        </w:rPr>
        <w:t>R</w:t>
      </w:r>
      <w:r w:rsidRPr="00E94AA8">
        <w:rPr>
          <w:rFonts w:ascii="Times New Roman" w:eastAsia="宋体" w:hAnsi="Times New Roman" w:cs="Times New Roman" w:hint="eastAsia"/>
          <w:sz w:val="24"/>
          <w:szCs w:val="24"/>
        </w:rPr>
        <w:t>ep</w:t>
      </w:r>
      <w:r w:rsidRPr="00E94AA8">
        <w:rPr>
          <w:rFonts w:ascii="Times New Roman" w:eastAsia="宋体" w:hAnsi="Times New Roman" w:cs="Times New Roman" w:hint="eastAsia"/>
          <w:sz w:val="24"/>
          <w:szCs w:val="24"/>
        </w:rPr>
        <w:t>如下：</w:t>
      </w:r>
    </w:p>
    <w:p w14:paraId="66E5461C" w14:textId="77777777" w:rsidR="00E94AA8" w:rsidRDefault="00E94AA8" w:rsidP="000E3103">
      <w:pPr>
        <w:ind w:firstLine="420"/>
      </w:pPr>
      <w:r w:rsidRPr="00E94AA8">
        <w:rPr>
          <w:noProof/>
        </w:rPr>
        <w:drawing>
          <wp:inline distT="0" distB="0" distL="0" distR="0" wp14:anchorId="5F1E9F77" wp14:editId="34D87AD6">
            <wp:extent cx="4829849" cy="2267266"/>
            <wp:effectExtent l="0" t="0" r="889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F834E" w14:textId="77777777" w:rsidR="00E94AA8" w:rsidRDefault="003B1ACB" w:rsidP="003B1AC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的实现如下：</w:t>
      </w:r>
    </w:p>
    <w:p w14:paraId="421D06BA" w14:textId="77777777" w:rsidR="003B1ACB" w:rsidRPr="003B1ACB" w:rsidRDefault="003B1ACB" w:rsidP="003B1AC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1.</w:t>
      </w:r>
      <w:r w:rsidRPr="003B1ACB"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将</w:t>
      </w:r>
      <w:r w:rsidRPr="003B1ACB">
        <w:rPr>
          <w:rFonts w:ascii="Times New Roman" w:eastAsia="宋体" w:hAnsi="Times New Roman" w:cs="Times New Roman"/>
          <w:sz w:val="24"/>
          <w:szCs w:val="24"/>
        </w:rPr>
        <w:t>person1</w:t>
      </w:r>
      <w:r w:rsidRPr="003B1ACB">
        <w:rPr>
          <w:rFonts w:ascii="Times New Roman" w:eastAsia="宋体" w:hAnsi="Times New Roman" w:cs="Times New Roman"/>
          <w:sz w:val="24"/>
          <w:szCs w:val="24"/>
        </w:rPr>
        <w:t>保存到</w:t>
      </w:r>
      <w:r w:rsidRPr="003B1ACB">
        <w:rPr>
          <w:rFonts w:ascii="Times New Roman" w:eastAsia="宋体" w:hAnsi="Times New Roman" w:cs="Times New Roman"/>
          <w:sz w:val="24"/>
          <w:szCs w:val="24"/>
        </w:rPr>
        <w:t>HashSet&lt;Person&gt; Search</w:t>
      </w:r>
      <w:r w:rsidRPr="003B1ACB">
        <w:rPr>
          <w:rFonts w:ascii="Times New Roman" w:eastAsia="宋体" w:hAnsi="Times New Roman" w:cs="Times New Roman"/>
          <w:sz w:val="24"/>
          <w:szCs w:val="24"/>
        </w:rPr>
        <w:t>中；</w:t>
      </w:r>
    </w:p>
    <w:p w14:paraId="6E97DAAB" w14:textId="77777777" w:rsidR="003B1ACB" w:rsidRP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sz w:val="24"/>
          <w:szCs w:val="24"/>
        </w:rPr>
        <w:t>2.</w:t>
      </w:r>
      <w:r w:rsidRPr="003B1ACB"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将</w:t>
      </w:r>
      <w:r w:rsidRPr="003B1ACB">
        <w:rPr>
          <w:rFonts w:ascii="Times New Roman" w:eastAsia="宋体" w:hAnsi="Times New Roman" w:cs="Times New Roman"/>
          <w:sz w:val="24"/>
          <w:szCs w:val="24"/>
        </w:rPr>
        <w:t>person1</w:t>
      </w:r>
      <w:r w:rsidRPr="003B1ACB">
        <w:rPr>
          <w:rFonts w:ascii="Times New Roman" w:eastAsia="宋体" w:hAnsi="Times New Roman" w:cs="Times New Roman"/>
          <w:sz w:val="24"/>
          <w:szCs w:val="24"/>
        </w:rPr>
        <w:t>认识的人保存到</w:t>
      </w:r>
      <w:r w:rsidRPr="003B1ACB">
        <w:rPr>
          <w:rFonts w:ascii="Times New Roman" w:eastAsia="宋体" w:hAnsi="Times New Roman" w:cs="Times New Roman"/>
          <w:sz w:val="24"/>
          <w:szCs w:val="24"/>
        </w:rPr>
        <w:t>HashSet&lt;Person&gt; 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；</w:t>
      </w:r>
    </w:p>
    <w:p w14:paraId="52ACCECD" w14:textId="77777777" w:rsidR="003B1ACB" w:rsidRP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sz w:val="24"/>
          <w:szCs w:val="24"/>
        </w:rPr>
        <w:t>3.</w:t>
      </w:r>
      <w:r w:rsidRPr="003B1ACB"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将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</w:t>
      </w:r>
      <w:r w:rsidRPr="003B1ACB">
        <w:rPr>
          <w:rFonts w:ascii="Times New Roman" w:eastAsia="宋体" w:hAnsi="Times New Roman" w:cs="Times New Roman"/>
          <w:sz w:val="24"/>
          <w:szCs w:val="24"/>
        </w:rPr>
        <w:t>和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都保存到新的</w:t>
      </w:r>
      <w:r w:rsidRPr="003B1ACB">
        <w:rPr>
          <w:rFonts w:ascii="Times New Roman" w:eastAsia="宋体" w:hAnsi="Times New Roman" w:cs="Times New Roman"/>
          <w:sz w:val="24"/>
          <w:szCs w:val="24"/>
        </w:rPr>
        <w:t>HashSet&lt;Person&gt; Search_assis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；</w:t>
      </w:r>
    </w:p>
    <w:p w14:paraId="4A8671E7" w14:textId="77777777" w:rsidR="003B1ACB" w:rsidRP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sz w:val="24"/>
          <w:szCs w:val="24"/>
        </w:rPr>
        <w:t>4.</w:t>
      </w:r>
      <w:r w:rsidRPr="003B1ACB"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初始化</w:t>
      </w:r>
      <w:r w:rsidRPr="003B1ACB">
        <w:rPr>
          <w:rFonts w:ascii="Times New Roman" w:eastAsia="宋体" w:hAnsi="Times New Roman" w:cs="Times New Roman"/>
          <w:sz w:val="24"/>
          <w:szCs w:val="24"/>
        </w:rPr>
        <w:t>distance = 1</w:t>
      </w:r>
      <w:r w:rsidRPr="003B1ACB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22CC862F" w14:textId="77777777" w:rsidR="003B1ACB" w:rsidRP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sz w:val="24"/>
          <w:szCs w:val="24"/>
        </w:rPr>
        <w:t>5.</w:t>
      </w:r>
      <w:r w:rsidRPr="003B1ACB"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若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含有</w:t>
      </w:r>
      <w:r w:rsidRPr="003B1ACB">
        <w:rPr>
          <w:rFonts w:ascii="Times New Roman" w:eastAsia="宋体" w:hAnsi="Times New Roman" w:cs="Times New Roman"/>
          <w:sz w:val="24"/>
          <w:szCs w:val="24"/>
        </w:rPr>
        <w:t>person2</w:t>
      </w:r>
      <w:r w:rsidRPr="003B1ACB">
        <w:rPr>
          <w:rFonts w:ascii="Times New Roman" w:eastAsia="宋体" w:hAnsi="Times New Roman" w:cs="Times New Roman"/>
          <w:sz w:val="24"/>
          <w:szCs w:val="24"/>
        </w:rPr>
        <w:t>，返回</w:t>
      </w:r>
      <w:r w:rsidRPr="003B1ACB">
        <w:rPr>
          <w:rFonts w:ascii="Times New Roman" w:eastAsia="宋体" w:hAnsi="Times New Roman" w:cs="Times New Roman"/>
          <w:sz w:val="24"/>
          <w:szCs w:val="24"/>
        </w:rPr>
        <w:t>distance</w:t>
      </w:r>
      <w:r w:rsidRPr="003B1ACB">
        <w:rPr>
          <w:rFonts w:ascii="Times New Roman" w:eastAsia="宋体" w:hAnsi="Times New Roman" w:cs="Times New Roman"/>
          <w:sz w:val="24"/>
          <w:szCs w:val="24"/>
        </w:rPr>
        <w:t>，即为所求距离。否则将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</w:t>
      </w:r>
      <w:r w:rsidRPr="003B1ACB">
        <w:rPr>
          <w:rFonts w:ascii="Times New Roman" w:eastAsia="宋体" w:hAnsi="Times New Roman" w:cs="Times New Roman"/>
          <w:sz w:val="24"/>
          <w:szCs w:val="24"/>
        </w:rPr>
        <w:t>清空，将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保存到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</w:t>
      </w:r>
      <w:r w:rsidRPr="003B1ACB">
        <w:rPr>
          <w:rFonts w:ascii="Times New Roman" w:eastAsia="宋体" w:hAnsi="Times New Roman" w:cs="Times New Roman"/>
          <w:sz w:val="24"/>
          <w:szCs w:val="24"/>
        </w:rPr>
        <w:t>中，在将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</w:t>
      </w:r>
      <w:r w:rsidRPr="003B1ACB">
        <w:rPr>
          <w:rFonts w:ascii="Times New Roman" w:eastAsia="宋体" w:hAnsi="Times New Roman" w:cs="Times New Roman"/>
          <w:sz w:val="24"/>
          <w:szCs w:val="24"/>
        </w:rPr>
        <w:t>中所有的人认识的人的</w:t>
      </w:r>
      <w:r w:rsidRPr="003B1ACB">
        <w:rPr>
          <w:rFonts w:ascii="Times New Roman" w:eastAsia="宋体" w:hAnsi="Times New Roman" w:cs="Times New Roman"/>
          <w:sz w:val="24"/>
          <w:szCs w:val="24"/>
        </w:rPr>
        <w:t>HashSe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所有的元素添加到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，再将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所有在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assis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保存的元素消除掉，再将所有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元素添加到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assist</w:t>
      </w:r>
      <w:r w:rsidRPr="003B1ACB">
        <w:rPr>
          <w:rFonts w:ascii="Times New Roman" w:eastAsia="宋体" w:hAnsi="Times New Roman" w:cs="Times New Roman"/>
          <w:sz w:val="24"/>
          <w:szCs w:val="24"/>
        </w:rPr>
        <w:t>中。此时</w:t>
      </w:r>
      <w:r w:rsidRPr="003B1ACB">
        <w:rPr>
          <w:rFonts w:ascii="Times New Roman" w:eastAsia="宋体" w:hAnsi="Times New Roman" w:cs="Times New Roman"/>
          <w:sz w:val="24"/>
          <w:szCs w:val="24"/>
        </w:rPr>
        <w:t>distance++</w:t>
      </w:r>
      <w:r w:rsidRPr="003B1ACB">
        <w:rPr>
          <w:rFonts w:ascii="Times New Roman" w:eastAsia="宋体" w:hAnsi="Times New Roman" w:cs="Times New Roman"/>
          <w:sz w:val="24"/>
          <w:szCs w:val="24"/>
        </w:rPr>
        <w:t>；</w:t>
      </w:r>
    </w:p>
    <w:p w14:paraId="1B4475B2" w14:textId="77777777" w:rsidR="003B1ACB" w:rsidRP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sz w:val="24"/>
          <w:szCs w:val="24"/>
        </w:rPr>
        <w:t>6.</w:t>
      </w:r>
      <w:r w:rsidRPr="003B1ACB">
        <w:rPr>
          <w:rFonts w:ascii="Times New Roman" w:eastAsia="宋体" w:hAnsi="Times New Roman" w:cs="Times New Roman"/>
          <w:sz w:val="24"/>
          <w:szCs w:val="24"/>
        </w:rPr>
        <w:tab/>
      </w:r>
      <w:r w:rsidRPr="003B1ACB">
        <w:rPr>
          <w:rFonts w:ascii="Times New Roman" w:eastAsia="宋体" w:hAnsi="Times New Roman" w:cs="Times New Roman"/>
          <w:sz w:val="24"/>
          <w:szCs w:val="24"/>
        </w:rPr>
        <w:t>重复步骤</w:t>
      </w:r>
      <w:r w:rsidRPr="003B1ACB">
        <w:rPr>
          <w:rFonts w:ascii="Times New Roman" w:eastAsia="宋体" w:hAnsi="Times New Roman" w:cs="Times New Roman"/>
          <w:sz w:val="24"/>
          <w:szCs w:val="24"/>
        </w:rPr>
        <w:t>5</w:t>
      </w:r>
      <w:r w:rsidRPr="003B1ACB">
        <w:rPr>
          <w:rFonts w:ascii="Times New Roman" w:eastAsia="宋体" w:hAnsi="Times New Roman" w:cs="Times New Roman"/>
          <w:sz w:val="24"/>
          <w:szCs w:val="24"/>
        </w:rPr>
        <w:t>，若</w:t>
      </w:r>
      <w:r w:rsidRPr="003B1ACB">
        <w:rPr>
          <w:rFonts w:ascii="Times New Roman" w:eastAsia="宋体" w:hAnsi="Times New Roman" w:cs="Times New Roman"/>
          <w:sz w:val="24"/>
          <w:szCs w:val="24"/>
        </w:rPr>
        <w:t>Search_Next</w:t>
      </w:r>
      <w:r w:rsidRPr="003B1ACB">
        <w:rPr>
          <w:rFonts w:ascii="Times New Roman" w:eastAsia="宋体" w:hAnsi="Times New Roman" w:cs="Times New Roman"/>
          <w:sz w:val="24"/>
          <w:szCs w:val="24"/>
        </w:rPr>
        <w:t>最终为空，则不存在距离，返回值为</w:t>
      </w:r>
      <w:r w:rsidRPr="003B1ACB">
        <w:rPr>
          <w:rFonts w:ascii="Times New Roman" w:eastAsia="宋体" w:hAnsi="Times New Roman" w:cs="Times New Roman"/>
          <w:sz w:val="24"/>
          <w:szCs w:val="24"/>
        </w:rPr>
        <w:t>-1</w:t>
      </w:r>
      <w:r w:rsidRPr="003B1ACB">
        <w:rPr>
          <w:rFonts w:ascii="Times New Roman" w:eastAsia="宋体" w:hAnsi="Times New Roman" w:cs="Times New Roman"/>
          <w:sz w:val="24"/>
          <w:szCs w:val="24"/>
        </w:rPr>
        <w:t>；否则，</w:t>
      </w:r>
      <w:r w:rsidRPr="003B1ACB">
        <w:rPr>
          <w:rFonts w:ascii="Times New Roman" w:eastAsia="宋体" w:hAnsi="Times New Roman" w:cs="Times New Roman"/>
          <w:sz w:val="24"/>
          <w:szCs w:val="24"/>
        </w:rPr>
        <w:t>person1</w:t>
      </w:r>
      <w:r w:rsidRPr="003B1ACB">
        <w:rPr>
          <w:rFonts w:ascii="Times New Roman" w:eastAsia="宋体" w:hAnsi="Times New Roman" w:cs="Times New Roman"/>
          <w:sz w:val="24"/>
          <w:szCs w:val="24"/>
        </w:rPr>
        <w:t>与</w:t>
      </w:r>
      <w:r w:rsidRPr="003B1ACB">
        <w:rPr>
          <w:rFonts w:ascii="Times New Roman" w:eastAsia="宋体" w:hAnsi="Times New Roman" w:cs="Times New Roman"/>
          <w:sz w:val="24"/>
          <w:szCs w:val="24"/>
        </w:rPr>
        <w:t>person2</w:t>
      </w:r>
      <w:r w:rsidRPr="003B1ACB">
        <w:rPr>
          <w:rFonts w:ascii="Times New Roman" w:eastAsia="宋体" w:hAnsi="Times New Roman" w:cs="Times New Roman"/>
          <w:sz w:val="24"/>
          <w:szCs w:val="24"/>
        </w:rPr>
        <w:t>之间存在路径，且</w:t>
      </w:r>
      <w:r w:rsidRPr="003B1ACB">
        <w:rPr>
          <w:rFonts w:ascii="Times New Roman" w:eastAsia="宋体" w:hAnsi="Times New Roman" w:cs="Times New Roman"/>
          <w:sz w:val="24"/>
          <w:szCs w:val="24"/>
        </w:rPr>
        <w:t xml:space="preserve"> person1</w:t>
      </w:r>
      <w:r w:rsidRPr="003B1ACB">
        <w:rPr>
          <w:rFonts w:ascii="Times New Roman" w:eastAsia="宋体" w:hAnsi="Times New Roman" w:cs="Times New Roman"/>
          <w:sz w:val="24"/>
          <w:szCs w:val="24"/>
        </w:rPr>
        <w:t>与</w:t>
      </w:r>
      <w:r w:rsidRPr="003B1ACB">
        <w:rPr>
          <w:rFonts w:ascii="Times New Roman" w:eastAsia="宋体" w:hAnsi="Times New Roman" w:cs="Times New Roman"/>
          <w:sz w:val="24"/>
          <w:szCs w:val="24"/>
        </w:rPr>
        <w:t>person2</w:t>
      </w:r>
      <w:r w:rsidRPr="003B1ACB">
        <w:rPr>
          <w:rFonts w:ascii="Times New Roman" w:eastAsia="宋体" w:hAnsi="Times New Roman" w:cs="Times New Roman"/>
          <w:sz w:val="24"/>
          <w:szCs w:val="24"/>
        </w:rPr>
        <w:t>距离为</w:t>
      </w:r>
      <w:r w:rsidRPr="003B1ACB">
        <w:rPr>
          <w:rFonts w:ascii="Times New Roman" w:eastAsia="宋体" w:hAnsi="Times New Roman" w:cs="Times New Roman"/>
          <w:sz w:val="24"/>
          <w:szCs w:val="24"/>
        </w:rPr>
        <w:t>distance</w:t>
      </w:r>
      <w:r w:rsidRPr="003B1ACB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C63DF1E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4394521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4"/>
    </w:p>
    <w:p w14:paraId="0E73573F" w14:textId="77777777" w:rsidR="00496C53" w:rsidRPr="00496C53" w:rsidRDefault="00496C53" w:rsidP="002C01E7">
      <w:pPr>
        <w:pStyle w:val="a7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Person</w:t>
      </w:r>
      <w:r w:rsidRPr="00496C53">
        <w:rPr>
          <w:rFonts w:ascii="Times New Roman" w:eastAsia="宋体" w:hAnsi="Times New Roman" w:cs="Times New Roman" w:hint="eastAsia"/>
          <w:sz w:val="24"/>
          <w:szCs w:val="24"/>
        </w:rPr>
        <w:t>类有一个私有变量：</w:t>
      </w:r>
    </w:p>
    <w:p w14:paraId="79E6BB17" w14:textId="77777777" w:rsid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 xml:space="preserve">    private final String name;</w:t>
      </w:r>
    </w:p>
    <w:p w14:paraId="23A44BD5" w14:textId="77777777" w:rsidR="00496C53" w:rsidRPr="00E94AA8" w:rsidRDefault="00496C53" w:rsidP="002C01E7">
      <w:pPr>
        <w:pStyle w:val="a7"/>
        <w:numPr>
          <w:ilvl w:val="0"/>
          <w:numId w:val="14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FriendshipGraph</w:t>
      </w:r>
      <w:r w:rsidRPr="00E94AA8">
        <w:rPr>
          <w:rFonts w:ascii="Times New Roman" w:eastAsia="宋体" w:hAnsi="Times New Roman" w:cs="Times New Roman" w:hint="eastAsia"/>
          <w:sz w:val="24"/>
          <w:szCs w:val="24"/>
        </w:rPr>
        <w:t>类的方法如下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496C53" w14:paraId="434B6A7B" w14:textId="77777777" w:rsidTr="00332DE4">
        <w:tc>
          <w:tcPr>
            <w:tcW w:w="5524" w:type="dxa"/>
          </w:tcPr>
          <w:p w14:paraId="70FDE233" w14:textId="77777777" w:rsidR="00496C53" w:rsidRDefault="00496C53" w:rsidP="00332DE4">
            <w:r w:rsidRPr="00496C53">
              <w:t>public Person(String personName)</w:t>
            </w:r>
          </w:p>
        </w:tc>
        <w:tc>
          <w:tcPr>
            <w:tcW w:w="2772" w:type="dxa"/>
          </w:tcPr>
          <w:p w14:paraId="56DBA4BA" w14:textId="77777777" w:rsidR="00496C53" w:rsidRDefault="00496C53" w:rsidP="00332DE4">
            <w:r>
              <w:rPr>
                <w:rFonts w:hint="eastAsia"/>
              </w:rPr>
              <w:t>构造函数</w:t>
            </w:r>
          </w:p>
        </w:tc>
      </w:tr>
      <w:tr w:rsidR="00496C53" w14:paraId="34545553" w14:textId="77777777" w:rsidTr="00332DE4">
        <w:tc>
          <w:tcPr>
            <w:tcW w:w="5524" w:type="dxa"/>
          </w:tcPr>
          <w:p w14:paraId="3F40D4A3" w14:textId="77777777" w:rsidR="00496C53" w:rsidRPr="00496C53" w:rsidRDefault="00496C53" w:rsidP="00332DE4">
            <w:r w:rsidRPr="00496C53">
              <w:t>public void checkRep()</w:t>
            </w:r>
          </w:p>
        </w:tc>
        <w:tc>
          <w:tcPr>
            <w:tcW w:w="2772" w:type="dxa"/>
          </w:tcPr>
          <w:p w14:paraId="352A56E5" w14:textId="77777777" w:rsidR="00496C53" w:rsidRDefault="00496C53" w:rsidP="00332DE4">
            <w:r>
              <w:rPr>
                <w:rFonts w:hint="eastAsia"/>
              </w:rPr>
              <w:t>检查不变量</w:t>
            </w:r>
          </w:p>
        </w:tc>
      </w:tr>
      <w:tr w:rsidR="00496C53" w14:paraId="5C13236D" w14:textId="77777777" w:rsidTr="00332DE4">
        <w:tc>
          <w:tcPr>
            <w:tcW w:w="5524" w:type="dxa"/>
          </w:tcPr>
          <w:p w14:paraId="225A2B98" w14:textId="77777777" w:rsidR="00496C53" w:rsidRDefault="00496C53" w:rsidP="00332DE4">
            <w:r w:rsidRPr="00496C53">
              <w:t>public String getName()</w:t>
            </w:r>
          </w:p>
        </w:tc>
        <w:tc>
          <w:tcPr>
            <w:tcW w:w="2772" w:type="dxa"/>
          </w:tcPr>
          <w:p w14:paraId="784722E8" w14:textId="77777777" w:rsidR="00496C53" w:rsidRDefault="00496C53" w:rsidP="00332DE4">
            <w:r>
              <w:rPr>
                <w:rFonts w:hint="eastAsia"/>
              </w:rPr>
              <w:t>返回当前Person的姓名</w:t>
            </w:r>
          </w:p>
        </w:tc>
      </w:tr>
    </w:tbl>
    <w:p w14:paraId="65430442" w14:textId="77777777" w:rsidR="000E3103" w:rsidRPr="00496C5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70734E3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Abstraction function:</w:t>
      </w:r>
    </w:p>
    <w:p w14:paraId="4A84CB4C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496C53">
        <w:rPr>
          <w:rFonts w:ascii="Times New Roman" w:eastAsia="宋体" w:hAnsi="Times New Roman" w:cs="Times New Roman"/>
          <w:sz w:val="24"/>
          <w:szCs w:val="24"/>
        </w:rPr>
        <w:t>由</w:t>
      </w:r>
      <w:r w:rsidRPr="00496C53">
        <w:rPr>
          <w:rFonts w:ascii="Times New Roman" w:eastAsia="宋体" w:hAnsi="Times New Roman" w:cs="Times New Roman"/>
          <w:sz w:val="24"/>
          <w:szCs w:val="24"/>
        </w:rPr>
        <w:t>String name</w:t>
      </w:r>
      <w:r w:rsidRPr="00496C53">
        <w:rPr>
          <w:rFonts w:ascii="Times New Roman" w:eastAsia="宋体" w:hAnsi="Times New Roman" w:cs="Times New Roman"/>
          <w:sz w:val="24"/>
          <w:szCs w:val="24"/>
        </w:rPr>
        <w:t>对应的</w:t>
      </w:r>
      <w:r w:rsidRPr="00496C53">
        <w:rPr>
          <w:rFonts w:ascii="Times New Roman" w:eastAsia="宋体" w:hAnsi="Times New Roman" w:cs="Times New Roman"/>
          <w:sz w:val="24"/>
          <w:szCs w:val="24"/>
        </w:rPr>
        <w:t>Person</w:t>
      </w:r>
    </w:p>
    <w:p w14:paraId="6377EC7D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Representation invariant:</w:t>
      </w:r>
    </w:p>
    <w:p w14:paraId="0AB85500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name</w:t>
      </w:r>
      <w:r w:rsidRPr="00496C53">
        <w:rPr>
          <w:rFonts w:ascii="Times New Roman" w:eastAsia="宋体" w:hAnsi="Times New Roman" w:cs="Times New Roman"/>
          <w:sz w:val="24"/>
          <w:szCs w:val="24"/>
        </w:rPr>
        <w:t>不为空</w:t>
      </w:r>
    </w:p>
    <w:p w14:paraId="5CA18F74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Safety from rep exposure:</w:t>
      </w:r>
    </w:p>
    <w:p w14:paraId="3D0946A8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496C53">
        <w:rPr>
          <w:rFonts w:ascii="Times New Roman" w:eastAsia="宋体" w:hAnsi="Times New Roman" w:cs="Times New Roman"/>
          <w:sz w:val="24"/>
          <w:szCs w:val="24"/>
        </w:rPr>
        <w:t>使用</w:t>
      </w:r>
      <w:r w:rsidRPr="00496C53">
        <w:rPr>
          <w:rFonts w:ascii="Times New Roman" w:eastAsia="宋体" w:hAnsi="Times New Roman" w:cs="Times New Roman"/>
          <w:sz w:val="24"/>
          <w:szCs w:val="24"/>
        </w:rPr>
        <w:t>private</w:t>
      </w:r>
      <w:r w:rsidRPr="00496C53">
        <w:rPr>
          <w:rFonts w:ascii="Times New Roman" w:eastAsia="宋体" w:hAnsi="Times New Roman" w:cs="Times New Roman"/>
          <w:sz w:val="24"/>
          <w:szCs w:val="24"/>
        </w:rPr>
        <w:t>、</w:t>
      </w:r>
      <w:r w:rsidRPr="00496C53">
        <w:rPr>
          <w:rFonts w:ascii="Times New Roman" w:eastAsia="宋体" w:hAnsi="Times New Roman" w:cs="Times New Roman"/>
          <w:sz w:val="24"/>
          <w:szCs w:val="24"/>
        </w:rPr>
        <w:t>final</w:t>
      </w:r>
      <w:r w:rsidRPr="00496C53">
        <w:rPr>
          <w:rFonts w:ascii="Times New Roman" w:eastAsia="宋体" w:hAnsi="Times New Roman" w:cs="Times New Roman"/>
          <w:sz w:val="24"/>
          <w:szCs w:val="24"/>
        </w:rPr>
        <w:t>修饰的变量</w:t>
      </w:r>
    </w:p>
    <w:p w14:paraId="27E87BFE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 xml:space="preserve">// </w:t>
      </w:r>
      <w:r w:rsidRPr="00496C53">
        <w:rPr>
          <w:rFonts w:ascii="Times New Roman" w:eastAsia="宋体" w:hAnsi="Times New Roman" w:cs="Times New Roman"/>
          <w:sz w:val="24"/>
          <w:szCs w:val="24"/>
        </w:rPr>
        <w:t>防御性复制</w:t>
      </w:r>
    </w:p>
    <w:p w14:paraId="1CE97466" w14:textId="77777777" w:rsid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3233E94" w14:textId="77777777" w:rsid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heckRep</w:t>
      </w:r>
      <w:r>
        <w:rPr>
          <w:rFonts w:ascii="Times New Roman" w:eastAsia="宋体" w:hAnsi="Times New Roman" w:cs="Times New Roman" w:hint="eastAsia"/>
          <w:sz w:val="24"/>
          <w:szCs w:val="24"/>
        </w:rPr>
        <w:t>如下：</w:t>
      </w:r>
    </w:p>
    <w:p w14:paraId="3A247F38" w14:textId="77777777" w:rsidR="00496C53" w:rsidRPr="00496C53" w:rsidRDefault="00496C53" w:rsidP="00496C5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6FED3F14" wp14:editId="7B99CC36">
            <wp:extent cx="2524477" cy="1257475"/>
            <wp:effectExtent l="0" t="0" r="9525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5DD0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5" w:name="_Toc74394522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5"/>
    </w:p>
    <w:p w14:paraId="71E8BF90" w14:textId="77777777" w:rsidR="000E3103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处将重新利用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客户端，由于对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ex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E</w:t>
      </w:r>
      <w:r>
        <w:rPr>
          <w:rFonts w:ascii="Times New Roman" w:eastAsia="宋体" w:hAnsi="Times New Roman" w:cs="Times New Roman" w:hint="eastAsia"/>
          <w:sz w:val="24"/>
          <w:szCs w:val="24"/>
        </w:rPr>
        <w:t>dge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该函数均已完成，因此此处重新利用即可。</w:t>
      </w:r>
    </w:p>
    <w:p w14:paraId="0909F0B3" w14:textId="77777777" w:rsid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运行发现，与预期结果一致。</w:t>
      </w:r>
    </w:p>
    <w:p w14:paraId="5D63C064" w14:textId="77777777" w:rsidR="003B1ACB" w:rsidRPr="000E3103" w:rsidRDefault="003B1ACB" w:rsidP="000E3103">
      <w:pPr>
        <w:ind w:firstLine="420"/>
      </w:pPr>
      <w:r w:rsidRPr="003B1ACB">
        <w:rPr>
          <w:noProof/>
        </w:rPr>
        <w:lastRenderedPageBreak/>
        <w:drawing>
          <wp:inline distT="0" distB="0" distL="0" distR="0" wp14:anchorId="563C2DD3" wp14:editId="5DB6DB61">
            <wp:extent cx="5274310" cy="4482465"/>
            <wp:effectExtent l="0" t="0" r="2540" b="0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8B377" w14:textId="77777777" w:rsidR="000E3103" w:rsidRPr="003B1ACB" w:rsidRDefault="000F3497" w:rsidP="003B1ACB">
      <w:pPr>
        <w:pStyle w:val="3"/>
        <w:rPr>
          <w:rFonts w:ascii="Times New Roman" w:hAnsi="Times New Roman" w:cs="Times New Roman"/>
          <w:sz w:val="24"/>
        </w:rPr>
      </w:pPr>
      <w:bookmarkStart w:id="26" w:name="_Toc74394523"/>
      <w:r>
        <w:rPr>
          <w:rFonts w:ascii="Times New Roman" w:hAnsi="Times New Roman" w:cs="Times New Roman" w:hint="eastAsia"/>
          <w:sz w:val="24"/>
        </w:rPr>
        <w:t>测试用例</w:t>
      </w:r>
      <w:bookmarkEnd w:id="26"/>
    </w:p>
    <w:p w14:paraId="5269AEBA" w14:textId="77777777" w:rsidR="003B1ACB" w:rsidRP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Pr="003B1ACB">
        <w:rPr>
          <w:rFonts w:ascii="Times New Roman" w:eastAsia="宋体" w:hAnsi="Times New Roman" w:cs="Times New Roman"/>
          <w:sz w:val="24"/>
          <w:szCs w:val="24"/>
        </w:rPr>
        <w:t>Friend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14:paraId="3B60EEE3" w14:textId="77777777" w:rsidR="003B1ACB" w:rsidRPr="00E94AA8" w:rsidRDefault="003B1ACB" w:rsidP="002C01E7">
      <w:pPr>
        <w:pStyle w:val="a7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 w:hint="eastAsia"/>
          <w:sz w:val="24"/>
          <w:szCs w:val="24"/>
        </w:rPr>
        <w:t>测试策略：</w:t>
      </w:r>
    </w:p>
    <w:p w14:paraId="10B941BA" w14:textId="77777777" w:rsidR="003B1ACB" w:rsidRPr="00E94AA8" w:rsidRDefault="003B1ACB" w:rsidP="002C01E7">
      <w:pPr>
        <w:pStyle w:val="a7"/>
        <w:numPr>
          <w:ilvl w:val="1"/>
          <w:numId w:val="1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public boolean addVertex(Person person)</w:t>
      </w:r>
    </w:p>
    <w:p w14:paraId="2E1B2615" w14:textId="77777777" w:rsidR="003B1ACB" w:rsidRPr="00E94AA8" w:rsidRDefault="003B1ACB" w:rsidP="003B1ACB">
      <w:pPr>
        <w:pStyle w:val="a7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Testing strategy for GraphPoet.addVertex()</w:t>
      </w:r>
    </w:p>
    <w:p w14:paraId="6290BF3B" w14:textId="77777777" w:rsidR="003B1ACB" w:rsidRPr="00E94AA8" w:rsidRDefault="003B1ACB" w:rsidP="003B1ACB">
      <w:pPr>
        <w:pStyle w:val="a7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6051ED6" w14:textId="77777777" w:rsidR="003B1ACB" w:rsidRPr="00E94AA8" w:rsidRDefault="003B1ACB" w:rsidP="003B1ACB">
      <w:pPr>
        <w:pStyle w:val="a7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6D7CE0DD" w14:textId="77777777" w:rsidR="003B1ACB" w:rsidRPr="00E94AA8" w:rsidRDefault="003B1ACB" w:rsidP="003B1ACB">
      <w:pPr>
        <w:pStyle w:val="a7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Whether the grapg is empty</w:t>
      </w:r>
    </w:p>
    <w:p w14:paraId="6ACB786A" w14:textId="77777777" w:rsidR="003B1ACB" w:rsidRPr="00E94AA8" w:rsidRDefault="003B1ACB" w:rsidP="003B1ACB">
      <w:pPr>
        <w:pStyle w:val="a7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AD77DB6" w14:textId="77777777" w:rsidR="003B1ACB" w:rsidRDefault="003B1ACB" w:rsidP="003B1ACB">
      <w:pPr>
        <w:pStyle w:val="a7"/>
        <w:ind w:left="780" w:firstLineChars="0" w:firstLine="48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57FE64B1" w14:textId="77777777" w:rsidR="003B1ACB" w:rsidRPr="00E94AA8" w:rsidRDefault="003B1ACB" w:rsidP="003B1ACB">
      <w:pPr>
        <w:pStyle w:val="a7"/>
        <w:ind w:left="780" w:firstLineChars="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5569AF45" w14:textId="77777777" w:rsidR="003B1ACB" w:rsidRDefault="003B1ACB" w:rsidP="002C01E7">
      <w:pPr>
        <w:pStyle w:val="a7"/>
        <w:numPr>
          <w:ilvl w:val="1"/>
          <w:numId w:val="1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public boolean addEdge(Person person1,Person person2)</w:t>
      </w:r>
    </w:p>
    <w:p w14:paraId="5275C328" w14:textId="77777777" w:rsidR="003B1ACB" w:rsidRPr="00E94AA8" w:rsidRDefault="003B1ACB" w:rsidP="003B1ACB">
      <w:pPr>
        <w:ind w:left="840"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Testing strategy for GraphPoet.addVertex()</w:t>
      </w:r>
    </w:p>
    <w:p w14:paraId="0ACCAE40" w14:textId="77777777" w:rsidR="003B1ACB" w:rsidRPr="00E94AA8" w:rsidRDefault="003B1ACB" w:rsidP="003B1ACB">
      <w:pPr>
        <w:ind w:left="84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945831F" w14:textId="77777777" w:rsidR="003B1ACB" w:rsidRPr="00E94AA8" w:rsidRDefault="003B1ACB" w:rsidP="003B1ACB">
      <w:pPr>
        <w:ind w:left="84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2AC42D1B" w14:textId="77777777" w:rsidR="003B1ACB" w:rsidRPr="00E94AA8" w:rsidRDefault="003B1ACB" w:rsidP="003B1ACB">
      <w:pPr>
        <w:ind w:left="84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Whether the edge is in the graph</w:t>
      </w:r>
    </w:p>
    <w:p w14:paraId="43032D6A" w14:textId="77777777" w:rsidR="003B1ACB" w:rsidRPr="00E94AA8" w:rsidRDefault="003B1ACB" w:rsidP="003B1ACB">
      <w:pPr>
        <w:ind w:left="84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BF215B8" w14:textId="77777777" w:rsidR="003B1ACB" w:rsidRPr="00E94AA8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4138285C" w14:textId="77777777" w:rsidR="003B1ACB" w:rsidRPr="00E94AA8" w:rsidRDefault="003B1ACB" w:rsidP="002C01E7">
      <w:pPr>
        <w:pStyle w:val="a7"/>
        <w:numPr>
          <w:ilvl w:val="1"/>
          <w:numId w:val="1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public int getDistance(Person person1,Person person2)</w:t>
      </w:r>
    </w:p>
    <w:p w14:paraId="22711648" w14:textId="77777777" w:rsidR="003B1ACB" w:rsidRPr="00E94AA8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lastRenderedPageBreak/>
        <w:t>// Testing strategy for GraphPoet.getDistance()</w:t>
      </w:r>
    </w:p>
    <w:p w14:paraId="67709F39" w14:textId="77777777" w:rsidR="003B1ACB" w:rsidRPr="00E94AA8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66992A17" w14:textId="77777777" w:rsidR="003B1ACB" w:rsidRPr="00E94AA8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1CF0B323" w14:textId="77777777" w:rsidR="003B1ACB" w:rsidRPr="00E94AA8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Is it possible to go from A to B</w:t>
      </w:r>
    </w:p>
    <w:p w14:paraId="59150614" w14:textId="77777777" w:rsidR="003B1ACB" w:rsidRPr="00E94AA8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697083B" w14:textId="77777777" w:rsidR="003B1ACB" w:rsidRDefault="003B1ACB" w:rsidP="003B1ACB">
      <w:pPr>
        <w:pStyle w:val="a7"/>
        <w:ind w:left="1260" w:firstLineChars="0" w:firstLine="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3B23868B" w14:textId="77777777" w:rsidR="003B1ACB" w:rsidRDefault="003B1ACB" w:rsidP="002C01E7">
      <w:pPr>
        <w:pStyle w:val="a7"/>
        <w:numPr>
          <w:ilvl w:val="0"/>
          <w:numId w:val="16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测试结果</w:t>
      </w:r>
    </w:p>
    <w:p w14:paraId="5CED446E" w14:textId="77777777" w:rsidR="003B1ACB" w:rsidRPr="00E94AA8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此处主要说明对</w:t>
      </w:r>
      <w:r>
        <w:rPr>
          <w:rFonts w:ascii="Times New Roman" w:eastAsia="宋体" w:hAnsi="Times New Roman" w:cs="Times New Roman"/>
          <w:sz w:val="24"/>
          <w:szCs w:val="24"/>
        </w:rPr>
        <w:t>getDistance</w:t>
      </w:r>
      <w:r>
        <w:rPr>
          <w:rFonts w:ascii="Times New Roman" w:eastAsia="宋体" w:hAnsi="Times New Roman" w:cs="Times New Roman"/>
          <w:sz w:val="24"/>
          <w:szCs w:val="24"/>
        </w:rPr>
        <w:t>的测试，其余部分详见代码。</w:t>
      </w:r>
    </w:p>
    <w:p w14:paraId="15672A2C" w14:textId="77777777" w:rsidR="003B1ACB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通过以下的图，对</w:t>
      </w:r>
      <w:r>
        <w:rPr>
          <w:rFonts w:ascii="Times New Roman" w:eastAsia="宋体" w:hAnsi="Times New Roman" w:cs="Times New Roman"/>
          <w:sz w:val="24"/>
          <w:szCs w:val="24"/>
        </w:rPr>
        <w:t>getDistance</w:t>
      </w:r>
      <w:r>
        <w:rPr>
          <w:rFonts w:ascii="Times New Roman" w:eastAsia="宋体" w:hAnsi="Times New Roman" w:cs="Times New Roman"/>
          <w:sz w:val="24"/>
          <w:szCs w:val="24"/>
        </w:rPr>
        <w:t>测试：</w:t>
      </w:r>
    </w:p>
    <w:p w14:paraId="31C99747" w14:textId="77777777" w:rsid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 w:hint="eastAsia"/>
          <w:sz w:val="24"/>
          <w:szCs w:val="24"/>
        </w:rPr>
        <w:t>由图可得，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ben </w:t>
      </w:r>
      <w:r w:rsidRPr="00E94AA8">
        <w:rPr>
          <w:rFonts w:ascii="Times New Roman" w:eastAsia="宋体" w:hAnsi="Times New Roman" w:cs="Times New Roman"/>
          <w:sz w:val="24"/>
          <w:szCs w:val="24"/>
        </w:rPr>
        <w:t>与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a </w:t>
      </w:r>
      <w:r w:rsidRPr="00E94AA8">
        <w:rPr>
          <w:rFonts w:ascii="Times New Roman" w:eastAsia="宋体" w:hAnsi="Times New Roman" w:cs="Times New Roman"/>
          <w:sz w:val="24"/>
          <w:szCs w:val="24"/>
        </w:rPr>
        <w:t>的距离为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2</w:t>
      </w:r>
      <w:r w:rsidRPr="00E94AA8">
        <w:rPr>
          <w:rFonts w:ascii="Times New Roman" w:eastAsia="宋体" w:hAnsi="Times New Roman" w:cs="Times New Roman"/>
          <w:sz w:val="24"/>
          <w:szCs w:val="24"/>
        </w:rPr>
        <w:t>，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ben </w:t>
      </w:r>
      <w:r w:rsidRPr="00E94AA8">
        <w:rPr>
          <w:rFonts w:ascii="Times New Roman" w:eastAsia="宋体" w:hAnsi="Times New Roman" w:cs="Times New Roman"/>
          <w:sz w:val="24"/>
          <w:szCs w:val="24"/>
        </w:rPr>
        <w:t>与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kramer </w:t>
      </w:r>
      <w:r w:rsidRPr="00E94AA8">
        <w:rPr>
          <w:rFonts w:ascii="Times New Roman" w:eastAsia="宋体" w:hAnsi="Times New Roman" w:cs="Times New Roman"/>
          <w:sz w:val="24"/>
          <w:szCs w:val="24"/>
        </w:rPr>
        <w:t>的距离为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3</w:t>
      </w:r>
      <w:r w:rsidRPr="00E94AA8">
        <w:rPr>
          <w:rFonts w:ascii="Times New Roman" w:eastAsia="宋体" w:hAnsi="Times New Roman" w:cs="Times New Roman"/>
          <w:sz w:val="24"/>
          <w:szCs w:val="24"/>
        </w:rPr>
        <w:t>，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b </w:t>
      </w:r>
      <w:r w:rsidRPr="00E94AA8">
        <w:rPr>
          <w:rFonts w:ascii="Times New Roman" w:eastAsia="宋体" w:hAnsi="Times New Roman" w:cs="Times New Roman"/>
          <w:sz w:val="24"/>
          <w:szCs w:val="24"/>
        </w:rPr>
        <w:t>与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kramer</w:t>
      </w:r>
      <w:r w:rsidRPr="00E94AA8">
        <w:rPr>
          <w:rFonts w:ascii="Times New Roman" w:eastAsia="宋体" w:hAnsi="Times New Roman" w:cs="Times New Roman" w:hint="eastAsia"/>
          <w:sz w:val="24"/>
          <w:szCs w:val="24"/>
        </w:rPr>
        <w:t>的距离为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2</w:t>
      </w:r>
      <w:r w:rsidRPr="00E94AA8">
        <w:rPr>
          <w:rFonts w:ascii="Times New Roman" w:eastAsia="宋体" w:hAnsi="Times New Roman" w:cs="Times New Roman"/>
          <w:sz w:val="24"/>
          <w:szCs w:val="24"/>
        </w:rPr>
        <w:t>，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kramer </w:t>
      </w:r>
      <w:r w:rsidRPr="00E94AA8">
        <w:rPr>
          <w:rFonts w:ascii="Times New Roman" w:eastAsia="宋体" w:hAnsi="Times New Roman" w:cs="Times New Roman"/>
          <w:sz w:val="24"/>
          <w:szCs w:val="24"/>
        </w:rPr>
        <w:t>与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rachel </w:t>
      </w:r>
      <w:r w:rsidRPr="00E94AA8">
        <w:rPr>
          <w:rFonts w:ascii="Times New Roman" w:eastAsia="宋体" w:hAnsi="Times New Roman" w:cs="Times New Roman"/>
          <w:sz w:val="24"/>
          <w:szCs w:val="24"/>
        </w:rPr>
        <w:t>的距离为</w:t>
      </w:r>
      <w:r w:rsidRPr="00E94AA8">
        <w:rPr>
          <w:rFonts w:ascii="Times New Roman" w:eastAsia="宋体" w:hAnsi="Times New Roman" w:cs="Times New Roman"/>
          <w:sz w:val="24"/>
          <w:szCs w:val="24"/>
        </w:rPr>
        <w:t xml:space="preserve"> 5</w:t>
      </w:r>
      <w:r w:rsidRPr="00E94AA8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1DBD489A" w14:textId="77777777" w:rsid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并进行测试：</w:t>
      </w:r>
    </w:p>
    <w:p w14:paraId="0196EC34" w14:textId="77777777" w:rsid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B0B0F60" wp14:editId="0259A860">
            <wp:extent cx="5115639" cy="781159"/>
            <wp:effectExtent l="0" t="0" r="889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115639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03978" w14:textId="77777777" w:rsidR="003B1ACB" w:rsidRPr="00E94AA8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E94AA8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49D1DD4" wp14:editId="5A8E1546">
            <wp:extent cx="5274310" cy="4185285"/>
            <wp:effectExtent l="0" t="0" r="254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8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97B60" w14:textId="77777777" w:rsidR="003B1ACB" w:rsidRDefault="003B1ACB" w:rsidP="003B1AC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E94AA8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D3054F" wp14:editId="157F6A3D">
            <wp:extent cx="5274310" cy="1419860"/>
            <wp:effectExtent l="0" t="0" r="2540" b="889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EDB7F" w14:textId="77777777" w:rsidR="003B1ACB" w:rsidRDefault="003B1ACB" w:rsidP="003B1ACB">
      <w:pPr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41B6506" wp14:editId="39FF803B">
            <wp:extent cx="5274310" cy="467360"/>
            <wp:effectExtent l="0" t="0" r="2540" b="889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4930" w14:textId="77777777" w:rsidR="003B1ACB" w:rsidRPr="00E94AA8" w:rsidRDefault="003B1ACB" w:rsidP="003B1ACB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可以发现，此时测试全部通过测试，并且代码覆盖率为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00%.</w:t>
      </w:r>
    </w:p>
    <w:p w14:paraId="4B5F9D2A" w14:textId="77777777" w:rsidR="003B1ACB" w:rsidRP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E1D2F39" w14:textId="77777777" w:rsid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0A964D1" w14:textId="77777777" w:rsid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D8D67DC" w14:textId="77777777" w:rsid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4D65D21" w14:textId="77777777" w:rsid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对于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：</w:t>
      </w:r>
    </w:p>
    <w:p w14:paraId="0EBF9EB9" w14:textId="77777777" w:rsidR="003B1ACB" w:rsidRDefault="003B1ACB" w:rsidP="002C01E7">
      <w:pPr>
        <w:pStyle w:val="a7"/>
        <w:numPr>
          <w:ilvl w:val="0"/>
          <w:numId w:val="1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策略</w:t>
      </w:r>
    </w:p>
    <w:p w14:paraId="6838C99D" w14:textId="77777777" w:rsidR="003B1ACB" w:rsidRPr="00496C53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Testing strategy for Person.getName</w:t>
      </w:r>
    </w:p>
    <w:p w14:paraId="659B84E4" w14:textId="77777777" w:rsidR="003B1ACB" w:rsidRPr="00496C53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1A461E82" w14:textId="77777777" w:rsidR="003B1ACB" w:rsidRPr="00496C53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Partition the inputs as follows:</w:t>
      </w:r>
    </w:p>
    <w:p w14:paraId="0F0D287D" w14:textId="77777777" w:rsidR="003B1ACB" w:rsidRPr="00496C53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whether Person is null</w:t>
      </w:r>
    </w:p>
    <w:p w14:paraId="06D6ECED" w14:textId="77777777" w:rsidR="003B1ACB" w:rsidRPr="00496C53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</w:t>
      </w:r>
    </w:p>
    <w:p w14:paraId="7E4BE555" w14:textId="77777777" w:rsidR="003B1ACB" w:rsidRPr="00496C53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496C53">
        <w:rPr>
          <w:rFonts w:ascii="Times New Roman" w:eastAsia="宋体" w:hAnsi="Times New Roman" w:cs="Times New Roman"/>
          <w:sz w:val="24"/>
          <w:szCs w:val="24"/>
        </w:rPr>
        <w:t>// Exhaustive Cartesian coverage of partitions.</w:t>
      </w:r>
    </w:p>
    <w:p w14:paraId="40A9F8A5" w14:textId="77777777" w:rsidR="003B1ACB" w:rsidRDefault="003B1ACB" w:rsidP="003B1AC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3B4BB11" w14:textId="77777777" w:rsidR="003B1ACB" w:rsidRDefault="003B1ACB" w:rsidP="002C01E7">
      <w:pPr>
        <w:pStyle w:val="a7"/>
        <w:numPr>
          <w:ilvl w:val="0"/>
          <w:numId w:val="1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结果</w:t>
      </w:r>
    </w:p>
    <w:p w14:paraId="57794EF2" w14:textId="77777777" w:rsidR="003B1ACB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全部通过，并且代码覆盖率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/>
          <w:sz w:val="24"/>
          <w:szCs w:val="24"/>
        </w:rPr>
        <w:t>00%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3D67699" w14:textId="77777777" w:rsidR="003B1ACB" w:rsidRPr="003B1ACB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19E7243D" wp14:editId="5365F29A">
            <wp:extent cx="4906060" cy="1400370"/>
            <wp:effectExtent l="0" t="0" r="8890" b="952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0BFDF" w14:textId="77777777" w:rsidR="003B1ACB" w:rsidRPr="003B1ACB" w:rsidRDefault="003B1ACB" w:rsidP="003B1ACB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 w:rsidRPr="003B1ACB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918F1DD" wp14:editId="1D035EB0">
            <wp:extent cx="5274310" cy="319405"/>
            <wp:effectExtent l="0" t="0" r="2540" b="444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DA442" w14:textId="77777777" w:rsid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5332E13" w14:textId="77777777" w:rsidR="003B1ACB" w:rsidRPr="003B1ACB" w:rsidRDefault="003B1ACB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77B6E49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7" w:name="_Toc74394524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7"/>
    </w:p>
    <w:p w14:paraId="3542C920" w14:textId="7777777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376F2"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5E2AABF6" w14:textId="77777777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这里给出你的项目的目录结构树状示意图。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E23F4" w14:paraId="62B02E3A" w14:textId="77777777" w:rsidTr="00CE23F4">
        <w:tc>
          <w:tcPr>
            <w:tcW w:w="8296" w:type="dxa"/>
          </w:tcPr>
          <w:p w14:paraId="2613E651" w14:textId="77777777" w:rsidR="00CE23F4" w:rsidRPr="00CE23F4" w:rsidRDefault="00CE23F4" w:rsidP="00CE23F4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E23F4">
              <w:rPr>
                <w:rFonts w:ascii="Times New Roman" w:eastAsia="宋体" w:hAnsi="Times New Roman" w:cs="Times New Roman"/>
                <w:sz w:val="24"/>
                <w:szCs w:val="24"/>
              </w:rPr>
              <w:t>git add .</w:t>
            </w:r>
          </w:p>
          <w:p w14:paraId="6477851E" w14:textId="77777777" w:rsidR="00CE23F4" w:rsidRPr="00CE23F4" w:rsidRDefault="00CE23F4" w:rsidP="00CE23F4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E23F4">
              <w:rPr>
                <w:rFonts w:ascii="Times New Roman" w:eastAsia="宋体" w:hAnsi="Times New Roman" w:cs="Times New Roman"/>
                <w:sz w:val="24"/>
                <w:szCs w:val="24"/>
              </w:rPr>
              <w:t>git commit -m “P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2</w:t>
            </w:r>
            <w:r w:rsidRPr="00CE23F4">
              <w:rPr>
                <w:rFonts w:ascii="Times New Roman" w:eastAsia="宋体" w:hAnsi="Times New Roman" w:cs="Times New Roman"/>
                <w:sz w:val="24"/>
                <w:szCs w:val="24"/>
              </w:rPr>
              <w:t>”</w:t>
            </w:r>
          </w:p>
          <w:p w14:paraId="583ACBFB" w14:textId="77777777" w:rsidR="00CE23F4" w:rsidRDefault="00CE23F4" w:rsidP="00CE23F4">
            <w:pPr>
              <w:spacing w:line="30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CE23F4">
              <w:rPr>
                <w:rFonts w:ascii="Times New Roman" w:eastAsia="宋体" w:hAnsi="Times New Roman" w:cs="Times New Roman"/>
                <w:sz w:val="24"/>
                <w:szCs w:val="24"/>
              </w:rPr>
              <w:t>git push</w:t>
            </w:r>
          </w:p>
        </w:tc>
      </w:tr>
    </w:tbl>
    <w:p w14:paraId="1BEA634E" w14:textId="77777777" w:rsid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目录结构树状示意图如下所示：</w:t>
      </w:r>
    </w:p>
    <w:p w14:paraId="09F060F6" w14:textId="77777777" w:rsid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处采用</w:t>
      </w:r>
      <w:r>
        <w:rPr>
          <w:rFonts w:ascii="Times New Roman" w:eastAsia="宋体" w:hAnsi="Times New Roman" w:cs="Times New Roman" w:hint="eastAsia"/>
          <w:sz w:val="24"/>
          <w:szCs w:val="24"/>
        </w:rPr>
        <w:t>linux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tree</w:t>
      </w:r>
      <w:r>
        <w:rPr>
          <w:rFonts w:ascii="Times New Roman" w:eastAsia="宋体" w:hAnsi="Times New Roman" w:cs="Times New Roman" w:hint="eastAsia"/>
          <w:sz w:val="24"/>
          <w:szCs w:val="24"/>
        </w:rPr>
        <w:t>命令：</w:t>
      </w:r>
    </w:p>
    <w:p w14:paraId="65C464A1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>.</w:t>
      </w:r>
    </w:p>
    <w:p w14:paraId="3A555539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Lab2-1190200708.iml</w:t>
      </w:r>
    </w:p>
    <w:p w14:paraId="76B33249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lib</w:t>
      </w:r>
    </w:p>
    <w:p w14:paraId="539D1EC4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├── hamcrest-core-1.3.jar</w:t>
      </w:r>
    </w:p>
    <w:p w14:paraId="4DB235F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└── junit-4.12.jar</w:t>
      </w:r>
    </w:p>
    <w:p w14:paraId="48CD531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out</w:t>
      </w:r>
    </w:p>
    <w:p w14:paraId="07F99E0F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├── production</w:t>
      </w:r>
    </w:p>
    <w:p w14:paraId="0E314CDD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└── Lab2-1190200708</w:t>
      </w:r>
    </w:p>
    <w:p w14:paraId="145E829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FriendshipGraph.class</w:t>
      </w:r>
    </w:p>
    <w:p w14:paraId="08C4BF9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Person.class</w:t>
      </w:r>
    </w:p>
    <w:p w14:paraId="7EF5AF9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graph</w:t>
      </w:r>
    </w:p>
    <w:p w14:paraId="325DD0C7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│   ├── ConcreteEdgesGraph.class</w:t>
      </w:r>
    </w:p>
    <w:p w14:paraId="541F40A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│   ├── ConcreteVerticesGraph.class</w:t>
      </w:r>
    </w:p>
    <w:p w14:paraId="4DFF2E43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│   ├── Edge.class</w:t>
      </w:r>
    </w:p>
    <w:p w14:paraId="519EAF02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│   ├── Graph.class</w:t>
      </w:r>
    </w:p>
    <w:p w14:paraId="4FACC46E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│   └── Vertex.class</w:t>
      </w:r>
    </w:p>
    <w:p w14:paraId="31F88E99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└── poet</w:t>
      </w:r>
    </w:p>
    <w:p w14:paraId="278346DF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├── EmptyFile.txt</w:t>
      </w:r>
    </w:p>
    <w:p w14:paraId="724290D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├── File1.txt</w:t>
      </w:r>
    </w:p>
    <w:p w14:paraId="7EBB2194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├── FileHasNotSameEdge.txt</w:t>
      </w:r>
    </w:p>
    <w:p w14:paraId="6C0421AD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├── FileHasSameEdge.txt</w:t>
      </w:r>
    </w:p>
    <w:p w14:paraId="758CCDE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├── GraphPoet.class</w:t>
      </w:r>
    </w:p>
    <w:p w14:paraId="35C2F719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├── Main.class</w:t>
      </w:r>
    </w:p>
    <w:p w14:paraId="138E4324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    └── mugar-omni-theater.txt</w:t>
      </w:r>
    </w:p>
    <w:p w14:paraId="53B2736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└── test</w:t>
      </w:r>
    </w:p>
    <w:p w14:paraId="000105AB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└── Lab2-1190200708</w:t>
      </w:r>
    </w:p>
    <w:p w14:paraId="424311CA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├── FriendshipGraphTest.class</w:t>
      </w:r>
    </w:p>
    <w:p w14:paraId="220E53B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├── PersonTest.class</w:t>
      </w:r>
    </w:p>
    <w:p w14:paraId="1AAE795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├── graph</w:t>
      </w:r>
    </w:p>
    <w:p w14:paraId="32709FC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│   ├── ConcreteEdgesGraphTest.class</w:t>
      </w:r>
    </w:p>
    <w:p w14:paraId="25AE1AC4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│   ├── ConcreteVerticesGraphTest.class</w:t>
      </w:r>
    </w:p>
    <w:p w14:paraId="23458EA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│   ├── GraphInstanceTest.class</w:t>
      </w:r>
    </w:p>
    <w:p w14:paraId="3E7E27AF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│   └── GraphStaticTest.class</w:t>
      </w:r>
    </w:p>
    <w:p w14:paraId="08C532F4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└── poet</w:t>
      </w:r>
    </w:p>
    <w:p w14:paraId="10406DF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     └── GraphPoetTest.class</w:t>
      </w:r>
    </w:p>
    <w:p w14:paraId="12C786D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├──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src</w:t>
      </w:r>
    </w:p>
    <w:p w14:paraId="0B8C54A7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├── P1</w:t>
      </w:r>
    </w:p>
    <w:p w14:paraId="219831C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├── graph</w:t>
      </w:r>
    </w:p>
    <w:p w14:paraId="66BA9873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│   ├── ConcreteEdgesGraph.java</w:t>
      </w:r>
    </w:p>
    <w:p w14:paraId="1F7768F8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│   ├── ConcreteVerticesGraph.java</w:t>
      </w:r>
    </w:p>
    <w:p w14:paraId="4302A8DE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│   └── Graph.java</w:t>
      </w:r>
    </w:p>
    <w:p w14:paraId="58151E0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└── poet</w:t>
      </w:r>
    </w:p>
    <w:p w14:paraId="3D2D89B2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EmptyFile.txt</w:t>
      </w:r>
    </w:p>
    <w:p w14:paraId="1708506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File1.txt</w:t>
      </w:r>
    </w:p>
    <w:p w14:paraId="35003D21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FileHasNotSameEdge.txt</w:t>
      </w:r>
    </w:p>
    <w:p w14:paraId="6535F50D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FileHasSameEdge.txt</w:t>
      </w:r>
    </w:p>
    <w:p w14:paraId="6206DA4C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GraphPoet.java</w:t>
      </w:r>
    </w:p>
    <w:p w14:paraId="3BF18900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├── Main.java</w:t>
      </w:r>
    </w:p>
    <w:p w14:paraId="3C21945A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│       └── mugar-omni-theater.txt</w:t>
      </w:r>
    </w:p>
    <w:p w14:paraId="6F4501E1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└── P2</w:t>
      </w:r>
    </w:p>
    <w:p w14:paraId="456615FD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├── FriendshipGraph.java</w:t>
      </w:r>
    </w:p>
    <w:p w14:paraId="7866717C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│</w:t>
      </w:r>
      <w:r w:rsidRPr="00CE23F4">
        <w:rPr>
          <w:rFonts w:ascii="Times New Roman" w:eastAsia="宋体" w:hAnsi="Times New Roman" w:cs="Times New Roman" w:hint="eastAsia"/>
          <w:sz w:val="24"/>
          <w:szCs w:val="24"/>
        </w:rPr>
        <w:t>  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└── Person.java</w:t>
      </w:r>
    </w:p>
    <w:p w14:paraId="0D1C9571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 w:hint="eastAsia"/>
          <w:sz w:val="24"/>
          <w:szCs w:val="24"/>
        </w:rPr>
        <w:t>└──</w:t>
      </w: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test</w:t>
      </w:r>
    </w:p>
    <w:p w14:paraId="1C9DB90A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├── P1</w:t>
      </w:r>
    </w:p>
    <w:p w14:paraId="69D075D1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├── graph</w:t>
      </w:r>
    </w:p>
    <w:p w14:paraId="7D44D42C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│   ├── ConcreteEdgesGraphTest.java</w:t>
      </w:r>
    </w:p>
    <w:p w14:paraId="548CA8D9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│   ├── ConcreteVerticesGraphTest.java</w:t>
      </w:r>
    </w:p>
    <w:p w14:paraId="33367941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│   ├── GraphInstanceTest.java</w:t>
      </w:r>
    </w:p>
    <w:p w14:paraId="4BD68615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│   └── GraphStaticTest.java</w:t>
      </w:r>
    </w:p>
    <w:p w14:paraId="7FE2BACD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└── poet</w:t>
      </w:r>
    </w:p>
    <w:p w14:paraId="38254F3F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│       └── GraphPoetTest.java</w:t>
      </w:r>
    </w:p>
    <w:p w14:paraId="0A5DF8A2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└── P2</w:t>
      </w:r>
    </w:p>
    <w:p w14:paraId="52182309" w14:textId="77777777" w:rsidR="00CE23F4" w:rsidRPr="00CE23F4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├── FriendshipGraphTest.java</w:t>
      </w:r>
    </w:p>
    <w:p w14:paraId="0304F55A" w14:textId="77777777" w:rsidR="003B1ACB" w:rsidRDefault="00CE23F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E23F4">
        <w:rPr>
          <w:rFonts w:ascii="Times New Roman" w:eastAsia="宋体" w:hAnsi="Times New Roman" w:cs="Times New Roman"/>
          <w:sz w:val="24"/>
          <w:szCs w:val="24"/>
        </w:rPr>
        <w:t xml:space="preserve">        └── PersonTest.java</w:t>
      </w:r>
    </w:p>
    <w:p w14:paraId="70453271" w14:textId="77777777" w:rsidR="003B1ACB" w:rsidRDefault="003B1ACB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9AD1476" w14:textId="77777777" w:rsidR="003B1ACB" w:rsidRPr="000F3497" w:rsidRDefault="003B1ACB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FF6C390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4394525"/>
      <w:r w:rsidRPr="00796194">
        <w:rPr>
          <w:rFonts w:ascii="Times New Roman" w:hAnsi="Times New Roman" w:cs="Times New Roman"/>
          <w:sz w:val="36"/>
        </w:rPr>
        <w:t>实验进度记录</w:t>
      </w:r>
      <w:bookmarkEnd w:id="28"/>
    </w:p>
    <w:p w14:paraId="68B95D34" w14:textId="77777777" w:rsidR="00D62804" w:rsidRPr="00CE23F4" w:rsidRDefault="00D62804" w:rsidP="00CE23F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0F6862F4" w14:textId="77777777" w:rsidTr="006D1FB9">
        <w:tc>
          <w:tcPr>
            <w:tcW w:w="769" w:type="pct"/>
          </w:tcPr>
          <w:p w14:paraId="2A39715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78BD6A6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15A79E7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5A76820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3FE407F5" w14:textId="77777777" w:rsidTr="006D1FB9">
        <w:tc>
          <w:tcPr>
            <w:tcW w:w="769" w:type="pct"/>
          </w:tcPr>
          <w:p w14:paraId="32A8D487" w14:textId="77777777" w:rsidR="00796194" w:rsidRPr="00F720F2" w:rsidRDefault="008F236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5.27</w:t>
            </w:r>
          </w:p>
        </w:tc>
        <w:tc>
          <w:tcPr>
            <w:tcW w:w="869" w:type="pct"/>
          </w:tcPr>
          <w:p w14:paraId="11EE0721" w14:textId="77777777" w:rsidR="00796194" w:rsidRPr="00F720F2" w:rsidRDefault="008F236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45-17:30</w:t>
            </w:r>
          </w:p>
        </w:tc>
        <w:tc>
          <w:tcPr>
            <w:tcW w:w="2188" w:type="pct"/>
          </w:tcPr>
          <w:p w14:paraId="7394266C" w14:textId="77777777" w:rsidR="00796194" w:rsidRPr="00F720F2" w:rsidRDefault="00F52AA4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了解实验大致情况并复习相关内容</w:t>
            </w:r>
          </w:p>
        </w:tc>
        <w:tc>
          <w:tcPr>
            <w:tcW w:w="1174" w:type="pct"/>
          </w:tcPr>
          <w:p w14:paraId="1592E83C" w14:textId="77777777" w:rsidR="00224119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796194" w:rsidRPr="00F720F2" w14:paraId="10585C8D" w14:textId="77777777" w:rsidTr="006D1FB9">
        <w:tc>
          <w:tcPr>
            <w:tcW w:w="769" w:type="pct"/>
          </w:tcPr>
          <w:p w14:paraId="2A122AC1" w14:textId="77777777" w:rsidR="00796194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6</w:t>
            </w:r>
          </w:p>
        </w:tc>
        <w:tc>
          <w:tcPr>
            <w:tcW w:w="869" w:type="pct"/>
          </w:tcPr>
          <w:p w14:paraId="15FF0568" w14:textId="77777777" w:rsidR="00796194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:00-18:00</w:t>
            </w:r>
          </w:p>
        </w:tc>
        <w:tc>
          <w:tcPr>
            <w:tcW w:w="2188" w:type="pct"/>
          </w:tcPr>
          <w:p w14:paraId="737F31B5" w14:textId="77777777" w:rsidR="00796194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测试部分</w:t>
            </w:r>
          </w:p>
        </w:tc>
        <w:tc>
          <w:tcPr>
            <w:tcW w:w="1174" w:type="pct"/>
          </w:tcPr>
          <w:p w14:paraId="71A2DF2B" w14:textId="77777777" w:rsidR="00796194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736F6" w:rsidRPr="00F720F2" w14:paraId="54A93A07" w14:textId="77777777" w:rsidTr="006D1FB9">
        <w:tc>
          <w:tcPr>
            <w:tcW w:w="769" w:type="pct"/>
          </w:tcPr>
          <w:p w14:paraId="28E33E4D" w14:textId="77777777" w:rsidR="001736F6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8</w:t>
            </w:r>
          </w:p>
        </w:tc>
        <w:tc>
          <w:tcPr>
            <w:tcW w:w="869" w:type="pct"/>
          </w:tcPr>
          <w:p w14:paraId="30D9E8D7" w14:textId="77777777" w:rsidR="001736F6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8:00</w:t>
            </w:r>
          </w:p>
        </w:tc>
        <w:tc>
          <w:tcPr>
            <w:tcW w:w="2188" w:type="pct"/>
          </w:tcPr>
          <w:p w14:paraId="32C643EB" w14:textId="77777777" w:rsidR="001736F6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2</w:t>
            </w:r>
            <w:r w:rsidR="00D321C6">
              <w:rPr>
                <w:rFonts w:ascii="Times New Roman" w:eastAsia="宋体" w:hAnsi="Times New Roman" w:cs="Times New Roman" w:hint="eastAsia"/>
              </w:rPr>
              <w:t>边部分</w:t>
            </w:r>
          </w:p>
        </w:tc>
        <w:tc>
          <w:tcPr>
            <w:tcW w:w="1174" w:type="pct"/>
          </w:tcPr>
          <w:p w14:paraId="7B28509B" w14:textId="77777777" w:rsidR="00F52AA4" w:rsidRPr="00F720F2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F52AA4" w:rsidRPr="00F720F2" w14:paraId="24245004" w14:textId="77777777" w:rsidTr="006D1FB9">
        <w:tc>
          <w:tcPr>
            <w:tcW w:w="769" w:type="pct"/>
          </w:tcPr>
          <w:p w14:paraId="7B23F1C9" w14:textId="77777777" w:rsidR="00F52AA4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9</w:t>
            </w:r>
          </w:p>
        </w:tc>
        <w:tc>
          <w:tcPr>
            <w:tcW w:w="869" w:type="pct"/>
          </w:tcPr>
          <w:p w14:paraId="2CFFA4A8" w14:textId="77777777" w:rsidR="00F52AA4" w:rsidRDefault="00F52AA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18:00</w:t>
            </w:r>
          </w:p>
        </w:tc>
        <w:tc>
          <w:tcPr>
            <w:tcW w:w="2188" w:type="pct"/>
          </w:tcPr>
          <w:p w14:paraId="665C8597" w14:textId="77777777" w:rsidR="00F52AA4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 w:rsidR="00234FF3">
              <w:rPr>
                <w:rFonts w:ascii="Times New Roman" w:eastAsia="宋体" w:hAnsi="Times New Roman" w:cs="Times New Roman" w:hint="eastAsia"/>
              </w:rPr>
              <w:t>problem</w:t>
            </w:r>
            <w:r w:rsidR="00234FF3">
              <w:rPr>
                <w:rFonts w:ascii="Times New Roman" w:eastAsia="宋体" w:hAnsi="Times New Roman" w:cs="Times New Roman"/>
              </w:rPr>
              <w:t xml:space="preserve"> 2</w:t>
            </w:r>
            <w:r w:rsidR="00234FF3">
              <w:rPr>
                <w:rFonts w:ascii="Times New Roman" w:eastAsia="宋体" w:hAnsi="Times New Roman" w:cs="Times New Roman" w:hint="eastAsia"/>
              </w:rPr>
              <w:t>边</w:t>
            </w:r>
            <w:r>
              <w:rPr>
                <w:rFonts w:ascii="Times New Roman" w:eastAsia="宋体" w:hAnsi="Times New Roman" w:cs="Times New Roman" w:hint="eastAsia"/>
              </w:rPr>
              <w:t>部分测试</w:t>
            </w:r>
          </w:p>
        </w:tc>
        <w:tc>
          <w:tcPr>
            <w:tcW w:w="1174" w:type="pct"/>
          </w:tcPr>
          <w:p w14:paraId="067DD36A" w14:textId="77777777" w:rsidR="00F52AA4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D321C6" w:rsidRPr="00F720F2" w14:paraId="346FDC8A" w14:textId="77777777" w:rsidTr="006D1FB9">
        <w:tc>
          <w:tcPr>
            <w:tcW w:w="769" w:type="pct"/>
          </w:tcPr>
          <w:p w14:paraId="201E805F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0</w:t>
            </w:r>
          </w:p>
        </w:tc>
        <w:tc>
          <w:tcPr>
            <w:tcW w:w="869" w:type="pct"/>
          </w:tcPr>
          <w:p w14:paraId="4D2F8AF6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:00</w:t>
            </w:r>
          </w:p>
        </w:tc>
        <w:tc>
          <w:tcPr>
            <w:tcW w:w="2188" w:type="pct"/>
          </w:tcPr>
          <w:p w14:paraId="33F2E007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2</w:t>
            </w:r>
            <w:r>
              <w:rPr>
                <w:rFonts w:ascii="Times New Roman" w:eastAsia="宋体" w:hAnsi="Times New Roman" w:cs="Times New Roman" w:hint="eastAsia"/>
              </w:rPr>
              <w:t>顶点部分</w:t>
            </w:r>
          </w:p>
        </w:tc>
        <w:tc>
          <w:tcPr>
            <w:tcW w:w="1174" w:type="pct"/>
          </w:tcPr>
          <w:p w14:paraId="07892C29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D321C6" w:rsidRPr="00F720F2" w14:paraId="53F5D1C1" w14:textId="77777777" w:rsidTr="006D1FB9">
        <w:tc>
          <w:tcPr>
            <w:tcW w:w="769" w:type="pct"/>
          </w:tcPr>
          <w:p w14:paraId="426C6416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1</w:t>
            </w:r>
          </w:p>
        </w:tc>
        <w:tc>
          <w:tcPr>
            <w:tcW w:w="869" w:type="pct"/>
          </w:tcPr>
          <w:p w14:paraId="5348848C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:00</w:t>
            </w:r>
          </w:p>
        </w:tc>
        <w:tc>
          <w:tcPr>
            <w:tcW w:w="2188" w:type="pct"/>
          </w:tcPr>
          <w:p w14:paraId="2011BF8F" w14:textId="77777777" w:rsidR="00D321C6" w:rsidRDefault="00D321C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 w:rsidR="00234FF3"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点部分测试</w:t>
            </w:r>
          </w:p>
        </w:tc>
        <w:tc>
          <w:tcPr>
            <w:tcW w:w="1174" w:type="pct"/>
          </w:tcPr>
          <w:p w14:paraId="63EE9C7A" w14:textId="77777777" w:rsidR="00D321C6" w:rsidRDefault="00234F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4FF3" w:rsidRPr="00F720F2" w14:paraId="375C788C" w14:textId="77777777" w:rsidTr="006D1FB9">
        <w:tc>
          <w:tcPr>
            <w:tcW w:w="769" w:type="pct"/>
          </w:tcPr>
          <w:p w14:paraId="187CC65D" w14:textId="77777777" w:rsidR="00234FF3" w:rsidRDefault="00234F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2</w:t>
            </w:r>
          </w:p>
        </w:tc>
        <w:tc>
          <w:tcPr>
            <w:tcW w:w="869" w:type="pct"/>
          </w:tcPr>
          <w:p w14:paraId="05D28AD2" w14:textId="77777777" w:rsidR="00234FF3" w:rsidRDefault="00234F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1:00</w:t>
            </w:r>
          </w:p>
        </w:tc>
        <w:tc>
          <w:tcPr>
            <w:tcW w:w="2188" w:type="pct"/>
          </w:tcPr>
          <w:p w14:paraId="79245421" w14:textId="77777777" w:rsidR="00234FF3" w:rsidRDefault="00234F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及测试</w:t>
            </w:r>
          </w:p>
        </w:tc>
        <w:tc>
          <w:tcPr>
            <w:tcW w:w="1174" w:type="pct"/>
          </w:tcPr>
          <w:p w14:paraId="01BC7EE3" w14:textId="77777777" w:rsidR="00234FF3" w:rsidRDefault="00234F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234FF3" w:rsidRPr="00F720F2" w14:paraId="6D08E61A" w14:textId="77777777" w:rsidTr="006D1FB9">
        <w:tc>
          <w:tcPr>
            <w:tcW w:w="769" w:type="pct"/>
          </w:tcPr>
          <w:p w14:paraId="71896189" w14:textId="77777777" w:rsidR="00234FF3" w:rsidRDefault="00CE23F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1.6.12</w:t>
            </w:r>
          </w:p>
        </w:tc>
        <w:tc>
          <w:tcPr>
            <w:tcW w:w="869" w:type="pct"/>
          </w:tcPr>
          <w:p w14:paraId="3E6FAAF9" w14:textId="77777777" w:rsidR="00234FF3" w:rsidRDefault="00CE23F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:00-17:00</w:t>
            </w:r>
          </w:p>
        </w:tc>
        <w:tc>
          <w:tcPr>
            <w:tcW w:w="2188" w:type="pct"/>
          </w:tcPr>
          <w:p w14:paraId="5CFEE301" w14:textId="77777777" w:rsidR="00234FF3" w:rsidRDefault="00CE23F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及测试及报告</w:t>
            </w:r>
          </w:p>
        </w:tc>
        <w:tc>
          <w:tcPr>
            <w:tcW w:w="1174" w:type="pct"/>
          </w:tcPr>
          <w:p w14:paraId="39578151" w14:textId="77777777" w:rsidR="00234FF3" w:rsidRDefault="00CE23F4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09705FF2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439452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1624C885" w14:textId="77777777" w:rsidTr="000A5143">
        <w:tc>
          <w:tcPr>
            <w:tcW w:w="1693" w:type="pct"/>
          </w:tcPr>
          <w:p w14:paraId="371D7AFD" w14:textId="77777777" w:rsidR="00D62804" w:rsidRPr="00F720F2" w:rsidRDefault="00D62804" w:rsidP="000A514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01041EF8" w14:textId="77777777" w:rsidR="00D62804" w:rsidRPr="00F720F2" w:rsidRDefault="00D62804" w:rsidP="000A5143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626B06FB" w14:textId="77777777" w:rsidTr="000A5143">
        <w:tc>
          <w:tcPr>
            <w:tcW w:w="1693" w:type="pct"/>
          </w:tcPr>
          <w:p w14:paraId="1C2D412E" w14:textId="77777777" w:rsidR="00D62804" w:rsidRPr="00F720F2" w:rsidRDefault="00EB6A13" w:rsidP="000A514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泛型的转换最初理解起来稍有问难。</w:t>
            </w:r>
          </w:p>
        </w:tc>
        <w:tc>
          <w:tcPr>
            <w:tcW w:w="3307" w:type="pct"/>
          </w:tcPr>
          <w:p w14:paraId="0F2A3CCC" w14:textId="77777777" w:rsidR="00D62804" w:rsidRPr="00F720F2" w:rsidRDefault="00EB6A13" w:rsidP="000A514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查阅资料并与同学讨论等途径解决。</w:t>
            </w:r>
          </w:p>
        </w:tc>
      </w:tr>
      <w:tr w:rsidR="00D62804" w:rsidRPr="00F720F2" w14:paraId="5BF6DEC6" w14:textId="77777777" w:rsidTr="000A5143">
        <w:tc>
          <w:tcPr>
            <w:tcW w:w="1693" w:type="pct"/>
          </w:tcPr>
          <w:p w14:paraId="3EF7BB77" w14:textId="77777777" w:rsidR="00D62804" w:rsidRPr="00F720F2" w:rsidRDefault="00EB6A13" w:rsidP="000A514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于题目某些部分理解起来稍有困难。</w:t>
            </w:r>
          </w:p>
        </w:tc>
        <w:tc>
          <w:tcPr>
            <w:tcW w:w="3307" w:type="pct"/>
          </w:tcPr>
          <w:p w14:paraId="40DF9228" w14:textId="77777777" w:rsidR="00D62804" w:rsidRPr="00F720F2" w:rsidRDefault="00EB6A13" w:rsidP="000A514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自己耐心探究解决。</w:t>
            </w:r>
          </w:p>
        </w:tc>
      </w:tr>
      <w:tr w:rsidR="00D62804" w:rsidRPr="00F720F2" w14:paraId="6CD7D5B8" w14:textId="77777777" w:rsidTr="000A5143">
        <w:tc>
          <w:tcPr>
            <w:tcW w:w="1693" w:type="pct"/>
          </w:tcPr>
          <w:p w14:paraId="28CD2E65" w14:textId="77777777" w:rsidR="00D62804" w:rsidRPr="00F720F2" w:rsidRDefault="00EB6A13" w:rsidP="00EB6A1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测试策略的设计。</w:t>
            </w:r>
          </w:p>
        </w:tc>
        <w:tc>
          <w:tcPr>
            <w:tcW w:w="3307" w:type="pct"/>
          </w:tcPr>
          <w:p w14:paraId="627991B6" w14:textId="77777777" w:rsidR="00D62804" w:rsidRPr="00F720F2" w:rsidRDefault="00EB6A13" w:rsidP="000A5143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查阅相关资料并加以体会解决。</w:t>
            </w:r>
          </w:p>
        </w:tc>
      </w:tr>
    </w:tbl>
    <w:p w14:paraId="2F2EF58C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7439452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0"/>
    </w:p>
    <w:p w14:paraId="378EBF85" w14:textId="77777777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610060"/>
      <w:bookmarkStart w:id="32" w:name="_Toc743945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1"/>
      <w:bookmarkEnd w:id="32"/>
    </w:p>
    <w:p w14:paraId="7A562BFA" w14:textId="77777777" w:rsidR="00EB6A13" w:rsidRDefault="00EB6A13" w:rsidP="002C01E7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掌握了在测试中，写出测试策略，并根据此设计测试用例的方法</w:t>
      </w:r>
    </w:p>
    <w:p w14:paraId="56E20DC8" w14:textId="77777777" w:rsidR="00EB6A13" w:rsidRDefault="00EB6A13" w:rsidP="002C01E7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了解了</w:t>
      </w:r>
      <w:r>
        <w:t>OOP</w:t>
      </w:r>
      <w:r>
        <w:rPr>
          <w:rFonts w:hint="eastAsia"/>
        </w:rPr>
        <w:t>实现A</w:t>
      </w:r>
      <w:r>
        <w:t>DT</w:t>
      </w:r>
      <w:r>
        <w:rPr>
          <w:rFonts w:hint="eastAsia"/>
        </w:rPr>
        <w:t>，并对R</w:t>
      </w:r>
      <w:r>
        <w:t>I</w:t>
      </w:r>
      <w:r>
        <w:rPr>
          <w:rFonts w:hint="eastAsia"/>
        </w:rPr>
        <w:t>、R</w:t>
      </w:r>
      <w:r>
        <w:t>EP</w:t>
      </w:r>
      <w:r>
        <w:rPr>
          <w:rFonts w:hint="eastAsia"/>
        </w:rPr>
        <w:t>、A</w:t>
      </w:r>
      <w:r>
        <w:t>F</w:t>
      </w:r>
      <w:r>
        <w:rPr>
          <w:rFonts w:hint="eastAsia"/>
        </w:rPr>
        <w:t>等有了更深的了解</w:t>
      </w:r>
    </w:p>
    <w:p w14:paraId="39378427" w14:textId="77777777" w:rsidR="00EB6A13" w:rsidRDefault="00EB6A13" w:rsidP="002C01E7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对于整个过程了解更加深刻</w:t>
      </w:r>
    </w:p>
    <w:p w14:paraId="21D5A57C" w14:textId="77777777" w:rsidR="00EB6A13" w:rsidRDefault="00EB6A13" w:rsidP="002C01E7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掌握了A</w:t>
      </w:r>
      <w:r>
        <w:t>DT</w:t>
      </w:r>
      <w:r>
        <w:rPr>
          <w:rFonts w:hint="eastAsia"/>
        </w:rPr>
        <w:t>设计的基本方法</w:t>
      </w:r>
    </w:p>
    <w:p w14:paraId="1C3A4D4E" w14:textId="77777777" w:rsidR="00EB6A13" w:rsidRDefault="00EB6A13" w:rsidP="002C01E7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了解了A</w:t>
      </w:r>
      <w:r>
        <w:t>DT</w:t>
      </w:r>
      <w:r>
        <w:rPr>
          <w:rFonts w:hint="eastAsia"/>
        </w:rPr>
        <w:t>的泛型化</w:t>
      </w:r>
    </w:p>
    <w:p w14:paraId="03B47937" w14:textId="77777777" w:rsidR="00EB6A13" w:rsidRDefault="00EB6A13" w:rsidP="002C01E7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意识到避免表示泄露的重要性，并在实践中，践行了保护的过程</w:t>
      </w:r>
    </w:p>
    <w:p w14:paraId="3D9AD838" w14:textId="77777777" w:rsidR="00EB6A13" w:rsidRPr="00EB6A13" w:rsidRDefault="00EB6A13" w:rsidP="00EB6A13">
      <w:pPr>
        <w:ind w:left="420"/>
      </w:pPr>
    </w:p>
    <w:p w14:paraId="7865C0BF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1"/>
      <w:bookmarkStart w:id="34" w:name="_Toc74394529"/>
      <w:r w:rsidRPr="00CE1516">
        <w:rPr>
          <w:rFonts w:ascii="Times New Roman" w:hAnsi="Times New Roman" w:cs="Times New Roman" w:hint="eastAsia"/>
          <w:sz w:val="28"/>
        </w:rPr>
        <w:lastRenderedPageBreak/>
        <w:t>针对以下方面的感受</w:t>
      </w:r>
      <w:bookmarkEnd w:id="33"/>
      <w:bookmarkEnd w:id="34"/>
    </w:p>
    <w:p w14:paraId="72A04882" w14:textId="77777777" w:rsidR="007D666E" w:rsidRDefault="00941834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0A0A9D70" w14:textId="77777777" w:rsidR="00EB6A13" w:rsidRPr="00EB6A13" w:rsidRDefault="00EB6A13" w:rsidP="00EB6A13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设计，我们往往要考虑程序的功能、应用场景以及复用性</w:t>
      </w:r>
      <w:r w:rsidR="00A97637">
        <w:rPr>
          <w:rFonts w:ascii="Times New Roman" w:eastAsia="宋体" w:hAnsi="Times New Roman" w:cs="Times New Roman" w:hint="eastAsia"/>
          <w:sz w:val="24"/>
          <w:szCs w:val="24"/>
        </w:rPr>
        <w:t>，使编出的程序更加灵活；</w:t>
      </w:r>
      <w:r>
        <w:rPr>
          <w:rFonts w:ascii="Times New Roman" w:eastAsia="宋体" w:hAnsi="Times New Roman" w:cs="Times New Roman" w:hint="eastAsia"/>
          <w:sz w:val="24"/>
          <w:szCs w:val="24"/>
        </w:rPr>
        <w:t>而面向应用场景编程，适用范围较小，但可以根据具体场景，灵活编程。</w:t>
      </w:r>
    </w:p>
    <w:p w14:paraId="54468F0E" w14:textId="77777777" w:rsidR="00941834" w:rsidRDefault="00941834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31EADCDC" w14:textId="77777777" w:rsidR="00A97637" w:rsidRPr="00A97637" w:rsidRDefault="00A97637" w:rsidP="00A97637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可以更改数据类型，如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可以以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为数据类型，在初次接触时有一些不适应，但很快便了解并掌握。泛型为程序的复用性带来了很大帮助，并且使类型更加安全。</w:t>
      </w:r>
    </w:p>
    <w:p w14:paraId="1A27B66C" w14:textId="77777777" w:rsidR="00941834" w:rsidRDefault="00941834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008E0031" w14:textId="77777777" w:rsidR="00A97637" w:rsidRPr="00A97637" w:rsidRDefault="00A97637" w:rsidP="00A97637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 w:rsidRPr="00A97637">
        <w:rPr>
          <w:rFonts w:ascii="Times New Roman" w:eastAsia="宋体" w:hAnsi="Times New Roman" w:cs="Times New Roman" w:hint="eastAsia"/>
          <w:sz w:val="24"/>
          <w:szCs w:val="24"/>
        </w:rPr>
        <w:t>先完成测试用例的编写能够让我更好的理解规格说明。规格说明也可能存在问题</w:t>
      </w:r>
      <w:r w:rsidRPr="00A97637">
        <w:rPr>
          <w:rFonts w:ascii="Times New Roman" w:eastAsia="宋体" w:hAnsi="Times New Roman" w:cs="Times New Roman"/>
          <w:sz w:val="24"/>
          <w:szCs w:val="24"/>
        </w:rPr>
        <w:t>--</w:t>
      </w:r>
      <w:r w:rsidRPr="00A97637">
        <w:rPr>
          <w:rFonts w:ascii="Times New Roman" w:eastAsia="宋体" w:hAnsi="Times New Roman" w:cs="Times New Roman"/>
          <w:sz w:val="24"/>
          <w:szCs w:val="24"/>
        </w:rPr>
        <w:t>不正确、不完整、模棱两可、确实边界情况。</w:t>
      </w:r>
      <w:r w:rsidRPr="00A9763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97637">
        <w:rPr>
          <w:rFonts w:ascii="Times New Roman" w:eastAsia="宋体" w:hAnsi="Times New Roman" w:cs="Times New Roman"/>
          <w:sz w:val="24"/>
          <w:szCs w:val="24"/>
        </w:rPr>
        <w:t>因此先尝试编写测试用例，可以在</w:t>
      </w:r>
      <w:r w:rsidRPr="00A97637">
        <w:rPr>
          <w:rFonts w:ascii="Times New Roman" w:eastAsia="宋体" w:hAnsi="Times New Roman" w:cs="Times New Roman" w:hint="eastAsia"/>
          <w:sz w:val="24"/>
          <w:szCs w:val="24"/>
        </w:rPr>
        <w:t>我</w:t>
      </w:r>
      <w:r w:rsidRPr="00A97637">
        <w:rPr>
          <w:rFonts w:ascii="Times New Roman" w:eastAsia="宋体" w:hAnsi="Times New Roman" w:cs="Times New Roman"/>
          <w:sz w:val="24"/>
          <w:szCs w:val="24"/>
        </w:rPr>
        <w:t>浪费时间实现一个有问题的规格说明之前发现这些问题。</w:t>
      </w:r>
      <w:r>
        <w:rPr>
          <w:rFonts w:ascii="Times New Roman" w:eastAsia="宋体" w:hAnsi="Times New Roman" w:cs="Times New Roman" w:hint="eastAsia"/>
          <w:sz w:val="24"/>
          <w:szCs w:val="24"/>
        </w:rPr>
        <w:t>因此我能够适应这种测试方式。</w:t>
      </w:r>
    </w:p>
    <w:p w14:paraId="62A9F8B1" w14:textId="77777777" w:rsidR="008802D5" w:rsidRDefault="00887404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2DB6948A" w14:textId="77777777" w:rsidR="00A97637" w:rsidRPr="00A97637" w:rsidRDefault="00A97637" w:rsidP="00A97637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避免重复实现具有类似功能的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，将已有代码进行复用，不仅在一定程度上节约了时间，同时还能进一步保证程序的正确性，避免写类似代码时，犯更多的错误。同时还能够锻炼我们的抽象能力，在实现</w:t>
      </w:r>
      <w:r>
        <w:rPr>
          <w:rFonts w:ascii="Times New Roman" w:eastAsia="宋体" w:hAnsi="Times New Roman" w:cs="Times New Roman" w:hint="eastAsia"/>
          <w:sz w:val="24"/>
          <w:szCs w:val="24"/>
        </w:rPr>
        <w:t>A</w:t>
      </w:r>
      <w:r>
        <w:rPr>
          <w:rFonts w:ascii="Times New Roman" w:eastAsia="宋体" w:hAnsi="Times New Roman" w:cs="Times New Roman"/>
          <w:sz w:val="24"/>
          <w:szCs w:val="24"/>
        </w:rPr>
        <w:t>DT</w:t>
      </w:r>
      <w:r>
        <w:rPr>
          <w:rFonts w:ascii="Times New Roman" w:eastAsia="宋体" w:hAnsi="Times New Roman" w:cs="Times New Roman" w:hint="eastAsia"/>
          <w:sz w:val="24"/>
          <w:szCs w:val="24"/>
        </w:rPr>
        <w:t>时候，充分考虑应用场景。</w:t>
      </w:r>
    </w:p>
    <w:p w14:paraId="506D4933" w14:textId="77777777" w:rsidR="00887404" w:rsidRDefault="00887404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0B9E05EB" w14:textId="77777777" w:rsidR="00A97637" w:rsidRDefault="0030203F" w:rsidP="00A9763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未要求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3.</w:t>
      </w:r>
    </w:p>
    <w:p w14:paraId="4855BA6C" w14:textId="77777777" w:rsidR="009F732E" w:rsidRDefault="00941834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1BDDA7F7" w14:textId="77777777" w:rsidR="00A97637" w:rsidRPr="00A97637" w:rsidRDefault="00045AF2" w:rsidP="00045AF2">
      <w:pPr>
        <w:ind w:left="360" w:firstLineChars="175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表示暴露影响</w:t>
      </w:r>
      <w:r w:rsidR="00A97637">
        <w:rPr>
          <w:rFonts w:ascii="Times New Roman" w:eastAsia="宋体" w:hAnsi="Times New Roman" w:cs="Times New Roman" w:hint="eastAsia"/>
          <w:sz w:val="24"/>
          <w:szCs w:val="24"/>
        </w:rPr>
        <w:t>程序的安全运行，</w:t>
      </w:r>
      <w:r>
        <w:rPr>
          <w:rFonts w:ascii="Times New Roman" w:eastAsia="宋体" w:hAnsi="Times New Roman" w:cs="Times New Roman" w:hint="eastAsia"/>
          <w:sz w:val="24"/>
          <w:szCs w:val="24"/>
        </w:rPr>
        <w:t>同时影响到不变性和表示独立性处理表示暴露</w:t>
      </w:r>
      <w:r w:rsidR="00A97637">
        <w:rPr>
          <w:rFonts w:ascii="Times New Roman" w:eastAsia="宋体" w:hAnsi="Times New Roman" w:cs="Times New Roman" w:hint="eastAsia"/>
          <w:sz w:val="24"/>
          <w:szCs w:val="24"/>
        </w:rPr>
        <w:t>避免</w:t>
      </w:r>
      <w:r>
        <w:rPr>
          <w:rFonts w:ascii="Times New Roman" w:eastAsia="宋体" w:hAnsi="Times New Roman" w:cs="Times New Roman" w:hint="eastAsia"/>
          <w:sz w:val="24"/>
          <w:szCs w:val="24"/>
        </w:rPr>
        <w:t>类内部数据被从外部访问。并且在编程时候在</w:t>
      </w:r>
      <w:r w:rsidRPr="00045AF2">
        <w:rPr>
          <w:rFonts w:ascii="Times New Roman" w:eastAsia="宋体" w:hAnsi="Times New Roman" w:cs="Times New Roman" w:hint="eastAsia"/>
          <w:sz w:val="24"/>
          <w:szCs w:val="24"/>
        </w:rPr>
        <w:t>抽象类型</w:t>
      </w:r>
      <w:r w:rsidRPr="00045AF2">
        <w:rPr>
          <w:rFonts w:ascii="Times New Roman" w:eastAsia="宋体" w:hAnsi="Times New Roman" w:cs="Times New Roman"/>
          <w:sz w:val="24"/>
          <w:szCs w:val="24"/>
        </w:rPr>
        <w:t>表示声明后写上对于抽象函数和表示不变量的注解</w:t>
      </w:r>
      <w:r>
        <w:rPr>
          <w:rFonts w:ascii="Times New Roman" w:eastAsia="宋体" w:hAnsi="Times New Roman" w:cs="Times New Roman" w:hint="eastAsia"/>
          <w:sz w:val="24"/>
          <w:szCs w:val="24"/>
        </w:rPr>
        <w:t>，可以便于读取表示不变量、抽象域的表示、规定合法的表示值如何被解释到抽象域。方便程序员的处理。以后也会坚持这个习惯。</w:t>
      </w:r>
    </w:p>
    <w:p w14:paraId="21816355" w14:textId="77777777" w:rsidR="008802D5" w:rsidRDefault="008802D5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BCC7AFC" w14:textId="77777777" w:rsidR="00045AF2" w:rsidRPr="00045AF2" w:rsidRDefault="00045AF2" w:rsidP="00045AF2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实验工作量较大，尤其是编写测试时，耗费时间较长，难度可以接受，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比较合理。</w:t>
      </w:r>
    </w:p>
    <w:p w14:paraId="6E96FDD8" w14:textId="77777777" w:rsidR="00CD76A1" w:rsidRDefault="00CD76A1" w:rsidP="002C01E7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319541AE" w14:textId="77777777" w:rsidR="00045AF2" w:rsidRDefault="00045AF2" w:rsidP="00045AF2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使</w:t>
      </w:r>
      <w:r w:rsidRPr="00045AF2">
        <w:rPr>
          <w:rFonts w:ascii="Times New Roman" w:eastAsia="宋体" w:hAnsi="Times New Roman" w:cs="Times New Roman" w:hint="eastAsia"/>
          <w:sz w:val="24"/>
          <w:szCs w:val="24"/>
        </w:rPr>
        <w:t>我对软件构造有了新的感悟，一方面对程序的测试分区等有了新的体会，另一方面，对规范的注释等有了新的了解，另一方面更加体会到了面向对象编程，除此之外，更加了解了如何保证程序的安全运行。</w:t>
      </w:r>
    </w:p>
    <w:p w14:paraId="46056D94" w14:textId="77777777" w:rsidR="00045AF2" w:rsidRPr="00045AF2" w:rsidRDefault="00045AF2" w:rsidP="00045AF2">
      <w:pPr>
        <w:spacing w:line="300" w:lineRule="auto"/>
        <w:ind w:left="420" w:firstLine="36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议，对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PT</w:t>
      </w:r>
      <w:r>
        <w:rPr>
          <w:rFonts w:ascii="Times New Roman" w:eastAsia="宋体" w:hAnsi="Times New Roman" w:cs="Times New Roman" w:hint="eastAsia"/>
          <w:sz w:val="24"/>
          <w:szCs w:val="24"/>
        </w:rPr>
        <w:t>内容扩充，方便同学们复习。</w:t>
      </w:r>
    </w:p>
    <w:p w14:paraId="59499789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7475BA0" w14:textId="77777777" w:rsidR="00F52A4D" w:rsidRPr="00F54DBB" w:rsidRDefault="00F52A4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52A4D" w:rsidRPr="00F54DBB" w:rsidSect="00B42EB3">
      <w:footerReference w:type="default" r:id="rId68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1A5C21" w14:textId="77777777" w:rsidR="000A529C" w:rsidRDefault="000A529C" w:rsidP="003271FB">
      <w:r>
        <w:separator/>
      </w:r>
    </w:p>
  </w:endnote>
  <w:endnote w:type="continuationSeparator" w:id="0">
    <w:p w14:paraId="60C626D7" w14:textId="77777777" w:rsidR="000A529C" w:rsidRDefault="000A529C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CF1D16" w14:textId="77777777" w:rsidR="00332DE4" w:rsidRPr="00B42EB3" w:rsidRDefault="00332DE4">
    <w:pPr>
      <w:pStyle w:val="a5"/>
      <w:jc w:val="center"/>
      <w:rPr>
        <w:rFonts w:ascii="Times New Roman" w:hAnsi="Times New Roman" w:cs="Times New Roman"/>
        <w:sz w:val="20"/>
      </w:rPr>
    </w:pPr>
  </w:p>
  <w:p w14:paraId="6B9BBFEA" w14:textId="77777777" w:rsidR="00332DE4" w:rsidRPr="00B42EB3" w:rsidRDefault="00332DE4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13C84222" w14:textId="77777777" w:rsidR="00332DE4" w:rsidRPr="00B42EB3" w:rsidRDefault="00332DE4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AC0758" w14:textId="77777777" w:rsidR="000A529C" w:rsidRDefault="000A529C" w:rsidP="003271FB">
      <w:r>
        <w:separator/>
      </w:r>
    </w:p>
  </w:footnote>
  <w:footnote w:type="continuationSeparator" w:id="0">
    <w:p w14:paraId="081B6B7D" w14:textId="77777777" w:rsidR="000A529C" w:rsidRDefault="000A529C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CC956A" w14:textId="77777777" w:rsidR="00332DE4" w:rsidRPr="00B6558A" w:rsidRDefault="00332DE4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8F0"/>
    <w:multiLevelType w:val="hybridMultilevel"/>
    <w:tmpl w:val="02B2CD0E"/>
    <w:lvl w:ilvl="0" w:tplc="B3681222">
      <w:start w:val="1"/>
      <w:numFmt w:val="decimal"/>
      <w:lvlText w:val="%1&gt;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3B72A89"/>
    <w:multiLevelType w:val="hybridMultilevel"/>
    <w:tmpl w:val="4876430E"/>
    <w:lvl w:ilvl="0" w:tplc="6BE8FE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06F63082"/>
    <w:multiLevelType w:val="hybridMultilevel"/>
    <w:tmpl w:val="BFBC4760"/>
    <w:lvl w:ilvl="0" w:tplc="DFD22F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9720066"/>
    <w:multiLevelType w:val="hybridMultilevel"/>
    <w:tmpl w:val="4B00C8CE"/>
    <w:lvl w:ilvl="0" w:tplc="DFD22F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09B477B3"/>
    <w:multiLevelType w:val="hybridMultilevel"/>
    <w:tmpl w:val="DE34F83C"/>
    <w:lvl w:ilvl="0" w:tplc="5F886F00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0CF70CBF"/>
    <w:multiLevelType w:val="multilevel"/>
    <w:tmpl w:val="48F2BD08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20" w:hanging="1800"/>
      </w:pPr>
      <w:rPr>
        <w:rFonts w:hint="default"/>
      </w:rPr>
    </w:lvl>
  </w:abstractNum>
  <w:abstractNum w:abstractNumId="6" w15:restartNumberingAfterBreak="0">
    <w:nsid w:val="0F433818"/>
    <w:multiLevelType w:val="hybridMultilevel"/>
    <w:tmpl w:val="CCB82C68"/>
    <w:lvl w:ilvl="0" w:tplc="EBDE4E7E">
      <w:start w:val="1"/>
      <w:numFmt w:val="decimal"/>
      <w:lvlText w:val="%1&gt;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0105834"/>
    <w:multiLevelType w:val="hybridMultilevel"/>
    <w:tmpl w:val="59C8A7D2"/>
    <w:lvl w:ilvl="0" w:tplc="CB6A5C2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EC76000"/>
    <w:multiLevelType w:val="hybridMultilevel"/>
    <w:tmpl w:val="4B00C8CE"/>
    <w:lvl w:ilvl="0" w:tplc="DFD22F8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0" w15:restartNumberingAfterBreak="0">
    <w:nsid w:val="32F8086F"/>
    <w:multiLevelType w:val="hybridMultilevel"/>
    <w:tmpl w:val="23585EE6"/>
    <w:lvl w:ilvl="0" w:tplc="04FA34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1" w15:restartNumberingAfterBreak="0">
    <w:nsid w:val="3B0D1AF9"/>
    <w:multiLevelType w:val="hybridMultilevel"/>
    <w:tmpl w:val="8B50F3AE"/>
    <w:lvl w:ilvl="0" w:tplc="8AAA34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5317381"/>
    <w:multiLevelType w:val="hybridMultilevel"/>
    <w:tmpl w:val="A5BA79A4"/>
    <w:lvl w:ilvl="0" w:tplc="05968A5E">
      <w:start w:val="1"/>
      <w:numFmt w:val="decimal"/>
      <w:lvlText w:val="%1&gt;"/>
      <w:lvlJc w:val="left"/>
      <w:pPr>
        <w:ind w:left="780" w:hanging="360"/>
      </w:pPr>
      <w:rPr>
        <w:rFonts w:hint="default"/>
      </w:rPr>
    </w:lvl>
    <w:lvl w:ilvl="1" w:tplc="F75AC17A">
      <w:start w:val="3"/>
      <w:numFmt w:val="decimal"/>
      <w:lvlText w:val="%2》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62354736"/>
    <w:multiLevelType w:val="hybridMultilevel"/>
    <w:tmpl w:val="CE34293C"/>
    <w:lvl w:ilvl="0" w:tplc="7C182EDA">
      <w:start w:val="1"/>
      <w:numFmt w:val="decimal"/>
      <w:lvlText w:val="%1."/>
      <w:lvlJc w:val="left"/>
      <w:pPr>
        <w:ind w:left="126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6" w15:restartNumberingAfterBreak="0">
    <w:nsid w:val="68530A72"/>
    <w:multiLevelType w:val="multilevel"/>
    <w:tmpl w:val="48F2BD08"/>
    <w:lvl w:ilvl="0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20" w:hanging="1800"/>
      </w:pPr>
      <w:rPr>
        <w:rFonts w:hint="default"/>
      </w:rPr>
    </w:lvl>
  </w:abstractNum>
  <w:num w:numId="1">
    <w:abstractNumId w:val="9"/>
  </w:num>
  <w:num w:numId="2">
    <w:abstractNumId w:val="13"/>
  </w:num>
  <w:num w:numId="3">
    <w:abstractNumId w:val="14"/>
  </w:num>
  <w:num w:numId="4">
    <w:abstractNumId w:val="12"/>
  </w:num>
  <w:num w:numId="5">
    <w:abstractNumId w:val="0"/>
  </w:num>
  <w:num w:numId="6">
    <w:abstractNumId w:val="6"/>
  </w:num>
  <w:num w:numId="7">
    <w:abstractNumId w:val="4"/>
  </w:num>
  <w:num w:numId="8">
    <w:abstractNumId w:val="15"/>
  </w:num>
  <w:num w:numId="9">
    <w:abstractNumId w:val="1"/>
  </w:num>
  <w:num w:numId="10">
    <w:abstractNumId w:val="10"/>
  </w:num>
  <w:num w:numId="11">
    <w:abstractNumId w:val="11"/>
  </w:num>
  <w:num w:numId="12">
    <w:abstractNumId w:val="7"/>
  </w:num>
  <w:num w:numId="13">
    <w:abstractNumId w:val="16"/>
  </w:num>
  <w:num w:numId="14">
    <w:abstractNumId w:val="3"/>
  </w:num>
  <w:num w:numId="15">
    <w:abstractNumId w:val="8"/>
  </w:num>
  <w:num w:numId="16">
    <w:abstractNumId w:val="5"/>
  </w:num>
  <w:num w:numId="17">
    <w:abstractNumId w:val="2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45AF2"/>
    <w:rsid w:val="000545CF"/>
    <w:rsid w:val="0006461C"/>
    <w:rsid w:val="00066045"/>
    <w:rsid w:val="00071A10"/>
    <w:rsid w:val="00090AD2"/>
    <w:rsid w:val="00090BED"/>
    <w:rsid w:val="00090F60"/>
    <w:rsid w:val="000A5143"/>
    <w:rsid w:val="000A529C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69A6"/>
    <w:rsid w:val="001772C9"/>
    <w:rsid w:val="00182C34"/>
    <w:rsid w:val="0018337C"/>
    <w:rsid w:val="00190D81"/>
    <w:rsid w:val="00191293"/>
    <w:rsid w:val="001920EB"/>
    <w:rsid w:val="00193E5C"/>
    <w:rsid w:val="001A0D2A"/>
    <w:rsid w:val="001A46FB"/>
    <w:rsid w:val="001A5546"/>
    <w:rsid w:val="001A654C"/>
    <w:rsid w:val="001B0478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0F3E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4FF3"/>
    <w:rsid w:val="00235C72"/>
    <w:rsid w:val="00244C40"/>
    <w:rsid w:val="002470AA"/>
    <w:rsid w:val="002509CE"/>
    <w:rsid w:val="0025290F"/>
    <w:rsid w:val="002741B5"/>
    <w:rsid w:val="002744CA"/>
    <w:rsid w:val="00274DD5"/>
    <w:rsid w:val="00276033"/>
    <w:rsid w:val="0028141F"/>
    <w:rsid w:val="00281D1A"/>
    <w:rsid w:val="00282E10"/>
    <w:rsid w:val="002860DF"/>
    <w:rsid w:val="0029473E"/>
    <w:rsid w:val="002A5D78"/>
    <w:rsid w:val="002A784D"/>
    <w:rsid w:val="002B4154"/>
    <w:rsid w:val="002C01E7"/>
    <w:rsid w:val="002C1128"/>
    <w:rsid w:val="002D2EFD"/>
    <w:rsid w:val="002E6F7F"/>
    <w:rsid w:val="002F0E57"/>
    <w:rsid w:val="002F14B4"/>
    <w:rsid w:val="0030203F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2DE4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2B93"/>
    <w:rsid w:val="003A32B5"/>
    <w:rsid w:val="003B1ACB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2574C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96C53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376F2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14EA"/>
    <w:rsid w:val="005D394A"/>
    <w:rsid w:val="005D4804"/>
    <w:rsid w:val="005D56B0"/>
    <w:rsid w:val="005E0676"/>
    <w:rsid w:val="005E2728"/>
    <w:rsid w:val="005F1DFC"/>
    <w:rsid w:val="005F25E0"/>
    <w:rsid w:val="005F3A96"/>
    <w:rsid w:val="005F592D"/>
    <w:rsid w:val="005F6C87"/>
    <w:rsid w:val="0060564A"/>
    <w:rsid w:val="0061479C"/>
    <w:rsid w:val="006155EB"/>
    <w:rsid w:val="0063322B"/>
    <w:rsid w:val="00643DD8"/>
    <w:rsid w:val="00644F99"/>
    <w:rsid w:val="00657CE8"/>
    <w:rsid w:val="00657F4B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29A"/>
    <w:rsid w:val="006C2F58"/>
    <w:rsid w:val="006C788C"/>
    <w:rsid w:val="006D1FB9"/>
    <w:rsid w:val="006D5C67"/>
    <w:rsid w:val="006F613D"/>
    <w:rsid w:val="00702A66"/>
    <w:rsid w:val="007031FC"/>
    <w:rsid w:val="00703A6A"/>
    <w:rsid w:val="00704136"/>
    <w:rsid w:val="00707862"/>
    <w:rsid w:val="00711E3E"/>
    <w:rsid w:val="00714019"/>
    <w:rsid w:val="0071582C"/>
    <w:rsid w:val="00721D62"/>
    <w:rsid w:val="00721DED"/>
    <w:rsid w:val="007230D8"/>
    <w:rsid w:val="00735B0F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3A24"/>
    <w:rsid w:val="00796194"/>
    <w:rsid w:val="007A0A8F"/>
    <w:rsid w:val="007A4E1C"/>
    <w:rsid w:val="007A582D"/>
    <w:rsid w:val="007A5856"/>
    <w:rsid w:val="007B1702"/>
    <w:rsid w:val="007B4750"/>
    <w:rsid w:val="007B6398"/>
    <w:rsid w:val="007C24CD"/>
    <w:rsid w:val="007C3106"/>
    <w:rsid w:val="007D365A"/>
    <w:rsid w:val="007D666E"/>
    <w:rsid w:val="007E4F76"/>
    <w:rsid w:val="007E590C"/>
    <w:rsid w:val="007E5CCA"/>
    <w:rsid w:val="007F15F2"/>
    <w:rsid w:val="007F7C78"/>
    <w:rsid w:val="00800A1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0EBA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2801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2364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2567"/>
    <w:rsid w:val="009C452D"/>
    <w:rsid w:val="009C5778"/>
    <w:rsid w:val="009D03BD"/>
    <w:rsid w:val="009D7E77"/>
    <w:rsid w:val="009E4C82"/>
    <w:rsid w:val="009F1D7C"/>
    <w:rsid w:val="009F732E"/>
    <w:rsid w:val="00A021C0"/>
    <w:rsid w:val="00A06740"/>
    <w:rsid w:val="00A07AE0"/>
    <w:rsid w:val="00A23806"/>
    <w:rsid w:val="00A2754C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9763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5B06"/>
    <w:rsid w:val="00B17645"/>
    <w:rsid w:val="00B2337B"/>
    <w:rsid w:val="00B24B5F"/>
    <w:rsid w:val="00B30FF6"/>
    <w:rsid w:val="00B42EB3"/>
    <w:rsid w:val="00B55C85"/>
    <w:rsid w:val="00B56BF2"/>
    <w:rsid w:val="00B56D9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0DAC"/>
    <w:rsid w:val="00BC1137"/>
    <w:rsid w:val="00BC2546"/>
    <w:rsid w:val="00BC7C6F"/>
    <w:rsid w:val="00BD1E88"/>
    <w:rsid w:val="00BE0B9A"/>
    <w:rsid w:val="00BE297C"/>
    <w:rsid w:val="00BE66FE"/>
    <w:rsid w:val="00BF6F58"/>
    <w:rsid w:val="00C00743"/>
    <w:rsid w:val="00C01896"/>
    <w:rsid w:val="00C1377A"/>
    <w:rsid w:val="00C153A0"/>
    <w:rsid w:val="00C162ED"/>
    <w:rsid w:val="00C22820"/>
    <w:rsid w:val="00C248CD"/>
    <w:rsid w:val="00C25F03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934C3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593D"/>
    <w:rsid w:val="00CC7050"/>
    <w:rsid w:val="00CD0905"/>
    <w:rsid w:val="00CD76A1"/>
    <w:rsid w:val="00CE23F4"/>
    <w:rsid w:val="00CF36ED"/>
    <w:rsid w:val="00CF5A76"/>
    <w:rsid w:val="00D031FB"/>
    <w:rsid w:val="00D06D0D"/>
    <w:rsid w:val="00D13652"/>
    <w:rsid w:val="00D14B27"/>
    <w:rsid w:val="00D321C6"/>
    <w:rsid w:val="00D42B7A"/>
    <w:rsid w:val="00D449A2"/>
    <w:rsid w:val="00D4699B"/>
    <w:rsid w:val="00D479EE"/>
    <w:rsid w:val="00D54199"/>
    <w:rsid w:val="00D605EE"/>
    <w:rsid w:val="00D62804"/>
    <w:rsid w:val="00D7348F"/>
    <w:rsid w:val="00D76ECB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2FE6"/>
    <w:rsid w:val="00DB682B"/>
    <w:rsid w:val="00DD2324"/>
    <w:rsid w:val="00DD26BA"/>
    <w:rsid w:val="00DD2705"/>
    <w:rsid w:val="00DD40E1"/>
    <w:rsid w:val="00DE3D19"/>
    <w:rsid w:val="00DE5FDF"/>
    <w:rsid w:val="00DF2EC8"/>
    <w:rsid w:val="00DF511D"/>
    <w:rsid w:val="00DF5241"/>
    <w:rsid w:val="00DF631E"/>
    <w:rsid w:val="00E04BEB"/>
    <w:rsid w:val="00E078B6"/>
    <w:rsid w:val="00E11E38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4AA8"/>
    <w:rsid w:val="00E97867"/>
    <w:rsid w:val="00E97D24"/>
    <w:rsid w:val="00EA0217"/>
    <w:rsid w:val="00EA06BA"/>
    <w:rsid w:val="00EA1C68"/>
    <w:rsid w:val="00EA51E7"/>
    <w:rsid w:val="00EA619E"/>
    <w:rsid w:val="00EA6AA4"/>
    <w:rsid w:val="00EB6A13"/>
    <w:rsid w:val="00EE2F1D"/>
    <w:rsid w:val="00EF1E0C"/>
    <w:rsid w:val="00EF24D0"/>
    <w:rsid w:val="00EF46EF"/>
    <w:rsid w:val="00EF5119"/>
    <w:rsid w:val="00F11F28"/>
    <w:rsid w:val="00F17F68"/>
    <w:rsid w:val="00F21E7F"/>
    <w:rsid w:val="00F26158"/>
    <w:rsid w:val="00F31FE0"/>
    <w:rsid w:val="00F3339E"/>
    <w:rsid w:val="00F4049E"/>
    <w:rsid w:val="00F405B6"/>
    <w:rsid w:val="00F4344A"/>
    <w:rsid w:val="00F44C84"/>
    <w:rsid w:val="00F451A0"/>
    <w:rsid w:val="00F52A4D"/>
    <w:rsid w:val="00F52AA4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274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F688A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96C5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7F15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665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3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51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1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05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80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2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1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footer" Target="footer1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5" Type="http://schemas.openxmlformats.org/officeDocument/2006/relationships/webSettings" Target="webSettings.xml"/><Relationship Id="rId61" Type="http://schemas.openxmlformats.org/officeDocument/2006/relationships/image" Target="media/image49.png"/><Relationship Id="rId19" Type="http://schemas.openxmlformats.org/officeDocument/2006/relationships/image" Target="media/image7.png"/><Relationship Id="rId14" Type="http://schemas.openxmlformats.org/officeDocument/2006/relationships/hyperlink" Target="https://github.com/ComputerScienceHIT/HIT-Lab2-1190200708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ithub.com/rainywang/Spring2020_HITCS_SC_Lab2/tree/master/P1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header" Target="header1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4" Type="http://schemas.openxmlformats.org/officeDocument/2006/relationships/settings" Target="settings.xml"/><Relationship Id="rId9" Type="http://schemas.openxmlformats.org/officeDocument/2006/relationships/hyperlink" Target="mailto:xiong257246@outlook.com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6F6AC0-F8E1-40DC-A56C-83ED6A4C0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</TotalTime>
  <Pages>1</Pages>
  <Words>3945</Words>
  <Characters>22487</Characters>
  <Application>Microsoft Office Word</Application>
  <DocSecurity>0</DocSecurity>
  <Lines>187</Lines>
  <Paragraphs>52</Paragraphs>
  <ScaleCrop>false</ScaleCrop>
  <Company>Harbin Institute of Technology</Company>
  <LinksUpToDate>false</LinksUpToDate>
  <CharactersWithSpaces>26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熊峰</cp:lastModifiedBy>
  <cp:revision>16</cp:revision>
  <cp:lastPrinted>2021-06-12T04:48:00Z</cp:lastPrinted>
  <dcterms:created xsi:type="dcterms:W3CDTF">2021-05-27T11:40:00Z</dcterms:created>
  <dcterms:modified xsi:type="dcterms:W3CDTF">2021-06-12T04:48:00Z</dcterms:modified>
</cp:coreProperties>
</file>